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85E940" w14:textId="50C910CD" w:rsidR="001E72AE" w:rsidRDefault="000B68B8" w:rsidP="000B68B8">
      <w:pPr>
        <w:jc w:val="center"/>
        <w:rPr>
          <w:b/>
          <w:bCs/>
          <w:u w:val="single"/>
        </w:rPr>
      </w:pPr>
      <w:r w:rsidRPr="000B68B8">
        <w:rPr>
          <w:b/>
          <w:bCs/>
          <w:u w:val="single"/>
        </w:rPr>
        <w:t>JENKINS</w:t>
      </w:r>
    </w:p>
    <w:p w14:paraId="7969EF5D" w14:textId="04EF8A3B" w:rsidR="000B68B8" w:rsidRDefault="000B68B8" w:rsidP="0038023F">
      <w:pPr>
        <w:pStyle w:val="ListParagraph"/>
        <w:numPr>
          <w:ilvl w:val="0"/>
          <w:numId w:val="2"/>
        </w:numPr>
      </w:pPr>
      <w:r w:rsidRPr="0038023F">
        <w:rPr>
          <w:b/>
          <w:bCs/>
        </w:rPr>
        <w:t xml:space="preserve">REFERENCE LINK: </w:t>
      </w:r>
      <w:hyperlink r:id="rId5" w:history="1">
        <w:r w:rsidRPr="000B68B8">
          <w:rPr>
            <w:rStyle w:val="Hyperlink"/>
          </w:rPr>
          <w:t>https://www.youtube.com/watch?v=Fi9pgrMlQZY&amp;list=PLhW3qG5bs-L_ZCOA4zNPSoGbnVQ-rp_dG&amp;index=2</w:t>
        </w:r>
      </w:hyperlink>
      <w:r>
        <w:t xml:space="preserve"> (Automation step by step)</w:t>
      </w:r>
    </w:p>
    <w:p w14:paraId="7496BA52" w14:textId="388362C5" w:rsidR="00563769" w:rsidRPr="00563769" w:rsidRDefault="00563769" w:rsidP="00563769">
      <w:pPr>
        <w:pStyle w:val="ListParagraph"/>
        <w:numPr>
          <w:ilvl w:val="0"/>
          <w:numId w:val="1"/>
        </w:numPr>
      </w:pPr>
      <w:r>
        <w:t>Jenkins: download “</w:t>
      </w:r>
      <w:proofErr w:type="spellStart"/>
      <w:r w:rsidRPr="00563769">
        <w:rPr>
          <w:b/>
          <w:bCs/>
        </w:rPr>
        <w:t>jenkins.war</w:t>
      </w:r>
      <w:proofErr w:type="spellEnd"/>
      <w:r>
        <w:rPr>
          <w:b/>
          <w:bCs/>
        </w:rPr>
        <w:t xml:space="preserve">” </w:t>
      </w:r>
    </w:p>
    <w:p w14:paraId="73AF26AF" w14:textId="1403459A" w:rsidR="00563769" w:rsidRPr="001B7198" w:rsidRDefault="00563769" w:rsidP="00563769">
      <w:pPr>
        <w:pStyle w:val="ListParagraph"/>
        <w:numPr>
          <w:ilvl w:val="1"/>
          <w:numId w:val="1"/>
        </w:numPr>
      </w:pPr>
      <w:r>
        <w:rPr>
          <w:b/>
          <w:bCs/>
        </w:rPr>
        <w:t xml:space="preserve">Link: </w:t>
      </w:r>
      <w:hyperlink r:id="rId6" w:history="1">
        <w:r>
          <w:rPr>
            <w:rStyle w:val="Hyperlink"/>
          </w:rPr>
          <w:t>https://jenkins.io/download/</w:t>
        </w:r>
      </w:hyperlink>
      <w:r>
        <w:t xml:space="preserve"> -&gt; </w:t>
      </w:r>
      <w:r w:rsidRPr="00563769">
        <w:rPr>
          <w:b/>
          <w:bCs/>
        </w:rPr>
        <w:t>Generic Java package (.war)</w:t>
      </w:r>
    </w:p>
    <w:p w14:paraId="5C91CE87" w14:textId="3F0D421A" w:rsidR="001B7198" w:rsidRDefault="001B7198" w:rsidP="001B7198">
      <w:pPr>
        <w:pStyle w:val="ListParagraph"/>
        <w:numPr>
          <w:ilvl w:val="1"/>
          <w:numId w:val="1"/>
        </w:numPr>
      </w:pPr>
      <w:r>
        <w:rPr>
          <w:b/>
          <w:bCs/>
        </w:rPr>
        <w:t>Pre-requisite:</w:t>
      </w:r>
      <w:r w:rsidRPr="001B7198">
        <w:t xml:space="preserve"> </w:t>
      </w:r>
      <w:r w:rsidRPr="007128A4">
        <w:rPr>
          <w:highlight w:val="yellow"/>
        </w:rPr>
        <w:t>Install Java later then version 7</w:t>
      </w:r>
    </w:p>
    <w:p w14:paraId="7AADBD2D" w14:textId="5DBFE204" w:rsidR="004247A8" w:rsidRPr="0038023F" w:rsidRDefault="004247A8" w:rsidP="004247A8">
      <w:pPr>
        <w:pStyle w:val="ListParagraph"/>
        <w:numPr>
          <w:ilvl w:val="0"/>
          <w:numId w:val="1"/>
        </w:numPr>
      </w:pPr>
      <w:r>
        <w:t>Start Jenkins: run this command “</w:t>
      </w:r>
      <w:r w:rsidRPr="004247A8">
        <w:rPr>
          <w:b/>
          <w:bCs/>
        </w:rPr>
        <w:t xml:space="preserve">java -jar </w:t>
      </w:r>
      <w:proofErr w:type="spellStart"/>
      <w:r w:rsidRPr="004247A8">
        <w:rPr>
          <w:b/>
          <w:bCs/>
        </w:rPr>
        <w:t>Jenkins.war</w:t>
      </w:r>
      <w:proofErr w:type="spellEnd"/>
      <w:r>
        <w:t xml:space="preserve">” default port id </w:t>
      </w:r>
      <w:r w:rsidRPr="004247A8">
        <w:rPr>
          <w:b/>
          <w:bCs/>
        </w:rPr>
        <w:t>8080</w:t>
      </w:r>
    </w:p>
    <w:p w14:paraId="254E911E" w14:textId="3F082838" w:rsidR="0038023F" w:rsidRDefault="0038023F" w:rsidP="0038023F">
      <w:pPr>
        <w:pStyle w:val="ListParagraph"/>
        <w:ind w:left="1080"/>
      </w:pPr>
    </w:p>
    <w:p w14:paraId="11B0FF23" w14:textId="77777777" w:rsidR="0053119A" w:rsidRPr="0053119A" w:rsidRDefault="0053119A" w:rsidP="0053119A">
      <w:pPr>
        <w:rPr>
          <w:b/>
          <w:bCs/>
        </w:rPr>
      </w:pPr>
      <w:r w:rsidRPr="0053119A">
        <w:rPr>
          <w:b/>
          <w:bCs/>
        </w:rPr>
        <w:t>TOMCAT:</w:t>
      </w:r>
    </w:p>
    <w:p w14:paraId="63AA5D9A" w14:textId="6CD9C21E" w:rsidR="0038023F" w:rsidRDefault="0038023F" w:rsidP="0038023F">
      <w:pPr>
        <w:pStyle w:val="ListParagraph"/>
        <w:numPr>
          <w:ilvl w:val="0"/>
          <w:numId w:val="2"/>
        </w:numPr>
        <w:rPr>
          <w:b/>
          <w:bCs/>
        </w:rPr>
      </w:pPr>
      <w:r w:rsidRPr="00FF3E73">
        <w:rPr>
          <w:b/>
          <w:bCs/>
        </w:rPr>
        <w:t>Jenkins Tomcat</w:t>
      </w:r>
      <w:r w:rsidR="00F5611F" w:rsidRPr="00FF3E73">
        <w:rPr>
          <w:b/>
          <w:bCs/>
        </w:rPr>
        <w:t xml:space="preserve"> (servlet</w:t>
      </w:r>
      <w:r w:rsidRPr="00FF3E73">
        <w:rPr>
          <w:b/>
          <w:bCs/>
        </w:rPr>
        <w:t xml:space="preserve"> container</w:t>
      </w:r>
      <w:r w:rsidR="00F5611F" w:rsidRPr="00FF3E73">
        <w:rPr>
          <w:b/>
          <w:bCs/>
        </w:rPr>
        <w:t>)</w:t>
      </w:r>
    </w:p>
    <w:p w14:paraId="78F8DCC6" w14:textId="7DF54EB7" w:rsidR="00FF3E73" w:rsidRDefault="00FF3E73" w:rsidP="00FF3E73">
      <w:pPr>
        <w:pStyle w:val="ListParagraph"/>
        <w:numPr>
          <w:ilvl w:val="0"/>
          <w:numId w:val="3"/>
        </w:numPr>
      </w:pPr>
      <w:r w:rsidRPr="00FF3E73">
        <w:t xml:space="preserve">We can install all the application on single server (Tomcat) </w:t>
      </w:r>
    </w:p>
    <w:p w14:paraId="46D9D018" w14:textId="77777777" w:rsidR="00221195" w:rsidRDefault="00221195" w:rsidP="00221195">
      <w:pPr>
        <w:pStyle w:val="ListParagraph"/>
        <w:ind w:left="1080"/>
      </w:pPr>
    </w:p>
    <w:p w14:paraId="34A844A8" w14:textId="4EA24302" w:rsidR="003A776A" w:rsidRDefault="00221195" w:rsidP="00221195">
      <w:pPr>
        <w:pStyle w:val="ListParagraph"/>
        <w:numPr>
          <w:ilvl w:val="0"/>
          <w:numId w:val="2"/>
        </w:numPr>
      </w:pPr>
      <w:r>
        <w:t xml:space="preserve">Download link: </w:t>
      </w:r>
      <w:hyperlink r:id="rId7" w:history="1">
        <w:r w:rsidRPr="00A07101">
          <w:rPr>
            <w:rStyle w:val="Hyperlink"/>
          </w:rPr>
          <w:t>http://tomcat.apache.org/download-90.cgi</w:t>
        </w:r>
      </w:hyperlink>
    </w:p>
    <w:p w14:paraId="129AAFB1" w14:textId="77777777" w:rsidR="00AC53DF" w:rsidRDefault="00AC53DF" w:rsidP="00AC53DF">
      <w:pPr>
        <w:pStyle w:val="ListParagraph"/>
        <w:numPr>
          <w:ilvl w:val="1"/>
          <w:numId w:val="2"/>
        </w:numPr>
      </w:pPr>
      <w:r>
        <w:t>#Download and unzip file</w:t>
      </w:r>
    </w:p>
    <w:p w14:paraId="07720E02" w14:textId="4F054FF7" w:rsidR="00474583" w:rsidRPr="00474583" w:rsidRDefault="00AC53DF" w:rsidP="00474583">
      <w:pPr>
        <w:pStyle w:val="ListParagraph"/>
        <w:numPr>
          <w:ilvl w:val="1"/>
          <w:numId w:val="2"/>
        </w:numPr>
        <w:rPr>
          <w:b/>
          <w:bCs/>
          <w:highlight w:val="yellow"/>
        </w:rPr>
      </w:pPr>
      <w:r w:rsidRPr="003F57D4">
        <w:rPr>
          <w:b/>
          <w:bCs/>
          <w:highlight w:val="yellow"/>
        </w:rPr>
        <w:t>Install version 8</w:t>
      </w:r>
    </w:p>
    <w:p w14:paraId="074DA4E3" w14:textId="589BC747" w:rsidR="00474583" w:rsidRDefault="00474583" w:rsidP="00474583">
      <w:pPr>
        <w:pStyle w:val="ListParagraph"/>
        <w:numPr>
          <w:ilvl w:val="0"/>
          <w:numId w:val="2"/>
        </w:numPr>
        <w:rPr>
          <w:b/>
          <w:bCs/>
        </w:rPr>
      </w:pPr>
      <w:r w:rsidRPr="00474583">
        <w:rPr>
          <w:b/>
          <w:bCs/>
        </w:rPr>
        <w:t>Install Java 7 or above</w:t>
      </w:r>
    </w:p>
    <w:p w14:paraId="6B38DEF5" w14:textId="5AE44ED8" w:rsidR="00A033E0" w:rsidRPr="006467F4" w:rsidRDefault="00A033E0" w:rsidP="00A033E0">
      <w:pPr>
        <w:pStyle w:val="ListParagraph"/>
        <w:numPr>
          <w:ilvl w:val="1"/>
          <w:numId w:val="2"/>
        </w:numPr>
      </w:pPr>
      <w:r w:rsidRPr="00A033E0">
        <w:t xml:space="preserve"># </w:t>
      </w:r>
      <w:r w:rsidRPr="00FF5562">
        <w:rPr>
          <w:b/>
          <w:bCs/>
        </w:rPr>
        <w:t>Add env. variable:  JAVA_HOME OR JRE_HOME</w:t>
      </w:r>
    </w:p>
    <w:p w14:paraId="03B18DDD" w14:textId="51D3FEB7" w:rsidR="006467F4" w:rsidRPr="0053119A" w:rsidRDefault="006467F4" w:rsidP="006467F4">
      <w:pPr>
        <w:pStyle w:val="ListParagraph"/>
        <w:numPr>
          <w:ilvl w:val="0"/>
          <w:numId w:val="2"/>
        </w:numPr>
      </w:pPr>
      <w:r w:rsidRPr="006467F4">
        <w:t xml:space="preserve"> Copy and place the </w:t>
      </w:r>
      <w:proofErr w:type="spellStart"/>
      <w:r w:rsidRPr="006467F4">
        <w:t>jenkins.war</w:t>
      </w:r>
      <w:proofErr w:type="spellEnd"/>
      <w:r w:rsidRPr="006467F4">
        <w:t xml:space="preserve"> to </w:t>
      </w:r>
      <w:r w:rsidRPr="006467F4">
        <w:rPr>
          <w:b/>
          <w:bCs/>
        </w:rPr>
        <w:t>Tomcat/webapps/</w:t>
      </w:r>
    </w:p>
    <w:p w14:paraId="15AE8B98" w14:textId="7B5DDA5C" w:rsidR="0053119A" w:rsidRDefault="0053119A" w:rsidP="0053119A">
      <w:pPr>
        <w:pStyle w:val="ListParagraph"/>
        <w:numPr>
          <w:ilvl w:val="0"/>
          <w:numId w:val="2"/>
        </w:numPr>
      </w:pPr>
      <w:r w:rsidRPr="0053119A">
        <w:t xml:space="preserve">To </w:t>
      </w:r>
      <w:r w:rsidRPr="00416A7A">
        <w:rPr>
          <w:b/>
          <w:bCs/>
        </w:rPr>
        <w:t xml:space="preserve">start </w:t>
      </w:r>
      <w:r w:rsidR="00416A7A">
        <w:rPr>
          <w:b/>
          <w:bCs/>
        </w:rPr>
        <w:t>T</w:t>
      </w:r>
      <w:r w:rsidRPr="00416A7A">
        <w:rPr>
          <w:b/>
          <w:bCs/>
        </w:rPr>
        <w:t>omcat</w:t>
      </w:r>
      <w:r>
        <w:t xml:space="preserve">: </w:t>
      </w:r>
      <w:r>
        <w:t xml:space="preserve">Go to </w:t>
      </w:r>
      <w:proofErr w:type="spellStart"/>
      <w:r>
        <w:t>cmd</w:t>
      </w:r>
      <w:proofErr w:type="spellEnd"/>
      <w:r>
        <w:t xml:space="preserve"> prompt and run:  E:\Tomcat\bin\</w:t>
      </w:r>
      <w:r w:rsidRPr="00416A7A">
        <w:rPr>
          <w:b/>
          <w:bCs/>
        </w:rPr>
        <w:t>startup.bat</w:t>
      </w:r>
    </w:p>
    <w:p w14:paraId="3B04731D" w14:textId="6FC7E61E" w:rsidR="00416A7A" w:rsidRPr="00F832B8" w:rsidRDefault="00416A7A" w:rsidP="00416A7A">
      <w:pPr>
        <w:pStyle w:val="ListParagraph"/>
        <w:numPr>
          <w:ilvl w:val="0"/>
          <w:numId w:val="2"/>
        </w:numPr>
      </w:pPr>
      <w:r>
        <w:t xml:space="preserve">Shutdown Tomcat: </w:t>
      </w:r>
      <w:r w:rsidR="00625BA6" w:rsidRPr="00625BA6">
        <w:rPr>
          <w:b/>
          <w:bCs/>
        </w:rPr>
        <w:t>shutdown.bat</w:t>
      </w:r>
    </w:p>
    <w:p w14:paraId="62D3F379" w14:textId="14CE9E9C" w:rsidR="00F832B8" w:rsidRPr="003F36DA" w:rsidRDefault="00F832B8" w:rsidP="00416A7A">
      <w:pPr>
        <w:pStyle w:val="ListParagraph"/>
        <w:numPr>
          <w:ilvl w:val="0"/>
          <w:numId w:val="2"/>
        </w:numPr>
      </w:pPr>
      <w:r w:rsidRPr="00F832B8">
        <w:t>Verify tomcat is running</w:t>
      </w:r>
      <w:r>
        <w:rPr>
          <w:b/>
          <w:bCs/>
        </w:rPr>
        <w:t>: Tomcat default port is 8080</w:t>
      </w:r>
    </w:p>
    <w:p w14:paraId="55A79220" w14:textId="06116FF4" w:rsidR="003F36DA" w:rsidRPr="003C240F" w:rsidRDefault="003C240F" w:rsidP="00416A7A">
      <w:pPr>
        <w:pStyle w:val="ListParagraph"/>
        <w:numPr>
          <w:ilvl w:val="0"/>
          <w:numId w:val="2"/>
        </w:numPr>
        <w:rPr>
          <w:b/>
          <w:bCs/>
        </w:rPr>
      </w:pPr>
      <w:r>
        <w:rPr>
          <w:b/>
          <w:bCs/>
        </w:rPr>
        <w:t xml:space="preserve">Verify Jenkins: </w:t>
      </w:r>
      <w:r w:rsidRPr="003C240F">
        <w:rPr>
          <w:b/>
          <w:bCs/>
        </w:rPr>
        <w:t>localhost:8080/</w:t>
      </w:r>
      <w:r w:rsidRPr="003C240F">
        <w:rPr>
          <w:b/>
          <w:bCs/>
        </w:rPr>
        <w:t>Jenkins</w:t>
      </w:r>
    </w:p>
    <w:p w14:paraId="3643F3CE" w14:textId="60568DBE" w:rsidR="003C240F" w:rsidRDefault="00414CB5" w:rsidP="00414CB5">
      <w:pPr>
        <w:rPr>
          <w:b/>
          <w:bCs/>
        </w:rPr>
      </w:pPr>
      <w:r w:rsidRPr="00414CB5">
        <w:rPr>
          <w:b/>
          <w:bCs/>
        </w:rPr>
        <w:t>How to start standalone Jenkins on different port</w:t>
      </w:r>
    </w:p>
    <w:p w14:paraId="7388A4A9" w14:textId="2BE033BF" w:rsidR="00414CB5" w:rsidRPr="00414CB5" w:rsidRDefault="00414CB5" w:rsidP="00414CB5">
      <w:pPr>
        <w:pStyle w:val="ListParagraph"/>
        <w:numPr>
          <w:ilvl w:val="0"/>
          <w:numId w:val="4"/>
        </w:numPr>
        <w:rPr>
          <w:b/>
          <w:bCs/>
        </w:rPr>
      </w:pPr>
      <w:r w:rsidRPr="00414CB5">
        <w:rPr>
          <w:b/>
          <w:bCs/>
        </w:rPr>
        <w:t xml:space="preserve">java -jar </w:t>
      </w:r>
      <w:proofErr w:type="spellStart"/>
      <w:r w:rsidRPr="00414CB5">
        <w:rPr>
          <w:b/>
          <w:bCs/>
        </w:rPr>
        <w:t>jenkins.war</w:t>
      </w:r>
      <w:proofErr w:type="spellEnd"/>
      <w:r w:rsidRPr="00414CB5">
        <w:rPr>
          <w:b/>
          <w:bCs/>
        </w:rPr>
        <w:t xml:space="preserve"> --</w:t>
      </w:r>
      <w:proofErr w:type="spellStart"/>
      <w:r w:rsidRPr="00414CB5">
        <w:rPr>
          <w:b/>
          <w:bCs/>
        </w:rPr>
        <w:t>httpPort</w:t>
      </w:r>
      <w:proofErr w:type="spellEnd"/>
      <w:r w:rsidRPr="00414CB5">
        <w:rPr>
          <w:b/>
          <w:bCs/>
        </w:rPr>
        <w:t>=9090</w:t>
      </w:r>
    </w:p>
    <w:p w14:paraId="37160BF4" w14:textId="34B35EA1" w:rsidR="0053119A" w:rsidRDefault="00BC02A9" w:rsidP="0053119A">
      <w:r w:rsidRPr="007148BF">
        <w:rPr>
          <w:b/>
          <w:bCs/>
        </w:rPr>
        <w:t>NOTE</w:t>
      </w:r>
      <w:r>
        <w:t xml:space="preserve">: </w:t>
      </w:r>
      <w:r w:rsidR="00322C79">
        <w:t xml:space="preserve">User can verify to create a jobs and check that job is visible on both the running </w:t>
      </w:r>
      <w:proofErr w:type="spellStart"/>
      <w:r w:rsidR="00322C79">
        <w:t>jenkins</w:t>
      </w:r>
      <w:proofErr w:type="spellEnd"/>
    </w:p>
    <w:p w14:paraId="4A2B8535" w14:textId="77777777" w:rsidR="00221195" w:rsidRPr="00FF3E73" w:rsidRDefault="00221195" w:rsidP="00221195"/>
    <w:p w14:paraId="1F0030C6" w14:textId="3A1FEE0B" w:rsidR="00C3561E" w:rsidRDefault="00C3561E" w:rsidP="00C3561E">
      <w:r w:rsidRPr="00C3561E">
        <w:t>====================</w:t>
      </w:r>
      <w:r w:rsidR="0014483A">
        <w:t>==============</w:t>
      </w:r>
      <w:r>
        <w:t>TUTORIAL</w:t>
      </w:r>
      <w:r w:rsidRPr="00C3561E">
        <w:t xml:space="preserve"> </w:t>
      </w:r>
      <w:r w:rsidR="0014483A">
        <w:t>3</w:t>
      </w:r>
      <w:r w:rsidRPr="00C3561E">
        <w:t>=========================================</w:t>
      </w:r>
    </w:p>
    <w:p w14:paraId="0C526144" w14:textId="3E0D3FBB" w:rsidR="0041147C" w:rsidRDefault="0041147C" w:rsidP="00C3561E">
      <w:r w:rsidRPr="0041147C">
        <w:rPr>
          <w:b/>
          <w:bCs/>
          <w:highlight w:val="yellow"/>
        </w:rPr>
        <w:t>How to change home directory</w:t>
      </w:r>
      <w:r w:rsidRPr="0041147C">
        <w:t>: default install in user profile: C:\Users\ashusai\.jenkins</w:t>
      </w:r>
      <w:r>
        <w:t xml:space="preserve"> </w:t>
      </w:r>
    </w:p>
    <w:p w14:paraId="1D52B763" w14:textId="41CCFF61" w:rsidR="0041147C" w:rsidRDefault="0041147C" w:rsidP="00C3561E">
      <w:pPr>
        <w:rPr>
          <w:b/>
          <w:bCs/>
        </w:rPr>
      </w:pPr>
      <w:r w:rsidRPr="0041147C">
        <w:rPr>
          <w:b/>
          <w:bCs/>
        </w:rPr>
        <w:t>WHY?</w:t>
      </w:r>
    </w:p>
    <w:p w14:paraId="5192C426" w14:textId="77777777" w:rsidR="002F37D9" w:rsidRDefault="002F37D9" w:rsidP="00FD3B38">
      <w:pPr>
        <w:ind w:firstLine="720"/>
        <w:rPr>
          <w:b/>
          <w:bCs/>
        </w:rPr>
      </w:pPr>
      <w:r>
        <w:rPr>
          <w:b/>
          <w:bCs/>
        </w:rPr>
        <w:t xml:space="preserve">Ans: </w:t>
      </w:r>
    </w:p>
    <w:p w14:paraId="7E79DDCD" w14:textId="37C127E6" w:rsidR="002F37D9" w:rsidRPr="002F37D9" w:rsidRDefault="002F37D9" w:rsidP="00FD3B38">
      <w:pPr>
        <w:ind w:left="720"/>
        <w:rPr>
          <w:b/>
          <w:bCs/>
        </w:rPr>
      </w:pPr>
      <w:r w:rsidRPr="002F37D9">
        <w:rPr>
          <w:b/>
          <w:bCs/>
        </w:rPr>
        <w:t xml:space="preserve">1. This default directory store everything related to </w:t>
      </w:r>
      <w:proofErr w:type="spellStart"/>
      <w:r w:rsidRPr="002F37D9">
        <w:rPr>
          <w:b/>
          <w:bCs/>
        </w:rPr>
        <w:t>jenkins</w:t>
      </w:r>
      <w:proofErr w:type="spellEnd"/>
      <w:r w:rsidRPr="002F37D9">
        <w:rPr>
          <w:b/>
          <w:bCs/>
        </w:rPr>
        <w:t xml:space="preserve"> such logs, plugin and jo</w:t>
      </w:r>
      <w:r w:rsidR="003D74DE">
        <w:rPr>
          <w:b/>
          <w:bCs/>
        </w:rPr>
        <w:t>b</w:t>
      </w:r>
      <w:r w:rsidRPr="002F37D9">
        <w:rPr>
          <w:b/>
          <w:bCs/>
        </w:rPr>
        <w:t xml:space="preserve">s. Due less space in c:/ </w:t>
      </w:r>
    </w:p>
    <w:p w14:paraId="706DF19F" w14:textId="43134755" w:rsidR="0041147C" w:rsidRDefault="002F37D9" w:rsidP="00FD3B38">
      <w:pPr>
        <w:ind w:firstLine="720"/>
        <w:rPr>
          <w:b/>
          <w:bCs/>
        </w:rPr>
      </w:pPr>
      <w:r w:rsidRPr="002F37D9">
        <w:rPr>
          <w:b/>
          <w:bCs/>
        </w:rPr>
        <w:t>2.  Project need</w:t>
      </w:r>
    </w:p>
    <w:p w14:paraId="66A8F0E2" w14:textId="77777777" w:rsidR="00FD3B38" w:rsidRDefault="00FD3B38" w:rsidP="00FD3B38">
      <w:pPr>
        <w:rPr>
          <w:b/>
          <w:bCs/>
        </w:rPr>
      </w:pPr>
    </w:p>
    <w:p w14:paraId="0A011369" w14:textId="77777777" w:rsidR="00333D9B" w:rsidRDefault="00FD3B38" w:rsidP="00FD3B38">
      <w:pPr>
        <w:pStyle w:val="ListParagraph"/>
        <w:numPr>
          <w:ilvl w:val="0"/>
          <w:numId w:val="4"/>
        </w:numPr>
        <w:rPr>
          <w:b/>
          <w:bCs/>
        </w:rPr>
      </w:pPr>
      <w:r w:rsidRPr="00333D9B">
        <w:rPr>
          <w:b/>
          <w:bCs/>
        </w:rPr>
        <w:t>How to check your home dir.</w:t>
      </w:r>
    </w:p>
    <w:p w14:paraId="66583B71" w14:textId="2973FFDC" w:rsidR="00FD3B38" w:rsidRDefault="00FD3B38" w:rsidP="00333D9B">
      <w:pPr>
        <w:pStyle w:val="ListParagraph"/>
      </w:pPr>
      <w:r w:rsidRPr="00333D9B">
        <w:t xml:space="preserve">#start your </w:t>
      </w:r>
      <w:proofErr w:type="spellStart"/>
      <w:r w:rsidRPr="00333D9B">
        <w:t>jenkins</w:t>
      </w:r>
      <w:proofErr w:type="spellEnd"/>
      <w:r w:rsidRPr="00333D9B">
        <w:t xml:space="preserve"> and click on manage </w:t>
      </w:r>
      <w:proofErr w:type="spellStart"/>
      <w:r w:rsidRPr="00333D9B">
        <w:t>jenkins</w:t>
      </w:r>
      <w:proofErr w:type="spellEnd"/>
      <w:r w:rsidRPr="00333D9B">
        <w:t>. Click on configure system</w:t>
      </w:r>
    </w:p>
    <w:p w14:paraId="622B6865" w14:textId="3650E3DA" w:rsidR="00E72CC1" w:rsidRDefault="00E72CC1" w:rsidP="00333D9B">
      <w:pPr>
        <w:pStyle w:val="ListParagraph"/>
      </w:pPr>
    </w:p>
    <w:p w14:paraId="5841F105" w14:textId="45F70000" w:rsidR="00E72CC1" w:rsidRDefault="00E72CC1" w:rsidP="00333D9B">
      <w:pPr>
        <w:pStyle w:val="ListParagraph"/>
        <w:rPr>
          <w:b/>
          <w:bCs/>
        </w:rPr>
      </w:pPr>
      <w:r w:rsidRPr="00E72CC1">
        <w:rPr>
          <w:b/>
          <w:bCs/>
        </w:rPr>
        <w:t>HOW TO CHANGE YOUR JENKINS HOME DIRECTORY</w:t>
      </w:r>
    </w:p>
    <w:p w14:paraId="343E6B67" w14:textId="7FAB363B" w:rsidR="00E72CC1" w:rsidRPr="00E7211B" w:rsidRDefault="00E72CC1" w:rsidP="00E72CC1">
      <w:pPr>
        <w:pStyle w:val="ListParagraph"/>
        <w:numPr>
          <w:ilvl w:val="0"/>
          <w:numId w:val="6"/>
        </w:numPr>
      </w:pPr>
      <w:r w:rsidRPr="00E7211B">
        <w:t xml:space="preserve">Create a new folder where you </w:t>
      </w:r>
      <w:proofErr w:type="spellStart"/>
      <w:r w:rsidRPr="00E7211B">
        <w:t>jenkins.war</w:t>
      </w:r>
      <w:proofErr w:type="spellEnd"/>
      <w:r w:rsidRPr="00E7211B">
        <w:t xml:space="preserve"> file is located:</w:t>
      </w:r>
    </w:p>
    <w:p w14:paraId="2FC7DC50" w14:textId="666BF345" w:rsidR="00E72CC1" w:rsidRDefault="00E72CC1" w:rsidP="001D03D3">
      <w:pPr>
        <w:pStyle w:val="ListParagraph"/>
        <w:ind w:firstLine="360"/>
        <w:rPr>
          <w:b/>
          <w:bCs/>
        </w:rPr>
      </w:pPr>
      <w:r w:rsidRPr="00E7211B">
        <w:t># In my case</w:t>
      </w:r>
      <w:r w:rsidRPr="001D03D3">
        <w:rPr>
          <w:b/>
          <w:bCs/>
        </w:rPr>
        <w:t xml:space="preserve"> E:\Jenkins\newfolder(Jenkins_Home)</w:t>
      </w:r>
    </w:p>
    <w:p w14:paraId="56608DEF" w14:textId="01C48113" w:rsidR="00D119AB" w:rsidRDefault="00D119AB" w:rsidP="00D119AB">
      <w:pPr>
        <w:pStyle w:val="ListParagraph"/>
        <w:numPr>
          <w:ilvl w:val="0"/>
          <w:numId w:val="6"/>
        </w:numPr>
      </w:pPr>
      <w:r w:rsidRPr="00D119AB">
        <w:t>Copy all from user profile [</w:t>
      </w:r>
      <w:r w:rsidRPr="00D119AB">
        <w:rPr>
          <w:b/>
          <w:bCs/>
        </w:rPr>
        <w:t>C:\Users\</w:t>
      </w:r>
      <w:proofErr w:type="spellStart"/>
      <w:r w:rsidRPr="00D119AB">
        <w:rPr>
          <w:b/>
          <w:bCs/>
        </w:rPr>
        <w:t>ashusai</w:t>
      </w:r>
      <w:proofErr w:type="spellEnd"/>
      <w:r w:rsidRPr="00D119AB">
        <w:rPr>
          <w:b/>
          <w:bCs/>
        </w:rPr>
        <w:t>\.</w:t>
      </w:r>
      <w:proofErr w:type="spellStart"/>
      <w:r w:rsidRPr="00D119AB">
        <w:rPr>
          <w:b/>
          <w:bCs/>
        </w:rPr>
        <w:t>jenkins</w:t>
      </w:r>
      <w:proofErr w:type="spellEnd"/>
      <w:r w:rsidRPr="00D119AB">
        <w:rPr>
          <w:b/>
          <w:bCs/>
        </w:rPr>
        <w:t>\</w:t>
      </w:r>
      <w:r w:rsidRPr="00D119AB">
        <w:t>] and paste into new location(E:\Jenkins\</w:t>
      </w:r>
      <w:proofErr w:type="spellStart"/>
      <w:r w:rsidRPr="00D119AB">
        <w:t>Jenkins_Home</w:t>
      </w:r>
      <w:proofErr w:type="spellEnd"/>
      <w:r w:rsidRPr="00D119AB">
        <w:t>)</w:t>
      </w:r>
    </w:p>
    <w:p w14:paraId="6C4DCB14" w14:textId="49FF857A" w:rsidR="00FF77F7" w:rsidRDefault="00FF77F7" w:rsidP="00FF77F7">
      <w:pPr>
        <w:pStyle w:val="ListParagraph"/>
        <w:numPr>
          <w:ilvl w:val="0"/>
          <w:numId w:val="6"/>
        </w:numPr>
      </w:pPr>
      <w:r>
        <w:t xml:space="preserve">Change env. variable </w:t>
      </w:r>
      <w:r w:rsidRPr="00EB480D">
        <w:rPr>
          <w:b/>
          <w:bCs/>
        </w:rPr>
        <w:t>JENKINS_HOME</w:t>
      </w:r>
      <w:r>
        <w:t xml:space="preserve"> and set to new </w:t>
      </w:r>
      <w:proofErr w:type="spellStart"/>
      <w:r>
        <w:t>dir</w:t>
      </w:r>
      <w:proofErr w:type="spellEnd"/>
    </w:p>
    <w:p w14:paraId="6A985465" w14:textId="1439BBDA" w:rsidR="00FF77F7" w:rsidRDefault="00EB480D" w:rsidP="00FF77F7">
      <w:pPr>
        <w:pStyle w:val="ListParagraph"/>
        <w:numPr>
          <w:ilvl w:val="0"/>
          <w:numId w:val="6"/>
        </w:numPr>
        <w:rPr>
          <w:b/>
          <w:bCs/>
        </w:rPr>
      </w:pPr>
      <w:r w:rsidRPr="00EB480D">
        <w:rPr>
          <w:b/>
          <w:bCs/>
        </w:rPr>
        <w:t>WINDOWS</w:t>
      </w:r>
      <w:r w:rsidR="00FF77F7">
        <w:t xml:space="preserve"> - change env variable, if JENKINS_HOME is not available in system env. variable list then </w:t>
      </w:r>
      <w:r w:rsidR="00FF77F7" w:rsidRPr="00D85A69">
        <w:rPr>
          <w:b/>
          <w:bCs/>
        </w:rPr>
        <w:t>add new JENKINS_HOME and value is E:\Jenkins\Jenkins_Home</w:t>
      </w:r>
    </w:p>
    <w:p w14:paraId="05E85DEF" w14:textId="604256AF" w:rsidR="0014483A" w:rsidRDefault="0014483A" w:rsidP="0014483A">
      <w:pPr>
        <w:pStyle w:val="ListParagraph"/>
        <w:ind w:left="1440"/>
        <w:rPr>
          <w:b/>
          <w:bCs/>
        </w:rPr>
      </w:pPr>
    </w:p>
    <w:p w14:paraId="6C045994" w14:textId="7DED7314" w:rsidR="004A413B" w:rsidRDefault="004A413B" w:rsidP="0014483A">
      <w:pPr>
        <w:pStyle w:val="ListParagraph"/>
        <w:ind w:left="1440"/>
        <w:rPr>
          <w:b/>
          <w:bCs/>
        </w:rPr>
      </w:pPr>
    </w:p>
    <w:p w14:paraId="4BBCA8B8" w14:textId="63330F77" w:rsidR="004A413B" w:rsidRDefault="004A413B" w:rsidP="004A413B">
      <w:r w:rsidRPr="00C3561E">
        <w:t>====================</w:t>
      </w:r>
      <w:r>
        <w:t>==============TUTORIAL</w:t>
      </w:r>
      <w:r w:rsidRPr="00C3561E">
        <w:t xml:space="preserve"> </w:t>
      </w:r>
      <w:r>
        <w:t>4</w:t>
      </w:r>
      <w:r w:rsidRPr="00C3561E">
        <w:t>=========================================</w:t>
      </w:r>
    </w:p>
    <w:p w14:paraId="62E17958" w14:textId="17ED2E20" w:rsidR="0055305C" w:rsidRPr="009D3752" w:rsidRDefault="009D3752" w:rsidP="0055305C">
      <w:pPr>
        <w:rPr>
          <w:b/>
          <w:bCs/>
        </w:rPr>
      </w:pPr>
      <w:r w:rsidRPr="009D3752">
        <w:rPr>
          <w:b/>
          <w:bCs/>
        </w:rPr>
        <w:t>HOW TO USE CLI</w:t>
      </w:r>
    </w:p>
    <w:p w14:paraId="7EF8FEF4" w14:textId="5B5142BA" w:rsidR="0055305C" w:rsidRPr="00D85325" w:rsidRDefault="0055305C" w:rsidP="0055305C">
      <w:pPr>
        <w:rPr>
          <w:b/>
          <w:bCs/>
        </w:rPr>
      </w:pPr>
      <w:r w:rsidRPr="00D85325">
        <w:rPr>
          <w:b/>
          <w:bCs/>
        </w:rPr>
        <w:t>W</w:t>
      </w:r>
      <w:r w:rsidR="00D85325" w:rsidRPr="00D85325">
        <w:rPr>
          <w:b/>
          <w:bCs/>
        </w:rPr>
        <w:t>HY?</w:t>
      </w:r>
    </w:p>
    <w:p w14:paraId="3159DC9D" w14:textId="478BABEF" w:rsidR="0055305C" w:rsidRDefault="0055305C" w:rsidP="00D85325">
      <w:pPr>
        <w:pStyle w:val="ListParagraph"/>
        <w:numPr>
          <w:ilvl w:val="0"/>
          <w:numId w:val="7"/>
        </w:numPr>
      </w:pPr>
      <w:r>
        <w:t>Easier</w:t>
      </w:r>
    </w:p>
    <w:p w14:paraId="31027D3F" w14:textId="3AA4D30C" w:rsidR="00D85325" w:rsidRDefault="00D85325" w:rsidP="00D85325">
      <w:pPr>
        <w:pStyle w:val="ListParagraph"/>
        <w:numPr>
          <w:ilvl w:val="0"/>
          <w:numId w:val="7"/>
        </w:numPr>
      </w:pPr>
      <w:r>
        <w:t>Faster</w:t>
      </w:r>
    </w:p>
    <w:p w14:paraId="60414854" w14:textId="46E7955B" w:rsidR="006E305E" w:rsidRDefault="006E305E" w:rsidP="00D85325">
      <w:pPr>
        <w:pStyle w:val="ListParagraph"/>
        <w:numPr>
          <w:ilvl w:val="0"/>
          <w:numId w:val="7"/>
        </w:numPr>
      </w:pPr>
      <w:r>
        <w:t>Memory Management</w:t>
      </w:r>
    </w:p>
    <w:p w14:paraId="3D59AD7C" w14:textId="3949B13B" w:rsidR="006E305E" w:rsidRDefault="006E305E" w:rsidP="00D85325">
      <w:pPr>
        <w:pStyle w:val="ListParagraph"/>
        <w:numPr>
          <w:ilvl w:val="0"/>
          <w:numId w:val="7"/>
        </w:numPr>
      </w:pPr>
      <w:r>
        <w:t>Continuous Integration</w:t>
      </w:r>
    </w:p>
    <w:p w14:paraId="5B20F1AF" w14:textId="79160ED8" w:rsidR="0083733A" w:rsidRDefault="0083733A" w:rsidP="0083733A">
      <w:r>
        <w:t>How to use CLI:</w:t>
      </w:r>
    </w:p>
    <w:p w14:paraId="5E445C78" w14:textId="329D0345" w:rsidR="0083733A" w:rsidRDefault="0083733A" w:rsidP="0083733A">
      <w:pPr>
        <w:pStyle w:val="ListParagraph"/>
        <w:numPr>
          <w:ilvl w:val="0"/>
          <w:numId w:val="8"/>
        </w:numPr>
      </w:pPr>
      <w:r>
        <w:t>Go to Manage Jenkins</w:t>
      </w:r>
    </w:p>
    <w:p w14:paraId="4C932B5B" w14:textId="6BF93E31" w:rsidR="0083733A" w:rsidRDefault="0083733A" w:rsidP="0083733A">
      <w:pPr>
        <w:pStyle w:val="ListParagraph"/>
        <w:numPr>
          <w:ilvl w:val="0"/>
          <w:numId w:val="8"/>
        </w:numPr>
      </w:pPr>
      <w:r w:rsidRPr="0083733A">
        <w:t>Click on configure global security</w:t>
      </w:r>
      <w:r w:rsidR="000D67A2">
        <w:t>.</w:t>
      </w:r>
    </w:p>
    <w:p w14:paraId="53D3DC81" w14:textId="5934DADC" w:rsidR="000D67A2" w:rsidRDefault="000D67A2" w:rsidP="000D67A2">
      <w:pPr>
        <w:pStyle w:val="ListParagraph"/>
        <w:rPr>
          <w:b/>
          <w:bCs/>
        </w:rPr>
      </w:pPr>
      <w:r w:rsidRPr="00A157B2">
        <w:rPr>
          <w:b/>
          <w:bCs/>
        </w:rPr>
        <w:t># enable security is missing in my version</w:t>
      </w:r>
    </w:p>
    <w:p w14:paraId="5BBD09E7" w14:textId="04252A2B" w:rsidR="00974515" w:rsidRDefault="00974515" w:rsidP="00974515">
      <w:pPr>
        <w:pStyle w:val="ListParagraph"/>
        <w:numPr>
          <w:ilvl w:val="0"/>
          <w:numId w:val="8"/>
        </w:numPr>
      </w:pPr>
      <w:r w:rsidRPr="00974515">
        <w:t xml:space="preserve">Go to </w:t>
      </w:r>
      <w:hyperlink r:id="rId8" w:history="1">
        <w:r w:rsidRPr="00A07101">
          <w:rPr>
            <w:rStyle w:val="Hyperlink"/>
          </w:rPr>
          <w:t>http://localhost:8080/cli</w:t>
        </w:r>
      </w:hyperlink>
    </w:p>
    <w:p w14:paraId="3243BE19" w14:textId="2F306DC3" w:rsidR="00974515" w:rsidRDefault="006D07F7" w:rsidP="00974515">
      <w:pPr>
        <w:pStyle w:val="ListParagraph"/>
        <w:numPr>
          <w:ilvl w:val="0"/>
          <w:numId w:val="8"/>
        </w:numPr>
      </w:pPr>
      <w:r w:rsidRPr="006D07F7">
        <w:t>Download jenkins-cli.jar place at any location</w:t>
      </w:r>
    </w:p>
    <w:p w14:paraId="6FEF9725" w14:textId="75ABF6A5" w:rsidR="00855922" w:rsidRDefault="00855922" w:rsidP="00974515">
      <w:pPr>
        <w:pStyle w:val="ListParagraph"/>
        <w:numPr>
          <w:ilvl w:val="0"/>
          <w:numId w:val="8"/>
        </w:numPr>
      </w:pPr>
      <w:r w:rsidRPr="00855922">
        <w:t xml:space="preserve">Test the </w:t>
      </w:r>
      <w:proofErr w:type="spellStart"/>
      <w:r w:rsidRPr="00855922">
        <w:t>jenkins</w:t>
      </w:r>
      <w:proofErr w:type="spellEnd"/>
      <w:r w:rsidRPr="00855922">
        <w:t xml:space="preserve"> </w:t>
      </w:r>
      <w:proofErr w:type="spellStart"/>
      <w:r w:rsidRPr="00855922">
        <w:t>cmd</w:t>
      </w:r>
      <w:proofErr w:type="spellEnd"/>
      <w:r w:rsidRPr="00855922">
        <w:t xml:space="preserve"> line is working</w:t>
      </w:r>
    </w:p>
    <w:p w14:paraId="612210B9" w14:textId="14BFFEAA" w:rsidR="00855922" w:rsidRPr="00974515" w:rsidRDefault="00855922" w:rsidP="00855922">
      <w:pPr>
        <w:pStyle w:val="ListParagraph"/>
        <w:numPr>
          <w:ilvl w:val="1"/>
          <w:numId w:val="8"/>
        </w:numPr>
      </w:pPr>
      <w:r>
        <w:t xml:space="preserve">Run this command : </w:t>
      </w:r>
      <w:r w:rsidRPr="00855922">
        <w:t xml:space="preserve">verify </w:t>
      </w:r>
      <w:r w:rsidRPr="00AE0133">
        <w:rPr>
          <w:b/>
          <w:bCs/>
        </w:rPr>
        <w:t>safe-restart</w:t>
      </w:r>
      <w:r w:rsidR="00AE0133">
        <w:rPr>
          <w:b/>
          <w:bCs/>
        </w:rPr>
        <w:t>.</w:t>
      </w:r>
      <w:r w:rsidRPr="00AE0133">
        <w:rPr>
          <w:b/>
          <w:bCs/>
        </w:rPr>
        <w:t>cmd</w:t>
      </w:r>
    </w:p>
    <w:p w14:paraId="590E6303" w14:textId="77777777" w:rsidR="00974515" w:rsidRDefault="00974515" w:rsidP="000D67A2">
      <w:pPr>
        <w:pStyle w:val="ListParagraph"/>
        <w:rPr>
          <w:b/>
          <w:bCs/>
        </w:rPr>
      </w:pPr>
    </w:p>
    <w:p w14:paraId="51CAEF90" w14:textId="4C7FD27C" w:rsidR="00A36EE0" w:rsidRDefault="00A36EE0" w:rsidP="00A36EE0">
      <w:r w:rsidRPr="00C3561E">
        <w:t>====================</w:t>
      </w:r>
      <w:r>
        <w:t>==============TUTORIAL</w:t>
      </w:r>
      <w:r w:rsidRPr="00C3561E">
        <w:t xml:space="preserve"> </w:t>
      </w:r>
      <w:r>
        <w:t>5</w:t>
      </w:r>
      <w:r w:rsidRPr="00C3561E">
        <w:t>=========================================</w:t>
      </w:r>
    </w:p>
    <w:p w14:paraId="5EBAB104" w14:textId="3FAEF8E4" w:rsidR="003E285A" w:rsidRDefault="003E285A" w:rsidP="00A36EE0">
      <w:pPr>
        <w:rPr>
          <w:b/>
          <w:bCs/>
        </w:rPr>
      </w:pPr>
      <w:r w:rsidRPr="00461D2B">
        <w:rPr>
          <w:b/>
          <w:bCs/>
        </w:rPr>
        <w:t xml:space="preserve">HOW TO CREATE USERS </w:t>
      </w:r>
      <w:r w:rsidRPr="00461D2B">
        <w:rPr>
          <w:b/>
          <w:bCs/>
        </w:rPr>
        <w:t xml:space="preserve">+ </w:t>
      </w:r>
      <w:r w:rsidRPr="00461D2B">
        <w:rPr>
          <w:b/>
          <w:bCs/>
        </w:rPr>
        <w:t>MANAGE</w:t>
      </w:r>
      <w:r w:rsidRPr="00461D2B">
        <w:rPr>
          <w:b/>
          <w:bCs/>
        </w:rPr>
        <w:t xml:space="preserve"> + </w:t>
      </w:r>
      <w:r w:rsidRPr="00461D2B">
        <w:rPr>
          <w:b/>
          <w:bCs/>
        </w:rPr>
        <w:t>ASSIGN ROLES</w:t>
      </w:r>
    </w:p>
    <w:p w14:paraId="368F2882" w14:textId="3F20AC71" w:rsidR="00F03220" w:rsidRDefault="00F03220" w:rsidP="003A642E">
      <w:pPr>
        <w:pStyle w:val="ListParagraph"/>
        <w:numPr>
          <w:ilvl w:val="0"/>
          <w:numId w:val="10"/>
        </w:numPr>
      </w:pPr>
      <w:r w:rsidRPr="003A642E">
        <w:t>Click on Manage Jenkins-&gt; click on manage users</w:t>
      </w:r>
      <w:r w:rsidR="003A642E">
        <w:t>.</w:t>
      </w:r>
    </w:p>
    <w:p w14:paraId="5DC08E51" w14:textId="0879517C" w:rsidR="003A642E" w:rsidRDefault="00923A09" w:rsidP="003A642E">
      <w:pPr>
        <w:pStyle w:val="ListParagraph"/>
        <w:numPr>
          <w:ilvl w:val="0"/>
          <w:numId w:val="10"/>
        </w:numPr>
      </w:pPr>
      <w:r>
        <w:t>Click on create user</w:t>
      </w:r>
    </w:p>
    <w:p w14:paraId="3137B6A6" w14:textId="335AA5A9" w:rsidR="00F8378B" w:rsidRPr="00F8378B" w:rsidRDefault="00F8378B" w:rsidP="00F8378B">
      <w:pPr>
        <w:rPr>
          <w:b/>
          <w:bCs/>
        </w:rPr>
      </w:pPr>
      <w:r w:rsidRPr="00F8378B">
        <w:rPr>
          <w:b/>
          <w:bCs/>
        </w:rPr>
        <w:t>HOW TO CONFIGURE USERS</w:t>
      </w:r>
    </w:p>
    <w:p w14:paraId="67BDA3A9" w14:textId="55C40122" w:rsidR="00974515" w:rsidRDefault="00A55010" w:rsidP="00A55010">
      <w:pPr>
        <w:pStyle w:val="ListParagraph"/>
        <w:numPr>
          <w:ilvl w:val="0"/>
          <w:numId w:val="11"/>
        </w:numPr>
      </w:pPr>
      <w:r w:rsidRPr="00A55010">
        <w:t>Click on User menu dropdown on top right</w:t>
      </w:r>
      <w:r>
        <w:t>-</w:t>
      </w:r>
      <w:r w:rsidRPr="00A55010">
        <w:t>hand side</w:t>
      </w:r>
      <w:r>
        <w:t>.</w:t>
      </w:r>
    </w:p>
    <w:p w14:paraId="470995C8" w14:textId="6EDEBB61" w:rsidR="00A55010" w:rsidRDefault="00A55010" w:rsidP="00A55010">
      <w:pPr>
        <w:pStyle w:val="ListParagraph"/>
        <w:numPr>
          <w:ilvl w:val="0"/>
          <w:numId w:val="11"/>
        </w:numPr>
      </w:pPr>
      <w:r w:rsidRPr="00A55010">
        <w:t>Click on configure and you can modify accordingly.</w:t>
      </w:r>
    </w:p>
    <w:p w14:paraId="04B1C1FF" w14:textId="77777777" w:rsidR="00600446" w:rsidRDefault="00F1162D" w:rsidP="00F1162D">
      <w:pPr>
        <w:rPr>
          <w:b/>
          <w:bCs/>
        </w:rPr>
      </w:pPr>
      <w:r w:rsidRPr="00F8378B">
        <w:rPr>
          <w:b/>
          <w:bCs/>
        </w:rPr>
        <w:t xml:space="preserve">HOW TO </w:t>
      </w:r>
      <w:r>
        <w:rPr>
          <w:b/>
          <w:bCs/>
        </w:rPr>
        <w:t>CREATE AND MANAGE NEW ROLES</w:t>
      </w:r>
    </w:p>
    <w:p w14:paraId="751D9E9A" w14:textId="26FF4EFB" w:rsidR="00600446" w:rsidRDefault="00600446" w:rsidP="00600446">
      <w:pPr>
        <w:pStyle w:val="ListParagraph"/>
        <w:numPr>
          <w:ilvl w:val="0"/>
          <w:numId w:val="13"/>
        </w:numPr>
      </w:pPr>
      <w:r>
        <w:t>Go to Manage Jenkins</w:t>
      </w:r>
      <w:r>
        <w:t xml:space="preserve"> -&gt; Manage plugins</w:t>
      </w:r>
    </w:p>
    <w:p w14:paraId="018F4F08" w14:textId="2BF17F14" w:rsidR="003970E1" w:rsidRDefault="00600446" w:rsidP="00600446">
      <w:pPr>
        <w:pStyle w:val="ListParagraph"/>
        <w:numPr>
          <w:ilvl w:val="0"/>
          <w:numId w:val="13"/>
        </w:numPr>
      </w:pPr>
      <w:r w:rsidRPr="009632E4">
        <w:t>Role-based Authorization Strategy in Install Available plugin section</w:t>
      </w:r>
    </w:p>
    <w:p w14:paraId="6AA4F2BD" w14:textId="5DF1610F" w:rsidR="00945C75" w:rsidRDefault="00945C75" w:rsidP="00600446">
      <w:pPr>
        <w:pStyle w:val="ListParagraph"/>
        <w:numPr>
          <w:ilvl w:val="0"/>
          <w:numId w:val="13"/>
        </w:numPr>
      </w:pPr>
      <w:r>
        <w:lastRenderedPageBreak/>
        <w:t>R</w:t>
      </w:r>
      <w:r w:rsidRPr="00945C75">
        <w:t>estart after installed</w:t>
      </w:r>
    </w:p>
    <w:p w14:paraId="1532B484" w14:textId="35D0BE8A" w:rsidR="002027D0" w:rsidRDefault="002027D0" w:rsidP="002027D0">
      <w:pPr>
        <w:pStyle w:val="ListParagraph"/>
        <w:numPr>
          <w:ilvl w:val="0"/>
          <w:numId w:val="13"/>
        </w:numPr>
        <w:rPr>
          <w:b/>
          <w:bCs/>
          <w:highlight w:val="yellow"/>
        </w:rPr>
      </w:pPr>
      <w:r w:rsidRPr="009D4748">
        <w:rPr>
          <w:b/>
          <w:bCs/>
        </w:rPr>
        <w:t xml:space="preserve">[By Admin User] Manage Jenkins -&gt; configure global security-&gt; Authorization-&gt; Checked </w:t>
      </w:r>
      <w:r w:rsidRPr="00747519">
        <w:rPr>
          <w:b/>
          <w:bCs/>
          <w:highlight w:val="yellow"/>
        </w:rPr>
        <w:t>Role Based Strategy</w:t>
      </w:r>
      <w:r w:rsidR="00747519">
        <w:rPr>
          <w:b/>
          <w:bCs/>
          <w:highlight w:val="yellow"/>
        </w:rPr>
        <w:t xml:space="preserve"> </w:t>
      </w:r>
    </w:p>
    <w:p w14:paraId="04BCBC36" w14:textId="6075F1A4" w:rsidR="00747519" w:rsidRPr="00336EEB" w:rsidRDefault="00336EEB" w:rsidP="00336EEB">
      <w:pPr>
        <w:pStyle w:val="ListParagraph"/>
        <w:numPr>
          <w:ilvl w:val="1"/>
          <w:numId w:val="13"/>
        </w:numPr>
        <w:rPr>
          <w:b/>
          <w:bCs/>
          <w:highlight w:val="yellow"/>
        </w:rPr>
      </w:pPr>
      <w:r w:rsidRPr="00336EEB">
        <w:rPr>
          <w:b/>
          <w:bCs/>
        </w:rPr>
        <w:t xml:space="preserve"> How to assign users to roles</w:t>
      </w:r>
    </w:p>
    <w:p w14:paraId="5B8EAE3C" w14:textId="740C9DF7" w:rsidR="00F1162D" w:rsidRPr="00471B82" w:rsidRDefault="00336EEB" w:rsidP="00F1162D">
      <w:pPr>
        <w:pStyle w:val="ListParagraph"/>
        <w:numPr>
          <w:ilvl w:val="1"/>
          <w:numId w:val="13"/>
        </w:numPr>
      </w:pPr>
      <w:r w:rsidRPr="00336EEB">
        <w:rPr>
          <w:b/>
          <w:bCs/>
        </w:rPr>
        <w:t xml:space="preserve"> How to control user access on projects</w:t>
      </w:r>
    </w:p>
    <w:p w14:paraId="231509DD" w14:textId="77777777" w:rsidR="00471B82" w:rsidRPr="00A36EE0" w:rsidRDefault="00471B82" w:rsidP="00471B82">
      <w:pPr>
        <w:pStyle w:val="ListParagraph"/>
        <w:ind w:left="1800"/>
      </w:pPr>
    </w:p>
    <w:p w14:paraId="09CD42DD" w14:textId="3CF011E5" w:rsidR="00471B82" w:rsidRDefault="00471B82" w:rsidP="00471B82">
      <w:r w:rsidRPr="00C3561E">
        <w:t>==============</w:t>
      </w:r>
      <w:r>
        <w:t>=====TUTORIAL</w:t>
      </w:r>
      <w:r w:rsidRPr="00C3561E">
        <w:t xml:space="preserve"> </w:t>
      </w:r>
      <w:r>
        <w:t>6</w:t>
      </w:r>
      <w:r w:rsidR="003840A0">
        <w:t xml:space="preserve"> BASIC CONFIGURATION</w:t>
      </w:r>
      <w:r w:rsidRPr="00C3561E">
        <w:t>=====================================</w:t>
      </w:r>
    </w:p>
    <w:p w14:paraId="60EB631E" w14:textId="283F2121" w:rsidR="00F83141" w:rsidRDefault="00F83141" w:rsidP="00471B82">
      <w:pPr>
        <w:rPr>
          <w:b/>
          <w:bCs/>
        </w:rPr>
      </w:pPr>
      <w:r w:rsidRPr="00F83141">
        <w:rPr>
          <w:b/>
          <w:bCs/>
        </w:rPr>
        <w:t>Manage Jenkins -&gt; Configurat</w:t>
      </w:r>
      <w:r w:rsidR="00701E7E">
        <w:rPr>
          <w:b/>
          <w:bCs/>
        </w:rPr>
        <w:t>i</w:t>
      </w:r>
      <w:r w:rsidRPr="00F83141">
        <w:rPr>
          <w:b/>
          <w:bCs/>
        </w:rPr>
        <w:t>on system</w:t>
      </w:r>
    </w:p>
    <w:p w14:paraId="18E6A4DD" w14:textId="2D90FD83" w:rsidR="004238EA" w:rsidRDefault="004238EA" w:rsidP="00DE52BF">
      <w:pPr>
        <w:pStyle w:val="ListParagraph"/>
        <w:numPr>
          <w:ilvl w:val="0"/>
          <w:numId w:val="4"/>
        </w:numPr>
      </w:pPr>
      <w:r w:rsidRPr="004238EA">
        <w:t xml:space="preserve">If you want to display on </w:t>
      </w:r>
      <w:proofErr w:type="spellStart"/>
      <w:r w:rsidRPr="004238EA">
        <w:t>jenkins</w:t>
      </w:r>
      <w:proofErr w:type="spellEnd"/>
      <w:r w:rsidRPr="004238EA">
        <w:t xml:space="preserve"> system enter text on "</w:t>
      </w:r>
      <w:r w:rsidRPr="00DE52BF">
        <w:rPr>
          <w:b/>
          <w:bCs/>
        </w:rPr>
        <w:t>System Message text box</w:t>
      </w:r>
      <w:r w:rsidRPr="004238EA">
        <w:t>"</w:t>
      </w:r>
    </w:p>
    <w:p w14:paraId="70D2530B" w14:textId="7A3C903A" w:rsidR="00732029" w:rsidRPr="009D54F3" w:rsidRDefault="00732029" w:rsidP="00471B82">
      <w:pPr>
        <w:rPr>
          <w:b/>
          <w:bCs/>
        </w:rPr>
      </w:pPr>
      <w:r w:rsidRPr="00732029">
        <w:t xml:space="preserve">If your text is not visible as html format then </w:t>
      </w:r>
      <w:r w:rsidR="009D54F3" w:rsidRPr="009D54F3">
        <w:rPr>
          <w:b/>
          <w:bCs/>
        </w:rPr>
        <w:t>G</w:t>
      </w:r>
      <w:r w:rsidRPr="009D54F3">
        <w:rPr>
          <w:b/>
          <w:bCs/>
        </w:rPr>
        <w:t xml:space="preserve">o to </w:t>
      </w:r>
      <w:r w:rsidR="009D54F3" w:rsidRPr="009D54F3">
        <w:rPr>
          <w:b/>
          <w:bCs/>
        </w:rPr>
        <w:t>M</w:t>
      </w:r>
      <w:r w:rsidRPr="009D54F3">
        <w:rPr>
          <w:b/>
          <w:bCs/>
        </w:rPr>
        <w:t xml:space="preserve">anage </w:t>
      </w:r>
      <w:r w:rsidR="009D54F3" w:rsidRPr="009D54F3">
        <w:rPr>
          <w:b/>
          <w:bCs/>
        </w:rPr>
        <w:t>J</w:t>
      </w:r>
      <w:r w:rsidRPr="009D54F3">
        <w:rPr>
          <w:b/>
          <w:bCs/>
        </w:rPr>
        <w:t>enkins- configure global security -&gt; Markup Formatter select Safe HTML</w:t>
      </w:r>
    </w:p>
    <w:p w14:paraId="7153A0AE" w14:textId="7C37AD6B" w:rsidR="003840A0" w:rsidRDefault="00DE52BF" w:rsidP="00DE52BF">
      <w:pPr>
        <w:pStyle w:val="ListParagraph"/>
        <w:numPr>
          <w:ilvl w:val="0"/>
          <w:numId w:val="4"/>
        </w:numPr>
      </w:pPr>
      <w:r w:rsidRPr="00DE52BF">
        <w:t xml:space="preserve">Manage </w:t>
      </w:r>
      <w:proofErr w:type="spellStart"/>
      <w:r w:rsidRPr="00DE52BF">
        <w:t>jenkins</w:t>
      </w:r>
      <w:proofErr w:type="spellEnd"/>
      <w:r w:rsidRPr="00DE52BF">
        <w:t>- configuration</w:t>
      </w:r>
    </w:p>
    <w:p w14:paraId="7F04E8AA" w14:textId="0E76375B" w:rsidR="00924ADE" w:rsidRDefault="00924ADE" w:rsidP="00924ADE">
      <w:pPr>
        <w:pStyle w:val="ListParagraph"/>
        <w:numPr>
          <w:ilvl w:val="1"/>
          <w:numId w:val="4"/>
        </w:numPr>
      </w:pPr>
      <w:r w:rsidRPr="00564FA6">
        <w:rPr>
          <w:b/>
          <w:bCs/>
        </w:rPr>
        <w:t>NO of executors</w:t>
      </w:r>
      <w:r w:rsidRPr="00924ADE">
        <w:t xml:space="preserve">: set number of jobs execute using </w:t>
      </w:r>
      <w:r w:rsidR="003E72CA">
        <w:t>Jenkins</w:t>
      </w:r>
    </w:p>
    <w:p w14:paraId="68364445" w14:textId="1D8AF878" w:rsidR="003E72CA" w:rsidRDefault="003E72CA" w:rsidP="003E72CA">
      <w:pPr>
        <w:pStyle w:val="ListParagraph"/>
        <w:numPr>
          <w:ilvl w:val="0"/>
          <w:numId w:val="4"/>
        </w:numPr>
        <w:rPr>
          <w:b/>
          <w:bCs/>
        </w:rPr>
      </w:pPr>
      <w:r w:rsidRPr="003E72CA">
        <w:rPr>
          <w:b/>
          <w:bCs/>
        </w:rPr>
        <w:t>Add node</w:t>
      </w:r>
      <w:r w:rsidRPr="003E72CA">
        <w:t xml:space="preserve">: </w:t>
      </w:r>
      <w:r w:rsidR="00337936" w:rsidRPr="00EE5E5A">
        <w:rPr>
          <w:b/>
          <w:bCs/>
        </w:rPr>
        <w:t>M</w:t>
      </w:r>
      <w:r w:rsidRPr="00EE5E5A">
        <w:rPr>
          <w:b/>
          <w:bCs/>
        </w:rPr>
        <w:t xml:space="preserve">anage </w:t>
      </w:r>
      <w:r w:rsidR="00720A9F" w:rsidRPr="00EE5E5A">
        <w:rPr>
          <w:b/>
          <w:bCs/>
        </w:rPr>
        <w:t>J</w:t>
      </w:r>
      <w:r w:rsidRPr="00EE5E5A">
        <w:rPr>
          <w:b/>
          <w:bCs/>
        </w:rPr>
        <w:t>enkins -&gt; Manage nodes and clouds -&gt;new node-</w:t>
      </w:r>
    </w:p>
    <w:p w14:paraId="776AD228" w14:textId="77777777" w:rsidR="00137026" w:rsidRDefault="00137026" w:rsidP="00137026">
      <w:pPr>
        <w:pStyle w:val="ListParagraph"/>
        <w:rPr>
          <w:b/>
          <w:bCs/>
        </w:rPr>
      </w:pPr>
    </w:p>
    <w:p w14:paraId="62764BAE" w14:textId="0EC65BFA" w:rsidR="00B84DC6" w:rsidRPr="00B84DC6" w:rsidRDefault="00B84DC6" w:rsidP="00B84DC6">
      <w:pPr>
        <w:pStyle w:val="ListParagraph"/>
        <w:numPr>
          <w:ilvl w:val="0"/>
          <w:numId w:val="4"/>
        </w:numPr>
        <w:rPr>
          <w:b/>
          <w:bCs/>
        </w:rPr>
      </w:pPr>
      <w:r w:rsidRPr="00137026">
        <w:t>In general section select</w:t>
      </w:r>
      <w:r w:rsidRPr="00B84DC6">
        <w:rPr>
          <w:b/>
          <w:bCs/>
        </w:rPr>
        <w:t xml:space="preserve"> "Restrict where this project can be run" type t</w:t>
      </w:r>
    </w:p>
    <w:p w14:paraId="76A38FCC" w14:textId="7ECCD31D" w:rsidR="00B84DC6" w:rsidRDefault="009979FC" w:rsidP="00B84DC6">
      <w:pPr>
        <w:pStyle w:val="ListParagraph"/>
        <w:numPr>
          <w:ilvl w:val="0"/>
          <w:numId w:val="4"/>
        </w:numPr>
        <w:rPr>
          <w:b/>
          <w:bCs/>
        </w:rPr>
      </w:pPr>
      <w:r>
        <w:rPr>
          <w:b/>
          <w:bCs/>
        </w:rPr>
        <w:t>T</w:t>
      </w:r>
      <w:r w:rsidR="00B84DC6" w:rsidRPr="00B84DC6">
        <w:rPr>
          <w:b/>
          <w:bCs/>
        </w:rPr>
        <w:t>he label expression in the text box</w:t>
      </w:r>
    </w:p>
    <w:p w14:paraId="12CC0729" w14:textId="3079502F" w:rsidR="00D75F65" w:rsidRPr="002B56FB" w:rsidRDefault="00D75F65" w:rsidP="00B84DC6">
      <w:pPr>
        <w:pStyle w:val="ListParagraph"/>
        <w:numPr>
          <w:ilvl w:val="0"/>
          <w:numId w:val="4"/>
        </w:numPr>
        <w:rPr>
          <w:b/>
          <w:bCs/>
        </w:rPr>
      </w:pPr>
      <w:r w:rsidRPr="00D75F65">
        <w:rPr>
          <w:b/>
          <w:bCs/>
        </w:rPr>
        <w:t xml:space="preserve">Quiet period: </w:t>
      </w:r>
      <w:r w:rsidR="008B794F" w:rsidRPr="008B794F">
        <w:t>W</w:t>
      </w:r>
      <w:r w:rsidRPr="00D75F65">
        <w:t>ait</w:t>
      </w:r>
      <w:r w:rsidR="008B794F">
        <w:t xml:space="preserve"> period</w:t>
      </w:r>
      <w:r w:rsidRPr="00D75F65">
        <w:t xml:space="preserve"> between the job getting triggered into the source code repo.</w:t>
      </w:r>
      <w:r w:rsidR="00765B11">
        <w:t xml:space="preserve"> (</w:t>
      </w:r>
      <w:r w:rsidR="00765B11" w:rsidRPr="00765B11">
        <w:t>Provide gap period time after commit</w:t>
      </w:r>
      <w:r w:rsidR="00765B11">
        <w:t>)</w:t>
      </w:r>
    </w:p>
    <w:p w14:paraId="3905F54A" w14:textId="3FD24D19" w:rsidR="002B56FB" w:rsidRPr="005114F2" w:rsidRDefault="002B56FB" w:rsidP="00B84DC6">
      <w:pPr>
        <w:pStyle w:val="ListParagraph"/>
        <w:numPr>
          <w:ilvl w:val="0"/>
          <w:numId w:val="4"/>
        </w:numPr>
        <w:rPr>
          <w:b/>
          <w:bCs/>
        </w:rPr>
      </w:pPr>
      <w:r w:rsidRPr="002B56FB">
        <w:rPr>
          <w:b/>
          <w:bCs/>
        </w:rPr>
        <w:t xml:space="preserve">Poll SCM/SCM checkout retry count: </w:t>
      </w:r>
      <w:r w:rsidRPr="002B56FB">
        <w:t xml:space="preserve">It will connect to the repo. to get the latest information. If it fails what it the max. retry count our </w:t>
      </w:r>
      <w:proofErr w:type="spellStart"/>
      <w:r w:rsidRPr="002B56FB">
        <w:t>jenkins</w:t>
      </w:r>
      <w:proofErr w:type="spellEnd"/>
      <w:r w:rsidRPr="002B56FB">
        <w:t xml:space="preserve"> do</w:t>
      </w:r>
      <w:r w:rsidR="00C37825">
        <w:t>.</w:t>
      </w:r>
    </w:p>
    <w:p w14:paraId="01E48A6F" w14:textId="213B49EA" w:rsidR="005114F2" w:rsidRPr="00025F0C" w:rsidRDefault="005114F2" w:rsidP="00B84DC6">
      <w:pPr>
        <w:pStyle w:val="ListParagraph"/>
        <w:numPr>
          <w:ilvl w:val="0"/>
          <w:numId w:val="4"/>
        </w:numPr>
        <w:rPr>
          <w:b/>
          <w:bCs/>
        </w:rPr>
      </w:pPr>
      <w:r w:rsidRPr="005114F2">
        <w:rPr>
          <w:b/>
          <w:bCs/>
        </w:rPr>
        <w:t xml:space="preserve">Restrict project naming: </w:t>
      </w:r>
      <w:r w:rsidRPr="005114F2">
        <w:t>specify project name patterns in Jenkins</w:t>
      </w:r>
    </w:p>
    <w:p w14:paraId="4112A6E0" w14:textId="77777777" w:rsidR="00922BE0" w:rsidRDefault="00025F0C" w:rsidP="00B84DC6">
      <w:pPr>
        <w:pStyle w:val="ListParagraph"/>
        <w:numPr>
          <w:ilvl w:val="0"/>
          <w:numId w:val="4"/>
        </w:numPr>
        <w:rPr>
          <w:b/>
          <w:bCs/>
        </w:rPr>
      </w:pPr>
      <w:r w:rsidRPr="00025F0C">
        <w:rPr>
          <w:b/>
          <w:bCs/>
        </w:rPr>
        <w:t>Global properties:</w:t>
      </w:r>
    </w:p>
    <w:p w14:paraId="7A8F5F0F" w14:textId="17C259E1" w:rsidR="00025F0C" w:rsidRPr="00520CDC" w:rsidRDefault="00025F0C" w:rsidP="00922BE0">
      <w:pPr>
        <w:pStyle w:val="ListParagraph"/>
        <w:numPr>
          <w:ilvl w:val="1"/>
          <w:numId w:val="4"/>
        </w:numPr>
        <w:rPr>
          <w:b/>
          <w:bCs/>
        </w:rPr>
      </w:pPr>
      <w:r w:rsidRPr="008D2247">
        <w:rPr>
          <w:b/>
          <w:bCs/>
        </w:rPr>
        <w:t>Environment variables</w:t>
      </w:r>
      <w:r w:rsidRPr="00025F0C">
        <w:t>: Add variable for parameters Name and Value text box</w:t>
      </w:r>
    </w:p>
    <w:p w14:paraId="15FEC3D0" w14:textId="42FD052E" w:rsidR="00520CDC" w:rsidRDefault="00520CDC" w:rsidP="00922BE0">
      <w:pPr>
        <w:pStyle w:val="ListParagraph"/>
        <w:numPr>
          <w:ilvl w:val="1"/>
          <w:numId w:val="4"/>
        </w:numPr>
        <w:rPr>
          <w:b/>
          <w:bCs/>
        </w:rPr>
      </w:pPr>
      <w:r w:rsidRPr="00520CDC">
        <w:rPr>
          <w:b/>
          <w:bCs/>
        </w:rPr>
        <w:t>use globally like ${key1}</w:t>
      </w:r>
    </w:p>
    <w:p w14:paraId="68D5E0A2" w14:textId="6C68DF34" w:rsidR="006B55DD" w:rsidRPr="006B55DD" w:rsidRDefault="00574296" w:rsidP="006B55DD">
      <w:pPr>
        <w:pStyle w:val="ListParagraph"/>
        <w:numPr>
          <w:ilvl w:val="0"/>
          <w:numId w:val="4"/>
        </w:numPr>
        <w:rPr>
          <w:b/>
          <w:bCs/>
          <w:highlight w:val="yellow"/>
        </w:rPr>
      </w:pPr>
      <w:r w:rsidRPr="00574296">
        <w:rPr>
          <w:b/>
          <w:bCs/>
        </w:rPr>
        <w:t xml:space="preserve">Jenkins URL: </w:t>
      </w:r>
      <w:r w:rsidRPr="00574296">
        <w:t>you</w:t>
      </w:r>
      <w:r w:rsidRPr="00574296">
        <w:t xml:space="preserve"> can use </w:t>
      </w:r>
      <w:r w:rsidR="00531C25" w:rsidRPr="0078280B">
        <w:rPr>
          <w:b/>
          <w:bCs/>
          <w:highlight w:val="yellow"/>
        </w:rPr>
        <w:t>IP</w:t>
      </w:r>
      <w:r w:rsidRPr="0078280B">
        <w:rPr>
          <w:highlight w:val="yellow"/>
        </w:rPr>
        <w:t xml:space="preserve"> address instead of localhost</w:t>
      </w:r>
    </w:p>
    <w:p w14:paraId="09647643" w14:textId="77777777" w:rsidR="000E65F8" w:rsidRDefault="000E65F8" w:rsidP="006B55DD">
      <w:pPr>
        <w:ind w:left="360"/>
      </w:pPr>
    </w:p>
    <w:p w14:paraId="67E8ADAE" w14:textId="77777777" w:rsidR="000E65F8" w:rsidRDefault="000E65F8" w:rsidP="006B55DD">
      <w:pPr>
        <w:ind w:left="360"/>
      </w:pPr>
    </w:p>
    <w:p w14:paraId="34FF7663" w14:textId="77777777" w:rsidR="000E65F8" w:rsidRDefault="000E65F8" w:rsidP="006B55DD">
      <w:pPr>
        <w:ind w:left="360"/>
      </w:pPr>
    </w:p>
    <w:p w14:paraId="6BEAFD5A" w14:textId="645BE8D1" w:rsidR="006B55DD" w:rsidRDefault="006B55DD" w:rsidP="006B55DD">
      <w:pPr>
        <w:ind w:left="360"/>
      </w:pPr>
      <w:r w:rsidRPr="00C3561E">
        <w:t>==========</w:t>
      </w:r>
      <w:r>
        <w:t>=====TUTORIAL</w:t>
      </w:r>
      <w:r w:rsidRPr="00C3561E">
        <w:t xml:space="preserve"> </w:t>
      </w:r>
      <w:r w:rsidR="00D707DD">
        <w:t>7</w:t>
      </w:r>
      <w:r>
        <w:t xml:space="preserve"> </w:t>
      </w:r>
      <w:r w:rsidRPr="006B55DD">
        <w:t>G</w:t>
      </w:r>
      <w:r>
        <w:t>ETTINGS</w:t>
      </w:r>
      <w:r w:rsidRPr="006B55DD">
        <w:t xml:space="preserve"> </w:t>
      </w:r>
      <w:r>
        <w:t xml:space="preserve">STARTED WITH </w:t>
      </w:r>
      <w:r w:rsidRPr="006B55DD">
        <w:t>JOBS</w:t>
      </w:r>
      <w:r w:rsidRPr="00C3561E">
        <w:t>==============================</w:t>
      </w:r>
    </w:p>
    <w:p w14:paraId="52C32BD0" w14:textId="1BA72882" w:rsidR="00A677D7" w:rsidRDefault="00A677D7" w:rsidP="00AF054E">
      <w:pPr>
        <w:pStyle w:val="ListParagraph"/>
        <w:numPr>
          <w:ilvl w:val="0"/>
          <w:numId w:val="15"/>
        </w:numPr>
      </w:pPr>
      <w:r>
        <w:t>Create new item</w:t>
      </w:r>
    </w:p>
    <w:p w14:paraId="76C9BEA4" w14:textId="129E10C5" w:rsidR="0078700E" w:rsidRDefault="0078700E" w:rsidP="0078700E">
      <w:pPr>
        <w:pStyle w:val="ListParagraph"/>
        <w:numPr>
          <w:ilvl w:val="1"/>
          <w:numId w:val="15"/>
        </w:numPr>
      </w:pPr>
      <w:r w:rsidRPr="0078700E">
        <w:t>Build Trigger-&gt;</w:t>
      </w:r>
    </w:p>
    <w:p w14:paraId="54F5FDBA" w14:textId="580097F0" w:rsidR="0078700E" w:rsidRDefault="0078700E" w:rsidP="0078700E">
      <w:pPr>
        <w:pStyle w:val="ListParagraph"/>
        <w:numPr>
          <w:ilvl w:val="1"/>
          <w:numId w:val="15"/>
        </w:numPr>
      </w:pPr>
      <w:r w:rsidRPr="0078700E">
        <w:t xml:space="preserve">Build </w:t>
      </w:r>
      <w:r w:rsidR="008B43A9" w:rsidRPr="0078700E">
        <w:t>Periodically</w:t>
      </w:r>
      <w:r w:rsidR="008B43A9">
        <w:t>:</w:t>
      </w:r>
      <w:r w:rsidRPr="0078700E">
        <w:t>- Use date time format.</w:t>
      </w:r>
    </w:p>
    <w:p w14:paraId="2DDC2B92" w14:textId="4B606449" w:rsidR="00444E6B" w:rsidRDefault="00444E6B" w:rsidP="0078700E">
      <w:pPr>
        <w:pStyle w:val="ListParagraph"/>
        <w:numPr>
          <w:ilvl w:val="1"/>
          <w:numId w:val="15"/>
        </w:numPr>
      </w:pPr>
      <w:r w:rsidRPr="00444E6B">
        <w:t xml:space="preserve">Trigger builds remotely: triggered by outside </w:t>
      </w:r>
      <w:r w:rsidR="00BD1340">
        <w:t>Jenkins</w:t>
      </w:r>
    </w:p>
    <w:p w14:paraId="4BD1EC18" w14:textId="77777777" w:rsidR="001128BA" w:rsidRDefault="00BD1340" w:rsidP="0078700E">
      <w:pPr>
        <w:pStyle w:val="ListParagraph"/>
        <w:numPr>
          <w:ilvl w:val="1"/>
          <w:numId w:val="15"/>
        </w:numPr>
      </w:pPr>
      <w:r w:rsidRPr="00BD1340">
        <w:rPr>
          <w:b/>
          <w:bCs/>
        </w:rPr>
        <w:t>Check</w:t>
      </w:r>
      <w:r w:rsidRPr="00BD1340">
        <w:rPr>
          <w:b/>
          <w:bCs/>
        </w:rPr>
        <w:t>ed</w:t>
      </w:r>
      <w:r w:rsidRPr="00050FD6">
        <w:rPr>
          <w:b/>
          <w:bCs/>
        </w:rPr>
        <w:t xml:space="preserve"> Trigger builds remotely</w:t>
      </w:r>
      <w:r w:rsidRPr="00BD1340">
        <w:t xml:space="preserve"> radio button create any token(1234) for user</w:t>
      </w:r>
      <w:r w:rsidR="001128BA">
        <w:t>.</w:t>
      </w:r>
    </w:p>
    <w:p w14:paraId="2D4832D6" w14:textId="119F76BA" w:rsidR="00BD1340" w:rsidRDefault="001128BA" w:rsidP="0078700E">
      <w:pPr>
        <w:pStyle w:val="ListParagraph"/>
        <w:numPr>
          <w:ilvl w:val="1"/>
          <w:numId w:val="15"/>
        </w:numPr>
      </w:pPr>
      <w:r>
        <w:t>C</w:t>
      </w:r>
      <w:r w:rsidR="00BD1340" w:rsidRPr="00BD1340">
        <w:t xml:space="preserve">opy the </w:t>
      </w:r>
      <w:r>
        <w:t xml:space="preserve">below </w:t>
      </w:r>
      <w:proofErr w:type="spellStart"/>
      <w:r w:rsidR="00BD1340" w:rsidRPr="00BD1340">
        <w:t>url</w:t>
      </w:r>
      <w:proofErr w:type="spellEnd"/>
      <w:r w:rsidR="00BD1340" w:rsidRPr="00BD1340">
        <w:t xml:space="preserve"> </w:t>
      </w:r>
    </w:p>
    <w:p w14:paraId="1B1EDDC3" w14:textId="5DF2022F" w:rsidR="00E005A3" w:rsidRDefault="00E005A3" w:rsidP="0078700E">
      <w:pPr>
        <w:pStyle w:val="ListParagraph"/>
        <w:numPr>
          <w:ilvl w:val="1"/>
          <w:numId w:val="15"/>
        </w:numPr>
        <w:rPr>
          <w:b/>
          <w:bCs/>
        </w:rPr>
      </w:pPr>
      <w:r w:rsidRPr="00E005A3">
        <w:t>Trigger builds remotely</w:t>
      </w:r>
      <w:r>
        <w:t xml:space="preserve">:  </w:t>
      </w:r>
      <w:r w:rsidRPr="00E005A3">
        <w:rPr>
          <w:b/>
          <w:bCs/>
        </w:rPr>
        <w:t>localhost:8080/job/</w:t>
      </w:r>
      <w:proofErr w:type="spellStart"/>
      <w:r w:rsidRPr="00E005A3">
        <w:rPr>
          <w:b/>
          <w:bCs/>
        </w:rPr>
        <w:t>Job_creation</w:t>
      </w:r>
      <w:proofErr w:type="spellEnd"/>
      <w:r w:rsidRPr="00E005A3">
        <w:rPr>
          <w:b/>
          <w:bCs/>
        </w:rPr>
        <w:t>/</w:t>
      </w:r>
      <w:proofErr w:type="spellStart"/>
      <w:r w:rsidRPr="00E005A3">
        <w:rPr>
          <w:b/>
          <w:bCs/>
        </w:rPr>
        <w:t>build?token</w:t>
      </w:r>
      <w:proofErr w:type="spellEnd"/>
      <w:r w:rsidRPr="00E005A3">
        <w:rPr>
          <w:b/>
          <w:bCs/>
        </w:rPr>
        <w:t>=1234</w:t>
      </w:r>
    </w:p>
    <w:p w14:paraId="1BCAA8BC" w14:textId="77777777" w:rsidR="00DF241E" w:rsidRDefault="00DF241E" w:rsidP="00DF241E">
      <w:pPr>
        <w:pStyle w:val="ListParagraph"/>
        <w:rPr>
          <w:b/>
          <w:bCs/>
        </w:rPr>
      </w:pPr>
    </w:p>
    <w:p w14:paraId="284A9ED7" w14:textId="13F3B8BD" w:rsidR="00DF241E" w:rsidRDefault="00DF241E" w:rsidP="00DF241E">
      <w:pPr>
        <w:pStyle w:val="ListParagraph"/>
        <w:numPr>
          <w:ilvl w:val="0"/>
          <w:numId w:val="15"/>
        </w:numPr>
        <w:rPr>
          <w:b/>
          <w:bCs/>
        </w:rPr>
      </w:pPr>
      <w:r>
        <w:rPr>
          <w:b/>
          <w:bCs/>
        </w:rPr>
        <w:lastRenderedPageBreak/>
        <w:t>HOW TO RUN CHAIN JOBS EXECUTION</w:t>
      </w:r>
      <w:r w:rsidR="004F38D0">
        <w:rPr>
          <w:b/>
          <w:bCs/>
        </w:rPr>
        <w:t>S</w:t>
      </w:r>
    </w:p>
    <w:p w14:paraId="0802E57C" w14:textId="46A189B8" w:rsidR="00E5188D" w:rsidRDefault="00E5188D" w:rsidP="00E5188D">
      <w:pPr>
        <w:pStyle w:val="ListParagraph"/>
        <w:numPr>
          <w:ilvl w:val="1"/>
          <w:numId w:val="15"/>
        </w:numPr>
        <w:rPr>
          <w:b/>
          <w:bCs/>
        </w:rPr>
      </w:pPr>
      <w:r w:rsidRPr="00F6753E">
        <w:t>Create 2 or 3 test project</w:t>
      </w:r>
      <w:r w:rsidR="000353DC" w:rsidRPr="00F6753E">
        <w:t>s</w:t>
      </w:r>
      <w:r w:rsidRPr="00F6753E">
        <w:t xml:space="preserve"> </w:t>
      </w:r>
      <w:r w:rsidR="00F6753E">
        <w:rPr>
          <w:b/>
          <w:bCs/>
        </w:rPr>
        <w:t>FREE STYLE PROJECT</w:t>
      </w:r>
    </w:p>
    <w:p w14:paraId="0646B098" w14:textId="2AE5B419" w:rsidR="00B15C51" w:rsidRDefault="00B15C51" w:rsidP="00E5188D">
      <w:pPr>
        <w:pStyle w:val="ListParagraph"/>
        <w:numPr>
          <w:ilvl w:val="1"/>
          <w:numId w:val="15"/>
        </w:numPr>
        <w:rPr>
          <w:b/>
          <w:bCs/>
        </w:rPr>
      </w:pPr>
      <w:r w:rsidRPr="00B15C51">
        <w:rPr>
          <w:b/>
          <w:bCs/>
        </w:rPr>
        <w:t xml:space="preserve">For </w:t>
      </w:r>
      <w:proofErr w:type="spellStart"/>
      <w:r w:rsidRPr="00B15C51">
        <w:rPr>
          <w:b/>
          <w:bCs/>
        </w:rPr>
        <w:t>eg</w:t>
      </w:r>
      <w:proofErr w:type="spellEnd"/>
      <w:r>
        <w:rPr>
          <w:b/>
          <w:bCs/>
        </w:rPr>
        <w:t>:</w:t>
      </w:r>
    </w:p>
    <w:p w14:paraId="131D0EDB" w14:textId="77777777" w:rsidR="00B15C51" w:rsidRDefault="00B15C51" w:rsidP="00B15C51">
      <w:pPr>
        <w:pStyle w:val="ListParagraph"/>
        <w:numPr>
          <w:ilvl w:val="2"/>
          <w:numId w:val="15"/>
        </w:numPr>
        <w:rPr>
          <w:b/>
          <w:bCs/>
        </w:rPr>
      </w:pPr>
      <w:r>
        <w:rPr>
          <w:b/>
          <w:bCs/>
        </w:rPr>
        <w:t>Job Name:</w:t>
      </w:r>
    </w:p>
    <w:p w14:paraId="67C310AB" w14:textId="3D03A066" w:rsidR="00B15C51" w:rsidRDefault="00B15C51" w:rsidP="00B15C51">
      <w:pPr>
        <w:pStyle w:val="ListParagraph"/>
        <w:numPr>
          <w:ilvl w:val="3"/>
          <w:numId w:val="15"/>
        </w:numPr>
        <w:rPr>
          <w:b/>
          <w:bCs/>
        </w:rPr>
      </w:pPr>
      <w:r w:rsidRPr="000E65F8">
        <w:rPr>
          <w:b/>
          <w:bCs/>
        </w:rPr>
        <w:t xml:space="preserve"> </w:t>
      </w:r>
      <w:proofErr w:type="spellStart"/>
      <w:r w:rsidRPr="000E65F8">
        <w:rPr>
          <w:b/>
          <w:bCs/>
        </w:rPr>
        <w:t>Job_</w:t>
      </w:r>
      <w:r w:rsidRPr="000E65F8">
        <w:rPr>
          <w:b/>
          <w:bCs/>
        </w:rPr>
        <w:t>C</w:t>
      </w:r>
      <w:r w:rsidRPr="000E65F8">
        <w:rPr>
          <w:b/>
          <w:bCs/>
        </w:rPr>
        <w:t>reation</w:t>
      </w:r>
      <w:proofErr w:type="spellEnd"/>
    </w:p>
    <w:p w14:paraId="4F2D4D75" w14:textId="22CFFE06" w:rsidR="000E65F8" w:rsidRDefault="00954EF2" w:rsidP="00B15C51">
      <w:pPr>
        <w:pStyle w:val="ListParagraph"/>
        <w:numPr>
          <w:ilvl w:val="3"/>
          <w:numId w:val="15"/>
        </w:numPr>
        <w:rPr>
          <w:b/>
          <w:bCs/>
        </w:rPr>
      </w:pPr>
      <w:r w:rsidRPr="00954EF2">
        <w:rPr>
          <w:b/>
          <w:bCs/>
        </w:rPr>
        <w:t>chain_exec_project1</w:t>
      </w:r>
    </w:p>
    <w:p w14:paraId="2050DEC2" w14:textId="5D7886E5" w:rsidR="00954EF2" w:rsidRDefault="00954EF2" w:rsidP="00B15C51">
      <w:pPr>
        <w:pStyle w:val="ListParagraph"/>
        <w:numPr>
          <w:ilvl w:val="3"/>
          <w:numId w:val="15"/>
        </w:numPr>
        <w:rPr>
          <w:b/>
          <w:bCs/>
        </w:rPr>
      </w:pPr>
      <w:r w:rsidRPr="00954EF2">
        <w:rPr>
          <w:b/>
          <w:bCs/>
        </w:rPr>
        <w:t>chain_exec_project2</w:t>
      </w:r>
    </w:p>
    <w:p w14:paraId="74AFF4FF" w14:textId="77777777" w:rsidR="00A33A9B" w:rsidRPr="00A33A9B" w:rsidRDefault="00BF2CDA" w:rsidP="00BF2CDA">
      <w:pPr>
        <w:pStyle w:val="ListParagraph"/>
        <w:numPr>
          <w:ilvl w:val="0"/>
          <w:numId w:val="15"/>
        </w:numPr>
      </w:pPr>
      <w:r>
        <w:rPr>
          <w:b/>
          <w:bCs/>
        </w:rPr>
        <w:t>Perform User Actions:</w:t>
      </w:r>
    </w:p>
    <w:p w14:paraId="73DBEF82" w14:textId="5D440190" w:rsidR="00BF2CDA" w:rsidRDefault="00ED29EC" w:rsidP="0006120C">
      <w:pPr>
        <w:pStyle w:val="ListParagraph"/>
        <w:numPr>
          <w:ilvl w:val="0"/>
          <w:numId w:val="16"/>
        </w:numPr>
      </w:pPr>
      <w:r w:rsidRPr="0006120C">
        <w:rPr>
          <w:b/>
          <w:bCs/>
        </w:rPr>
        <w:t xml:space="preserve"> </w:t>
      </w:r>
      <w:r w:rsidRPr="005E0062">
        <w:t>Open chain_exec_project1 -&gt; configure -&gt; Under Build Triggers-&gt; select Build after other projects are built and enter the project name to check: "</w:t>
      </w:r>
      <w:proofErr w:type="spellStart"/>
      <w:r w:rsidRPr="005E0062">
        <w:t>Job_creation</w:t>
      </w:r>
      <w:proofErr w:type="spellEnd"/>
      <w:r w:rsidRPr="005E0062">
        <w:t>"</w:t>
      </w:r>
    </w:p>
    <w:p w14:paraId="24F43270" w14:textId="208F8835" w:rsidR="000A0E94" w:rsidRDefault="00105C3D" w:rsidP="000A0E94">
      <w:pPr>
        <w:pStyle w:val="ListParagraph"/>
        <w:numPr>
          <w:ilvl w:val="0"/>
          <w:numId w:val="16"/>
        </w:numPr>
      </w:pPr>
      <w:r>
        <w:t>Click on Build now, user can see the execution both the jobs executed after</w:t>
      </w:r>
      <w:r w:rsidR="009B4D6B">
        <w:t xml:space="preserve"> first</w:t>
      </w:r>
      <w:r>
        <w:t xml:space="preserve"> one</w:t>
      </w:r>
      <w:r w:rsidR="00364705">
        <w:t>.</w:t>
      </w:r>
    </w:p>
    <w:p w14:paraId="3D69262A" w14:textId="77777777" w:rsidR="003502A8" w:rsidRDefault="003502A8" w:rsidP="003502A8">
      <w:pPr>
        <w:pStyle w:val="ListParagraph"/>
        <w:ind w:left="1080"/>
      </w:pPr>
    </w:p>
    <w:p w14:paraId="5BF21156" w14:textId="51748E8D" w:rsidR="000A0E94" w:rsidRDefault="000A0E94" w:rsidP="000A0E94">
      <w:r w:rsidRPr="00C3561E">
        <w:t>==========</w:t>
      </w:r>
      <w:r>
        <w:t>=====</w:t>
      </w:r>
      <w:r w:rsidRPr="00CB7D98">
        <w:rPr>
          <w:b/>
          <w:bCs/>
        </w:rPr>
        <w:t xml:space="preserve">TUTORIAL </w:t>
      </w:r>
      <w:r w:rsidRPr="00CB7D98">
        <w:rPr>
          <w:b/>
          <w:bCs/>
        </w:rPr>
        <w:t>8</w:t>
      </w:r>
      <w:r w:rsidRPr="00CB7D98">
        <w:rPr>
          <w:b/>
          <w:bCs/>
        </w:rPr>
        <w:t xml:space="preserve"> </w:t>
      </w:r>
      <w:r w:rsidR="00CB7D98" w:rsidRPr="00CB7D98">
        <w:rPr>
          <w:b/>
          <w:bCs/>
        </w:rPr>
        <w:t>Jenkins Integration with Git(SCM)</w:t>
      </w:r>
      <w:r w:rsidRPr="00C3561E">
        <w:t>==============================</w:t>
      </w:r>
    </w:p>
    <w:p w14:paraId="7F8DA43D" w14:textId="28F33392" w:rsidR="00911103" w:rsidRDefault="00911103" w:rsidP="00911103">
      <w:pPr>
        <w:pStyle w:val="ListParagraph"/>
        <w:numPr>
          <w:ilvl w:val="0"/>
          <w:numId w:val="17"/>
        </w:numPr>
      </w:pPr>
      <w:r w:rsidRPr="00911103">
        <w:t>Create a robot test</w:t>
      </w:r>
    </w:p>
    <w:p w14:paraId="150E2795" w14:textId="3B9253DF" w:rsidR="00911103" w:rsidRDefault="00911103" w:rsidP="00911103">
      <w:pPr>
        <w:pStyle w:val="ListParagraph"/>
        <w:numPr>
          <w:ilvl w:val="0"/>
          <w:numId w:val="17"/>
        </w:numPr>
      </w:pPr>
      <w:r w:rsidRPr="00911103">
        <w:t xml:space="preserve">Create </w:t>
      </w:r>
      <w:proofErr w:type="spellStart"/>
      <w:r w:rsidRPr="00911103">
        <w:t>jenkins</w:t>
      </w:r>
      <w:proofErr w:type="spellEnd"/>
      <w:r w:rsidRPr="00911103">
        <w:t xml:space="preserve"> job to run the robot test</w:t>
      </w:r>
    </w:p>
    <w:p w14:paraId="77A87224" w14:textId="61ABBDB1" w:rsidR="00911103" w:rsidRDefault="00911103" w:rsidP="00911103">
      <w:pPr>
        <w:pStyle w:val="ListParagraph"/>
        <w:numPr>
          <w:ilvl w:val="0"/>
          <w:numId w:val="17"/>
        </w:numPr>
      </w:pPr>
      <w:r w:rsidRPr="00911103">
        <w:t>Add project to GIT and GITHUB</w:t>
      </w:r>
    </w:p>
    <w:p w14:paraId="14991C1A" w14:textId="77777777" w:rsidR="00996AAB" w:rsidRDefault="00996AAB" w:rsidP="00AF00A0">
      <w:pPr>
        <w:pStyle w:val="ListParagraph"/>
      </w:pPr>
    </w:p>
    <w:p w14:paraId="21904286" w14:textId="633B5DC0" w:rsidR="00F80F6D" w:rsidRDefault="00F80F6D" w:rsidP="00F80F6D">
      <w:r w:rsidRPr="00F80F6D">
        <w:rPr>
          <w:highlight w:val="yellow"/>
        </w:rPr>
        <w:t>********** Git integration need to learn *************</w:t>
      </w:r>
    </w:p>
    <w:p w14:paraId="55641EB1" w14:textId="4765CC9A" w:rsidR="00DF241E" w:rsidRDefault="00DF241E" w:rsidP="00996AAB">
      <w:pPr>
        <w:rPr>
          <w:b/>
          <w:bCs/>
        </w:rPr>
      </w:pPr>
    </w:p>
    <w:p w14:paraId="394ADA89" w14:textId="23266243" w:rsidR="00996AAB" w:rsidRDefault="00996AAB" w:rsidP="00996AAB">
      <w:r w:rsidRPr="00C3561E">
        <w:t>==========</w:t>
      </w:r>
      <w:r>
        <w:t>=====</w:t>
      </w:r>
      <w:r w:rsidRPr="00CB7D98">
        <w:rPr>
          <w:b/>
          <w:bCs/>
        </w:rPr>
        <w:t xml:space="preserve">TUTORIAL </w:t>
      </w:r>
      <w:r w:rsidR="00F31670">
        <w:rPr>
          <w:b/>
          <w:bCs/>
        </w:rPr>
        <w:t>9</w:t>
      </w:r>
      <w:r w:rsidRPr="00CB7D98">
        <w:rPr>
          <w:b/>
          <w:bCs/>
        </w:rPr>
        <w:t xml:space="preserve"> </w:t>
      </w:r>
      <w:r w:rsidR="00337E97" w:rsidRPr="00337E97">
        <w:rPr>
          <w:b/>
          <w:bCs/>
        </w:rPr>
        <w:t xml:space="preserve">Jenkins Integration with </w:t>
      </w:r>
      <w:proofErr w:type="spellStart"/>
      <w:r w:rsidR="00337E97" w:rsidRPr="00337E97">
        <w:rPr>
          <w:b/>
          <w:bCs/>
        </w:rPr>
        <w:t>catlight</w:t>
      </w:r>
      <w:proofErr w:type="spellEnd"/>
      <w:r w:rsidRPr="00C3561E">
        <w:t>==============================</w:t>
      </w:r>
    </w:p>
    <w:p w14:paraId="1EC96CDD" w14:textId="55227949" w:rsidR="0015545E" w:rsidRDefault="0015545E" w:rsidP="00996AAB">
      <w:r>
        <w:t xml:space="preserve">Install </w:t>
      </w:r>
      <w:proofErr w:type="spellStart"/>
      <w:r>
        <w:t>Catlight</w:t>
      </w:r>
      <w:proofErr w:type="spellEnd"/>
      <w:r>
        <w:t xml:space="preserve">: </w:t>
      </w:r>
      <w:hyperlink r:id="rId9" w:history="1">
        <w:r w:rsidRPr="00A07101">
          <w:rPr>
            <w:rStyle w:val="Hyperlink"/>
          </w:rPr>
          <w:t>https://catlight.io/</w:t>
        </w:r>
      </w:hyperlink>
    </w:p>
    <w:p w14:paraId="2693C01C" w14:textId="5427E775" w:rsidR="00983307" w:rsidRDefault="00983307" w:rsidP="00996AAB">
      <w:r w:rsidRPr="00983307">
        <w:t xml:space="preserve">Support: </w:t>
      </w:r>
      <w:hyperlink r:id="rId10" w:history="1">
        <w:r w:rsidR="005674B8" w:rsidRPr="00A07101">
          <w:rPr>
            <w:rStyle w:val="Hyperlink"/>
          </w:rPr>
          <w:t>http://support.catlight.io/</w:t>
        </w:r>
      </w:hyperlink>
    </w:p>
    <w:p w14:paraId="5E6B616D" w14:textId="12C4E989" w:rsidR="005674B8" w:rsidRDefault="005674B8" w:rsidP="00996AAB">
      <w:r w:rsidRPr="005674B8">
        <w:t xml:space="preserve">Blog: </w:t>
      </w:r>
      <w:hyperlink r:id="rId11" w:history="1">
        <w:r w:rsidRPr="00A07101">
          <w:rPr>
            <w:rStyle w:val="Hyperlink"/>
          </w:rPr>
          <w:t>https://blog.catlight.io/</w:t>
        </w:r>
      </w:hyperlink>
    </w:p>
    <w:p w14:paraId="6333D497" w14:textId="77777777" w:rsidR="005674B8" w:rsidRDefault="005674B8" w:rsidP="00996AAB"/>
    <w:p w14:paraId="05AC5354" w14:textId="02062EE3" w:rsidR="007E1854" w:rsidRDefault="007E1854" w:rsidP="007E1854">
      <w:r w:rsidRPr="00C3561E">
        <w:t>==========</w:t>
      </w:r>
      <w:r>
        <w:t>=====</w:t>
      </w:r>
      <w:r w:rsidRPr="00CB7D98">
        <w:rPr>
          <w:b/>
          <w:bCs/>
        </w:rPr>
        <w:t xml:space="preserve">TUTORIAL </w:t>
      </w:r>
      <w:r w:rsidR="007437E1">
        <w:rPr>
          <w:b/>
          <w:bCs/>
        </w:rPr>
        <w:t>10</w:t>
      </w:r>
      <w:r w:rsidRPr="00CB7D98">
        <w:rPr>
          <w:b/>
          <w:bCs/>
        </w:rPr>
        <w:t xml:space="preserve"> </w:t>
      </w:r>
      <w:r w:rsidR="007437E1" w:rsidRPr="007437E1">
        <w:rPr>
          <w:b/>
          <w:bCs/>
        </w:rPr>
        <w:t>How to do Automated Deployment</w:t>
      </w:r>
      <w:r w:rsidRPr="00C3561E">
        <w:t>=============================</w:t>
      </w:r>
    </w:p>
    <w:p w14:paraId="424169AB" w14:textId="410F5E8E" w:rsidR="001E3F38" w:rsidRDefault="001E3F38" w:rsidP="001E3F38">
      <w:pPr>
        <w:pStyle w:val="ListParagraph"/>
        <w:numPr>
          <w:ilvl w:val="0"/>
          <w:numId w:val="18"/>
        </w:numPr>
        <w:rPr>
          <w:b/>
          <w:bCs/>
          <w:highlight w:val="yellow"/>
        </w:rPr>
      </w:pPr>
      <w:r>
        <w:t>Run your Jenkins new port</w:t>
      </w:r>
      <w:r w:rsidR="00364187">
        <w:t xml:space="preserve">: </w:t>
      </w:r>
      <w:r w:rsidR="00364187" w:rsidRPr="00444773">
        <w:rPr>
          <w:b/>
          <w:bCs/>
          <w:highlight w:val="yellow"/>
        </w:rPr>
        <w:t xml:space="preserve">java -jar </w:t>
      </w:r>
      <w:proofErr w:type="spellStart"/>
      <w:r w:rsidR="00364187" w:rsidRPr="00444773">
        <w:rPr>
          <w:b/>
          <w:bCs/>
          <w:highlight w:val="yellow"/>
        </w:rPr>
        <w:t>jenkins.war</w:t>
      </w:r>
      <w:proofErr w:type="spellEnd"/>
      <w:r w:rsidR="00364187" w:rsidRPr="00444773">
        <w:rPr>
          <w:b/>
          <w:bCs/>
          <w:highlight w:val="yellow"/>
        </w:rPr>
        <w:t xml:space="preserve"> --</w:t>
      </w:r>
      <w:proofErr w:type="spellStart"/>
      <w:r w:rsidR="00364187" w:rsidRPr="00444773">
        <w:rPr>
          <w:b/>
          <w:bCs/>
          <w:highlight w:val="yellow"/>
        </w:rPr>
        <w:t>httpPort</w:t>
      </w:r>
      <w:proofErr w:type="spellEnd"/>
      <w:r w:rsidR="00364187" w:rsidRPr="00444773">
        <w:rPr>
          <w:b/>
          <w:bCs/>
          <w:highlight w:val="yellow"/>
        </w:rPr>
        <w:t>=9090</w:t>
      </w:r>
    </w:p>
    <w:p w14:paraId="33340145" w14:textId="78A525BE" w:rsidR="00444773" w:rsidRDefault="00444773" w:rsidP="00444773">
      <w:pPr>
        <w:rPr>
          <w:b/>
          <w:bCs/>
        </w:rPr>
      </w:pPr>
      <w:r w:rsidRPr="00444773">
        <w:rPr>
          <w:b/>
          <w:bCs/>
        </w:rPr>
        <w:t>NOTE: JENKINS AND TOMCAT RUNS ON DIFFERENT PORT IF BOTH ARE INSTALL IN SAME MACHIINE</w:t>
      </w:r>
    </w:p>
    <w:p w14:paraId="72A5D565" w14:textId="6E9DF41F" w:rsidR="0056447F" w:rsidRDefault="0056447F" w:rsidP="0056447F">
      <w:pPr>
        <w:pStyle w:val="ListParagraph"/>
        <w:numPr>
          <w:ilvl w:val="0"/>
          <w:numId w:val="19"/>
        </w:numPr>
      </w:pPr>
      <w:r w:rsidRPr="004B5359">
        <w:t>Install “</w:t>
      </w:r>
      <w:r w:rsidRPr="004B5359">
        <w:rPr>
          <w:b/>
          <w:bCs/>
        </w:rPr>
        <w:t>Deploy to container</w:t>
      </w:r>
      <w:r w:rsidRPr="004B5359">
        <w:t>” plugin using Manage plugins</w:t>
      </w:r>
      <w:r w:rsidR="00C2314A" w:rsidRPr="004B5359">
        <w:t>.</w:t>
      </w:r>
    </w:p>
    <w:p w14:paraId="3CAB3622" w14:textId="6F3D8F45" w:rsidR="00D20B4E" w:rsidRDefault="00D20B4E" w:rsidP="0056447F">
      <w:pPr>
        <w:pStyle w:val="ListParagraph"/>
        <w:numPr>
          <w:ilvl w:val="0"/>
          <w:numId w:val="19"/>
        </w:numPr>
      </w:pPr>
      <w:r w:rsidRPr="00D20B4E">
        <w:t>Creat</w:t>
      </w:r>
      <w:r>
        <w:t>e a</w:t>
      </w:r>
      <w:r w:rsidRPr="00D20B4E">
        <w:t xml:space="preserve"> new job "</w:t>
      </w:r>
      <w:r w:rsidRPr="00502EBA">
        <w:rPr>
          <w:b/>
          <w:bCs/>
        </w:rPr>
        <w:t>Automated deployment test</w:t>
      </w:r>
      <w:r w:rsidRPr="00D20B4E">
        <w:t>"</w:t>
      </w:r>
    </w:p>
    <w:p w14:paraId="27AE2D20" w14:textId="0310F74F" w:rsidR="000A1CED" w:rsidRDefault="000A1CED" w:rsidP="0056447F">
      <w:pPr>
        <w:pStyle w:val="ListParagraph"/>
        <w:numPr>
          <w:ilvl w:val="0"/>
          <w:numId w:val="19"/>
        </w:numPr>
      </w:pPr>
      <w:r w:rsidRPr="000A1CED">
        <w:t>DEMO</w:t>
      </w:r>
      <w:r w:rsidRPr="000A1CED">
        <w:t xml:space="preserve"> purpose install search on google "</w:t>
      </w:r>
      <w:r w:rsidRPr="000A1CED">
        <w:rPr>
          <w:b/>
          <w:bCs/>
        </w:rPr>
        <w:t>sample war file download</w:t>
      </w:r>
      <w:r w:rsidRPr="000A1CED">
        <w:t>"</w:t>
      </w:r>
    </w:p>
    <w:p w14:paraId="3CEC50F0" w14:textId="6B05B82B" w:rsidR="000A1CED" w:rsidRDefault="000A1CED" w:rsidP="0056447F">
      <w:pPr>
        <w:pStyle w:val="ListParagraph"/>
        <w:numPr>
          <w:ilvl w:val="0"/>
          <w:numId w:val="19"/>
        </w:numPr>
      </w:pPr>
      <w:r w:rsidRPr="000A1CED">
        <w:t xml:space="preserve">Go to this link: </w:t>
      </w:r>
      <w:hyperlink r:id="rId12" w:history="1">
        <w:r w:rsidRPr="00A07101">
          <w:rPr>
            <w:rStyle w:val="Hyperlink"/>
          </w:rPr>
          <w:t>https://tomcat.apache.org/tomcat-7.0-doc/appdev/sample/</w:t>
        </w:r>
      </w:hyperlink>
      <w:r>
        <w:t xml:space="preserve"> </w:t>
      </w:r>
      <w:r w:rsidRPr="000A1CED">
        <w:t xml:space="preserve"> and install sample war file "</w:t>
      </w:r>
      <w:proofErr w:type="spellStart"/>
      <w:r w:rsidRPr="002D6174">
        <w:rPr>
          <w:b/>
          <w:bCs/>
        </w:rPr>
        <w:t>sample.war</w:t>
      </w:r>
      <w:proofErr w:type="spellEnd"/>
      <w:r w:rsidRPr="000A1CED">
        <w:t>"</w:t>
      </w:r>
    </w:p>
    <w:p w14:paraId="55773B70" w14:textId="6C27EAC0" w:rsidR="007B7237" w:rsidRDefault="007B7237" w:rsidP="0056447F">
      <w:pPr>
        <w:pStyle w:val="ListParagraph"/>
        <w:numPr>
          <w:ilvl w:val="0"/>
          <w:numId w:val="19"/>
        </w:numPr>
      </w:pPr>
      <w:r w:rsidRPr="007B7237">
        <w:t xml:space="preserve">Add </w:t>
      </w:r>
      <w:r w:rsidRPr="007B7237">
        <w:rPr>
          <w:b/>
          <w:bCs/>
        </w:rPr>
        <w:t>post-build action</w:t>
      </w:r>
      <w:r w:rsidRPr="007B7237">
        <w:t xml:space="preserve"> </w:t>
      </w:r>
      <w:r w:rsidRPr="007B7237">
        <w:rPr>
          <w:b/>
          <w:bCs/>
        </w:rPr>
        <w:t>deploy war/ear</w:t>
      </w:r>
      <w:r w:rsidRPr="007B7237">
        <w:t xml:space="preserve"> to container (add value to the fields)</w:t>
      </w:r>
    </w:p>
    <w:p w14:paraId="5265C33B" w14:textId="505A56EB" w:rsidR="00A07868" w:rsidRDefault="00A07868" w:rsidP="0056447F">
      <w:pPr>
        <w:pStyle w:val="ListParagraph"/>
        <w:numPr>
          <w:ilvl w:val="0"/>
          <w:numId w:val="19"/>
        </w:numPr>
      </w:pPr>
      <w:r w:rsidRPr="00A07868">
        <w:t xml:space="preserve">Add </w:t>
      </w:r>
      <w:r w:rsidRPr="00A07868">
        <w:rPr>
          <w:b/>
          <w:bCs/>
        </w:rPr>
        <w:t>B</w:t>
      </w:r>
      <w:r w:rsidRPr="00A07868">
        <w:rPr>
          <w:b/>
          <w:bCs/>
        </w:rPr>
        <w:t>uild step</w:t>
      </w:r>
      <w:r w:rsidRPr="00A07868">
        <w:t xml:space="preserve">-&gt; Select </w:t>
      </w:r>
      <w:r w:rsidRPr="00A07868">
        <w:rPr>
          <w:b/>
          <w:bCs/>
        </w:rPr>
        <w:t>execute windows batch command</w:t>
      </w:r>
      <w:r w:rsidRPr="00A07868">
        <w:t xml:space="preserve"> and pass the below command</w:t>
      </w:r>
      <w:r w:rsidR="005E1E9A">
        <w:t>.</w:t>
      </w:r>
    </w:p>
    <w:p w14:paraId="34C56803" w14:textId="1DC3DD43" w:rsidR="005E1E9A" w:rsidRDefault="005E1E9A" w:rsidP="005E1E9A">
      <w:pPr>
        <w:pStyle w:val="ListParagraph"/>
        <w:numPr>
          <w:ilvl w:val="1"/>
          <w:numId w:val="19"/>
        </w:numPr>
      </w:pPr>
      <w:r>
        <w:t xml:space="preserve">For example:  </w:t>
      </w:r>
      <w:r w:rsidRPr="005E1E9A">
        <w:t>cd E:\Jenkins\RobotProject</w:t>
      </w:r>
    </w:p>
    <w:p w14:paraId="7E0C1F9D" w14:textId="0236451B" w:rsidR="005E1E9A" w:rsidRDefault="005E1E9A" w:rsidP="005E1E9A">
      <w:pPr>
        <w:pStyle w:val="ListParagraph"/>
        <w:numPr>
          <w:ilvl w:val="1"/>
          <w:numId w:val="19"/>
        </w:numPr>
      </w:pPr>
      <w:r w:rsidRPr="005E1E9A">
        <w:t>robot Test1.robot</w:t>
      </w:r>
    </w:p>
    <w:p w14:paraId="7705DA82" w14:textId="40DEC235" w:rsidR="00931E31" w:rsidRDefault="00931E31" w:rsidP="00931E31">
      <w:pPr>
        <w:pStyle w:val="ListParagraph"/>
        <w:numPr>
          <w:ilvl w:val="0"/>
          <w:numId w:val="19"/>
        </w:numPr>
      </w:pPr>
      <w:r w:rsidRPr="00931E31">
        <w:t xml:space="preserve">Go to </w:t>
      </w:r>
      <w:r w:rsidRPr="004E7AE0">
        <w:rPr>
          <w:b/>
          <w:bCs/>
        </w:rPr>
        <w:t>Post-build actions</w:t>
      </w:r>
      <w:r w:rsidRPr="00931E31">
        <w:t>: select deploy war/ear to a container and enter this string "</w:t>
      </w:r>
      <w:r w:rsidRPr="00E90BC0">
        <w:rPr>
          <w:b/>
          <w:bCs/>
        </w:rPr>
        <w:t>**/*.war</w:t>
      </w:r>
      <w:r w:rsidRPr="00931E31">
        <w:t>"</w:t>
      </w:r>
    </w:p>
    <w:p w14:paraId="3CCD36EF" w14:textId="4E31DC3B" w:rsidR="00111EFE" w:rsidRDefault="00111EFE" w:rsidP="00931E31">
      <w:pPr>
        <w:pStyle w:val="ListParagraph"/>
        <w:numPr>
          <w:ilvl w:val="0"/>
          <w:numId w:val="19"/>
        </w:numPr>
      </w:pPr>
      <w:r w:rsidRPr="00111EFE">
        <w:lastRenderedPageBreak/>
        <w:t xml:space="preserve">Context field value is : </w:t>
      </w:r>
      <w:proofErr w:type="spellStart"/>
      <w:r w:rsidRPr="00111EFE">
        <w:t>sample.war</w:t>
      </w:r>
      <w:proofErr w:type="spellEnd"/>
      <w:r w:rsidRPr="00111EFE">
        <w:t xml:space="preserve"> (file name)</w:t>
      </w:r>
    </w:p>
    <w:p w14:paraId="69DA97B0" w14:textId="6492D19F" w:rsidR="00282886" w:rsidRPr="00B375B1" w:rsidRDefault="00282886" w:rsidP="00931E31">
      <w:pPr>
        <w:pStyle w:val="ListParagraph"/>
        <w:numPr>
          <w:ilvl w:val="0"/>
          <w:numId w:val="19"/>
        </w:numPr>
      </w:pPr>
      <w:r w:rsidRPr="00282886">
        <w:t xml:space="preserve">Paste sample war file in your workplace: </w:t>
      </w:r>
      <w:r w:rsidRPr="00282886">
        <w:rPr>
          <w:b/>
          <w:bCs/>
        </w:rPr>
        <w:t>E:\Jenkins\Jenkins_Home\workspace\Automated_Deployment_Test(Job name)</w:t>
      </w:r>
    </w:p>
    <w:p w14:paraId="6F80A098" w14:textId="794357C1" w:rsidR="00B375B1" w:rsidRDefault="00B375B1" w:rsidP="00931E31">
      <w:pPr>
        <w:pStyle w:val="ListParagraph"/>
        <w:numPr>
          <w:ilvl w:val="0"/>
          <w:numId w:val="19"/>
        </w:numPr>
        <w:rPr>
          <w:b/>
          <w:bCs/>
        </w:rPr>
      </w:pPr>
      <w:r w:rsidRPr="00B375B1">
        <w:t xml:space="preserve">Go to the tomcat-users.xml (my location: </w:t>
      </w:r>
      <w:r w:rsidRPr="00BE2BE4">
        <w:rPr>
          <w:b/>
          <w:bCs/>
        </w:rPr>
        <w:t>E:\Tomcat\conf\tomcat-users.xml)</w:t>
      </w:r>
    </w:p>
    <w:p w14:paraId="278A7CAD" w14:textId="50076C12" w:rsidR="006708FD" w:rsidRDefault="006708FD" w:rsidP="00931E31">
      <w:pPr>
        <w:pStyle w:val="ListParagraph"/>
        <w:numPr>
          <w:ilvl w:val="0"/>
          <w:numId w:val="19"/>
        </w:numPr>
      </w:pPr>
      <w:r w:rsidRPr="006708FD">
        <w:t>Update file with the below line, if it is not there.</w:t>
      </w:r>
    </w:p>
    <w:p w14:paraId="47C9D963" w14:textId="404F7225" w:rsidR="004351F1" w:rsidRDefault="004351F1" w:rsidP="004351F1">
      <w:pPr>
        <w:pStyle w:val="ListParagraph"/>
        <w:numPr>
          <w:ilvl w:val="1"/>
          <w:numId w:val="19"/>
        </w:numPr>
        <w:rPr>
          <w:b/>
          <w:bCs/>
        </w:rPr>
      </w:pPr>
      <w:r w:rsidRPr="004351F1">
        <w:rPr>
          <w:b/>
          <w:bCs/>
        </w:rPr>
        <w:t>&lt;user username="deployer" password="deployer" roles="manager-script"/&gt;</w:t>
      </w:r>
      <w:r w:rsidRPr="004351F1">
        <w:rPr>
          <w:b/>
          <w:bCs/>
        </w:rPr>
        <w:tab/>
      </w:r>
    </w:p>
    <w:p w14:paraId="42DABC53" w14:textId="2FF27102" w:rsidR="0003052D" w:rsidRDefault="0003052D" w:rsidP="0003052D">
      <w:pPr>
        <w:pStyle w:val="ListParagraph"/>
        <w:numPr>
          <w:ilvl w:val="0"/>
          <w:numId w:val="19"/>
        </w:numPr>
        <w:rPr>
          <w:b/>
          <w:bCs/>
        </w:rPr>
      </w:pPr>
      <w:r w:rsidRPr="0003052D">
        <w:t>Run Tomcat</w:t>
      </w:r>
      <w:r w:rsidRPr="0003052D">
        <w:rPr>
          <w:b/>
          <w:bCs/>
        </w:rPr>
        <w:t xml:space="preserve">: go to tomcat </w:t>
      </w:r>
      <w:proofErr w:type="spellStart"/>
      <w:r w:rsidRPr="0003052D">
        <w:rPr>
          <w:b/>
          <w:bCs/>
        </w:rPr>
        <w:t>dir</w:t>
      </w:r>
      <w:proofErr w:type="spellEnd"/>
      <w:r w:rsidRPr="0003052D">
        <w:rPr>
          <w:b/>
          <w:bCs/>
        </w:rPr>
        <w:t>: E:\Tomcat\bin-&gt;run startup.bat</w:t>
      </w:r>
    </w:p>
    <w:p w14:paraId="02E619DF" w14:textId="53194999" w:rsidR="00C75CAD" w:rsidRDefault="00C75CAD" w:rsidP="0003052D">
      <w:pPr>
        <w:pStyle w:val="ListParagraph"/>
        <w:numPr>
          <w:ilvl w:val="0"/>
          <w:numId w:val="19"/>
        </w:numPr>
      </w:pPr>
      <w:r>
        <w:t>A</w:t>
      </w:r>
      <w:r w:rsidRPr="00C75CAD">
        <w:t xml:space="preserve">dd tomcat container details in </w:t>
      </w:r>
      <w:proofErr w:type="spellStart"/>
      <w:r w:rsidRPr="00C75CAD">
        <w:rPr>
          <w:b/>
          <w:bCs/>
        </w:rPr>
        <w:t>Automated_Deployment_Test</w:t>
      </w:r>
      <w:proofErr w:type="spellEnd"/>
      <w:r w:rsidRPr="00C75CAD">
        <w:t xml:space="preserve"> job</w:t>
      </w:r>
    </w:p>
    <w:p w14:paraId="0C2952B9" w14:textId="1452BAC2" w:rsidR="00E60282" w:rsidRDefault="00E60282" w:rsidP="0003052D">
      <w:pPr>
        <w:pStyle w:val="ListParagraph"/>
        <w:numPr>
          <w:ilvl w:val="0"/>
          <w:numId w:val="19"/>
        </w:numPr>
      </w:pPr>
      <w:r w:rsidRPr="00E60282">
        <w:t xml:space="preserve">If you do not see username and password field then click on Add button which will navigate to Jenkins Credentials Provider: Jenkins dialog. Enter the user name and </w:t>
      </w:r>
      <w:proofErr w:type="spellStart"/>
      <w:r w:rsidRPr="00E60282">
        <w:t>pwd</w:t>
      </w:r>
      <w:proofErr w:type="spellEnd"/>
      <w:r w:rsidRPr="00E60282">
        <w:t xml:space="preserve"> which you have entered in your tomcat-users.xml</w:t>
      </w:r>
    </w:p>
    <w:p w14:paraId="44D37147" w14:textId="234219E7" w:rsidR="007F54EF" w:rsidRDefault="007F54EF" w:rsidP="007F54EF">
      <w:pPr>
        <w:pStyle w:val="ListParagraph"/>
        <w:numPr>
          <w:ilvl w:val="1"/>
          <w:numId w:val="19"/>
        </w:numPr>
        <w:rPr>
          <w:b/>
          <w:bCs/>
        </w:rPr>
      </w:pPr>
      <w:r w:rsidRPr="007F54EF">
        <w:t>My case:</w:t>
      </w:r>
      <w:r>
        <w:t xml:space="preserve"> </w:t>
      </w:r>
      <w:r w:rsidRPr="007F54EF">
        <w:rPr>
          <w:b/>
          <w:bCs/>
        </w:rPr>
        <w:t xml:space="preserve">username: deployer, </w:t>
      </w:r>
      <w:proofErr w:type="spellStart"/>
      <w:r w:rsidRPr="007F54EF">
        <w:rPr>
          <w:b/>
          <w:bCs/>
        </w:rPr>
        <w:t>password:deployer</w:t>
      </w:r>
      <w:proofErr w:type="spellEnd"/>
    </w:p>
    <w:p w14:paraId="33BB46E1" w14:textId="77777777" w:rsidR="002A4902" w:rsidRDefault="002A4902" w:rsidP="002A4902">
      <w:pPr>
        <w:pStyle w:val="ListParagraph"/>
        <w:numPr>
          <w:ilvl w:val="0"/>
          <w:numId w:val="19"/>
        </w:numPr>
        <w:rPr>
          <w:b/>
          <w:bCs/>
        </w:rPr>
      </w:pPr>
      <w:r w:rsidRPr="002A4902">
        <w:rPr>
          <w:b/>
          <w:bCs/>
        </w:rPr>
        <w:t xml:space="preserve">Run and validate your deployment job: </w:t>
      </w:r>
      <w:proofErr w:type="spellStart"/>
      <w:r w:rsidRPr="002A4902">
        <w:rPr>
          <w:b/>
          <w:bCs/>
        </w:rPr>
        <w:t>Automated_Deployment_Test</w:t>
      </w:r>
      <w:proofErr w:type="spellEnd"/>
      <w:r w:rsidRPr="002A4902">
        <w:rPr>
          <w:b/>
          <w:bCs/>
        </w:rPr>
        <w:t>:</w:t>
      </w:r>
    </w:p>
    <w:p w14:paraId="18AD422F" w14:textId="7F06A58A" w:rsidR="002A4902" w:rsidRPr="002A4902" w:rsidRDefault="002A4902" w:rsidP="002A4902">
      <w:pPr>
        <w:pStyle w:val="ListParagraph"/>
        <w:numPr>
          <w:ilvl w:val="1"/>
          <w:numId w:val="19"/>
        </w:numPr>
        <w:rPr>
          <w:b/>
          <w:bCs/>
        </w:rPr>
      </w:pPr>
      <w:r w:rsidRPr="002A4902">
        <w:rPr>
          <w:b/>
          <w:bCs/>
        </w:rPr>
        <w:t xml:space="preserve"> </w:t>
      </w:r>
      <w:r w:rsidRPr="002A4902">
        <w:t>V</w:t>
      </w:r>
      <w:r w:rsidRPr="002A4902">
        <w:t>erify with url</w:t>
      </w:r>
      <w:r w:rsidRPr="002A4902">
        <w:rPr>
          <w:b/>
          <w:bCs/>
        </w:rPr>
        <w:t xml:space="preserve">: </w:t>
      </w:r>
      <w:hyperlink r:id="rId13" w:history="1">
        <w:r w:rsidRPr="00A07101">
          <w:rPr>
            <w:rStyle w:val="Hyperlink"/>
            <w:b/>
            <w:bCs/>
          </w:rPr>
          <w:t>http://localhost:8080/sample/</w:t>
        </w:r>
      </w:hyperlink>
      <w:r>
        <w:rPr>
          <w:b/>
          <w:bCs/>
        </w:rPr>
        <w:t xml:space="preserve"> </w:t>
      </w:r>
    </w:p>
    <w:p w14:paraId="39E87B4D" w14:textId="6F878FB8" w:rsidR="002A4902" w:rsidRDefault="002A4902" w:rsidP="002A4902">
      <w:pPr>
        <w:pStyle w:val="ListParagraph"/>
        <w:numPr>
          <w:ilvl w:val="1"/>
          <w:numId w:val="19"/>
        </w:numPr>
        <w:rPr>
          <w:b/>
          <w:bCs/>
        </w:rPr>
      </w:pPr>
      <w:proofErr w:type="spellStart"/>
      <w:r w:rsidRPr="002A4902">
        <w:rPr>
          <w:b/>
          <w:bCs/>
        </w:rPr>
        <w:t>sample.war</w:t>
      </w:r>
      <w:proofErr w:type="spellEnd"/>
      <w:r w:rsidRPr="002A4902">
        <w:rPr>
          <w:b/>
          <w:bCs/>
        </w:rPr>
        <w:t xml:space="preserve"> </w:t>
      </w:r>
      <w:r w:rsidRPr="002179D2">
        <w:t>file placed after job execution location</w:t>
      </w:r>
      <w:r w:rsidRPr="002A4902">
        <w:rPr>
          <w:b/>
          <w:bCs/>
        </w:rPr>
        <w:t>: E:\Tomcat\webapps\sample.war</w:t>
      </w:r>
    </w:p>
    <w:p w14:paraId="3EA174AA" w14:textId="282AB518" w:rsidR="005404EF" w:rsidRPr="007F54EF" w:rsidRDefault="005404EF" w:rsidP="005404EF">
      <w:pPr>
        <w:pStyle w:val="ListParagraph"/>
        <w:numPr>
          <w:ilvl w:val="0"/>
          <w:numId w:val="19"/>
        </w:numPr>
        <w:rPr>
          <w:b/>
          <w:bCs/>
        </w:rPr>
      </w:pPr>
      <w:r w:rsidRPr="006D5FC4">
        <w:rPr>
          <w:b/>
          <w:bCs/>
          <w:highlight w:val="yellow"/>
        </w:rPr>
        <w:t xml:space="preserve">Tomcat 8 also works with Tomcat 7.x selection from </w:t>
      </w:r>
      <w:proofErr w:type="spellStart"/>
      <w:r w:rsidRPr="006D5FC4">
        <w:rPr>
          <w:b/>
          <w:bCs/>
          <w:highlight w:val="yellow"/>
        </w:rPr>
        <w:t>jenkins</w:t>
      </w:r>
      <w:proofErr w:type="spellEnd"/>
      <w:r w:rsidRPr="006D5FC4">
        <w:rPr>
          <w:b/>
          <w:bCs/>
          <w:highlight w:val="yellow"/>
        </w:rPr>
        <w:t xml:space="preserve"> job </w:t>
      </w:r>
      <w:proofErr w:type="spellStart"/>
      <w:r w:rsidRPr="006D5FC4">
        <w:rPr>
          <w:b/>
          <w:bCs/>
          <w:highlight w:val="yellow"/>
        </w:rPr>
        <w:t>cconfiguration</w:t>
      </w:r>
      <w:proofErr w:type="spellEnd"/>
      <w:r w:rsidRPr="006D5FC4">
        <w:rPr>
          <w:b/>
          <w:bCs/>
          <w:highlight w:val="yellow"/>
        </w:rPr>
        <w:t xml:space="preserve"> side</w:t>
      </w:r>
      <w:r w:rsidRPr="005404EF">
        <w:rPr>
          <w:b/>
          <w:bCs/>
        </w:rPr>
        <w:t>.</w:t>
      </w:r>
    </w:p>
    <w:p w14:paraId="50382AB2" w14:textId="77777777" w:rsidR="00C2314A" w:rsidRPr="0056447F" w:rsidRDefault="00C2314A" w:rsidP="00D20B4E">
      <w:pPr>
        <w:pStyle w:val="ListParagraph"/>
        <w:rPr>
          <w:b/>
          <w:bCs/>
        </w:rPr>
      </w:pPr>
    </w:p>
    <w:p w14:paraId="0C0311A7" w14:textId="4A909967" w:rsidR="007068E3" w:rsidRDefault="007068E3" w:rsidP="007068E3">
      <w:r w:rsidRPr="00C3561E">
        <w:t>==========</w:t>
      </w:r>
      <w:r>
        <w:t>=====</w:t>
      </w:r>
      <w:r w:rsidR="00DB5A3C" w:rsidRPr="00DB5A3C">
        <w:rPr>
          <w:b/>
          <w:bCs/>
        </w:rPr>
        <w:t xml:space="preserve">T-12 How to send email notification using </w:t>
      </w:r>
      <w:proofErr w:type="spellStart"/>
      <w:r w:rsidR="00DB5A3C" w:rsidRPr="00DB5A3C">
        <w:rPr>
          <w:b/>
          <w:bCs/>
        </w:rPr>
        <w:t>jenkins</w:t>
      </w:r>
      <w:proofErr w:type="spellEnd"/>
      <w:r w:rsidRPr="00C3561E">
        <w:t>=============================</w:t>
      </w:r>
    </w:p>
    <w:p w14:paraId="2859F27D" w14:textId="2E1784BE" w:rsidR="0069521C" w:rsidRDefault="0069521C" w:rsidP="0069521C">
      <w:pPr>
        <w:pStyle w:val="ListParagraph"/>
        <w:numPr>
          <w:ilvl w:val="0"/>
          <w:numId w:val="18"/>
        </w:numPr>
      </w:pPr>
      <w:r>
        <w:t>G</w:t>
      </w:r>
      <w:r w:rsidRPr="0069521C">
        <w:t xml:space="preserve">o to  </w:t>
      </w:r>
      <w:r w:rsidR="00DB09D0">
        <w:t>M</w:t>
      </w:r>
      <w:r w:rsidRPr="0069521C">
        <w:t xml:space="preserve">anage </w:t>
      </w:r>
      <w:r w:rsidR="00DB09D0">
        <w:t>J</w:t>
      </w:r>
      <w:r w:rsidRPr="0069521C">
        <w:t>enkins-&gt; configure system</w:t>
      </w:r>
    </w:p>
    <w:p w14:paraId="574C4729" w14:textId="1829125E" w:rsidR="00D06B1E" w:rsidRDefault="00D06B1E" w:rsidP="00D06B1E">
      <w:pPr>
        <w:pStyle w:val="ListParagraph"/>
        <w:numPr>
          <w:ilvl w:val="0"/>
          <w:numId w:val="20"/>
        </w:numPr>
      </w:pPr>
      <w:r w:rsidRPr="00D06B1E">
        <w:t>Go to the email notification</w:t>
      </w:r>
    </w:p>
    <w:p w14:paraId="7AB26B13" w14:textId="587DB0B5" w:rsidR="00D06B1E" w:rsidRDefault="00D06B1E" w:rsidP="00D06B1E">
      <w:pPr>
        <w:pStyle w:val="ListParagraph"/>
        <w:numPr>
          <w:ilvl w:val="0"/>
          <w:numId w:val="20"/>
        </w:numPr>
      </w:pPr>
      <w:r w:rsidRPr="00D06B1E">
        <w:t>SMTP server: smtp.gmail.com</w:t>
      </w:r>
    </w:p>
    <w:p w14:paraId="68F0FE0C" w14:textId="4A0AEA79" w:rsidR="00D06B1E" w:rsidRDefault="00D06B1E" w:rsidP="00D06B1E">
      <w:pPr>
        <w:pStyle w:val="ListParagraph"/>
        <w:numPr>
          <w:ilvl w:val="0"/>
          <w:numId w:val="20"/>
        </w:numPr>
      </w:pPr>
      <w:r w:rsidRPr="00D06B1E">
        <w:t>Click on Advance button</w:t>
      </w:r>
    </w:p>
    <w:p w14:paraId="1FD20584" w14:textId="02183D41" w:rsidR="00AF109F" w:rsidRDefault="00AF109F" w:rsidP="00D06B1E">
      <w:pPr>
        <w:pStyle w:val="ListParagraph"/>
        <w:numPr>
          <w:ilvl w:val="0"/>
          <w:numId w:val="20"/>
        </w:numPr>
      </w:pPr>
      <w:r w:rsidRPr="00AF109F">
        <w:t>select Use smtp authentication</w:t>
      </w:r>
    </w:p>
    <w:p w14:paraId="76F2A639" w14:textId="2D430C94" w:rsidR="00AF109F" w:rsidRDefault="00AF109F" w:rsidP="00D06B1E">
      <w:pPr>
        <w:pStyle w:val="ListParagraph"/>
        <w:numPr>
          <w:ilvl w:val="0"/>
          <w:numId w:val="20"/>
        </w:numPr>
      </w:pPr>
      <w:r w:rsidRPr="00AF109F">
        <w:t xml:space="preserve">username: </w:t>
      </w:r>
      <w:proofErr w:type="spellStart"/>
      <w:r w:rsidRPr="00AF109F">
        <w:t>saini.ashu</w:t>
      </w:r>
      <w:proofErr w:type="spellEnd"/>
    </w:p>
    <w:p w14:paraId="00465599" w14:textId="651382BF" w:rsidR="00AF109F" w:rsidRDefault="00AF109F" w:rsidP="00D06B1E">
      <w:pPr>
        <w:pStyle w:val="ListParagraph"/>
        <w:numPr>
          <w:ilvl w:val="0"/>
          <w:numId w:val="20"/>
        </w:numPr>
      </w:pPr>
      <w:r w:rsidRPr="00AF109F">
        <w:t>password:*********</w:t>
      </w:r>
    </w:p>
    <w:p w14:paraId="388BC01D" w14:textId="67CEAA84" w:rsidR="003B5D20" w:rsidRDefault="003B5D20" w:rsidP="00D06B1E">
      <w:pPr>
        <w:pStyle w:val="ListParagraph"/>
        <w:numPr>
          <w:ilvl w:val="0"/>
          <w:numId w:val="20"/>
        </w:numPr>
      </w:pPr>
      <w:r w:rsidRPr="003B5D20">
        <w:t xml:space="preserve">Use SSL </w:t>
      </w:r>
      <w:proofErr w:type="spellStart"/>
      <w:r w:rsidRPr="003B5D20">
        <w:t>incase</w:t>
      </w:r>
      <w:proofErr w:type="spellEnd"/>
      <w:r w:rsidRPr="003B5D20">
        <w:t xml:space="preserve"> of </w:t>
      </w:r>
      <w:proofErr w:type="spellStart"/>
      <w:r w:rsidRPr="003B5D20">
        <w:t>gmail</w:t>
      </w:r>
      <w:proofErr w:type="spellEnd"/>
      <w:r w:rsidRPr="003B5D20">
        <w:t xml:space="preserve"> checked the check box</w:t>
      </w:r>
    </w:p>
    <w:p w14:paraId="7E706D9B" w14:textId="4BB113A8" w:rsidR="003B5D20" w:rsidRDefault="003B5D20" w:rsidP="00D06B1E">
      <w:pPr>
        <w:pStyle w:val="ListParagraph"/>
        <w:numPr>
          <w:ilvl w:val="0"/>
          <w:numId w:val="20"/>
        </w:numPr>
      </w:pPr>
      <w:r w:rsidRPr="003B5D20">
        <w:t>smtp port: commonly used: 465/ 587/ 25</w:t>
      </w:r>
    </w:p>
    <w:p w14:paraId="634BF8E2" w14:textId="1064DDA7" w:rsidR="003B5D20" w:rsidRDefault="003B5D20" w:rsidP="00D06B1E">
      <w:pPr>
        <w:pStyle w:val="ListParagraph"/>
        <w:numPr>
          <w:ilvl w:val="0"/>
          <w:numId w:val="20"/>
        </w:numPr>
      </w:pPr>
      <w:r w:rsidRPr="003B5D20">
        <w:t>Test configuration by sending test e-mail checked box</w:t>
      </w:r>
    </w:p>
    <w:p w14:paraId="089802B3" w14:textId="6E94DBFA" w:rsidR="00B96453" w:rsidRDefault="00B96453" w:rsidP="00D06B1E">
      <w:pPr>
        <w:pStyle w:val="ListParagraph"/>
        <w:numPr>
          <w:ilvl w:val="0"/>
          <w:numId w:val="20"/>
        </w:numPr>
        <w:rPr>
          <w:highlight w:val="yellow"/>
        </w:rPr>
      </w:pPr>
      <w:r w:rsidRPr="00F537F4">
        <w:rPr>
          <w:highlight w:val="yellow"/>
        </w:rPr>
        <w:t>EMAIL NOTIFICATION NEED TO BE STUDY</w:t>
      </w:r>
    </w:p>
    <w:p w14:paraId="5FC7F097" w14:textId="77777777" w:rsidR="009E18A7" w:rsidRPr="009E18A7" w:rsidRDefault="009E18A7" w:rsidP="009E18A7">
      <w:pPr>
        <w:rPr>
          <w:highlight w:val="yellow"/>
        </w:rPr>
      </w:pPr>
    </w:p>
    <w:p w14:paraId="5BE13159" w14:textId="48778865" w:rsidR="009E18A7" w:rsidRDefault="009E18A7" w:rsidP="009E18A7">
      <w:r w:rsidRPr="00C3561E">
        <w:t>==========</w:t>
      </w:r>
      <w:r>
        <w:t>=====</w:t>
      </w:r>
      <w:r w:rsidR="00765139" w:rsidRPr="00765139">
        <w:rPr>
          <w:b/>
          <w:bCs/>
        </w:rPr>
        <w:t>T-14 How to setup DELIVERY PIPELINE in Jenkins (Step by Step)</w:t>
      </w:r>
      <w:r w:rsidRPr="00C3561E">
        <w:t>==================</w:t>
      </w:r>
    </w:p>
    <w:p w14:paraId="2DFA5B21" w14:textId="26433449" w:rsidR="0015545E" w:rsidRDefault="00263A5A" w:rsidP="00263A5A">
      <w:pPr>
        <w:pStyle w:val="ListParagraph"/>
        <w:numPr>
          <w:ilvl w:val="0"/>
          <w:numId w:val="21"/>
        </w:numPr>
      </w:pPr>
      <w:r w:rsidRPr="00263A5A">
        <w:t>create few jobs such as sample build job</w:t>
      </w:r>
      <w:r>
        <w:t>s:</w:t>
      </w:r>
    </w:p>
    <w:p w14:paraId="7B398BD0" w14:textId="07B54098" w:rsidR="00263A5A" w:rsidRDefault="00263A5A" w:rsidP="00263A5A">
      <w:pPr>
        <w:pStyle w:val="ListParagraph"/>
        <w:numPr>
          <w:ilvl w:val="1"/>
          <w:numId w:val="21"/>
        </w:numPr>
      </w:pPr>
      <w:r w:rsidRPr="00263A5A">
        <w:t>Sample Build Job</w:t>
      </w:r>
    </w:p>
    <w:p w14:paraId="4F7BC482" w14:textId="10038D5C" w:rsidR="00263A5A" w:rsidRDefault="00263A5A" w:rsidP="00263A5A">
      <w:pPr>
        <w:pStyle w:val="ListParagraph"/>
        <w:numPr>
          <w:ilvl w:val="1"/>
          <w:numId w:val="21"/>
        </w:numPr>
      </w:pPr>
      <w:r w:rsidRPr="00263A5A">
        <w:t>Sample Deploy Job</w:t>
      </w:r>
    </w:p>
    <w:p w14:paraId="7352C0AF" w14:textId="7FE9FD44" w:rsidR="00263A5A" w:rsidRDefault="00263A5A" w:rsidP="00263A5A">
      <w:pPr>
        <w:pStyle w:val="ListParagraph"/>
        <w:numPr>
          <w:ilvl w:val="1"/>
          <w:numId w:val="21"/>
        </w:numPr>
      </w:pPr>
      <w:r w:rsidRPr="00263A5A">
        <w:t>Sample Test Job</w:t>
      </w:r>
    </w:p>
    <w:p w14:paraId="4EA61449" w14:textId="00D33C3D" w:rsidR="001D6878" w:rsidRDefault="001D6878" w:rsidP="001D6878">
      <w:pPr>
        <w:pStyle w:val="ListParagraph"/>
        <w:numPr>
          <w:ilvl w:val="0"/>
          <w:numId w:val="21"/>
        </w:numPr>
      </w:pPr>
      <w:r w:rsidRPr="001D6878">
        <w:t>Now, chained all the sample jobs</w:t>
      </w:r>
    </w:p>
    <w:p w14:paraId="42BAA715" w14:textId="0B180337" w:rsidR="008B2DF6" w:rsidRDefault="002D703F" w:rsidP="008B2DF6">
      <w:pPr>
        <w:pStyle w:val="ListParagraph"/>
        <w:numPr>
          <w:ilvl w:val="1"/>
          <w:numId w:val="21"/>
        </w:numPr>
      </w:pPr>
      <w:r>
        <w:t>G</w:t>
      </w:r>
      <w:r w:rsidR="008B2DF6" w:rsidRPr="008B2DF6">
        <w:t xml:space="preserve">o to sample Deploy Job got configure and under Build Triggers section checked "Build after other projects are built". Also enter the chained </w:t>
      </w:r>
      <w:proofErr w:type="spellStart"/>
      <w:r w:rsidR="008B2DF6" w:rsidRPr="008B2DF6">
        <w:t>job:Sample</w:t>
      </w:r>
      <w:proofErr w:type="spellEnd"/>
      <w:r w:rsidR="008B2DF6" w:rsidRPr="008B2DF6">
        <w:t xml:space="preserve"> Build Job</w:t>
      </w:r>
    </w:p>
    <w:p w14:paraId="3340186B" w14:textId="7FB16AD5" w:rsidR="00D041A5" w:rsidRDefault="00D041A5" w:rsidP="008B2DF6">
      <w:pPr>
        <w:pStyle w:val="ListParagraph"/>
        <w:numPr>
          <w:ilvl w:val="1"/>
          <w:numId w:val="21"/>
        </w:numPr>
      </w:pPr>
      <w:r w:rsidRPr="00D041A5">
        <w:t xml:space="preserve">Go to Sample test Job got configure and under Build Triggers section checked "Build after other projects are built". Also enter the chained </w:t>
      </w:r>
      <w:proofErr w:type="spellStart"/>
      <w:r w:rsidRPr="00D041A5">
        <w:t>job:Sample</w:t>
      </w:r>
      <w:proofErr w:type="spellEnd"/>
      <w:r w:rsidRPr="00D041A5">
        <w:t xml:space="preserve"> Deploy Job</w:t>
      </w:r>
    </w:p>
    <w:p w14:paraId="545C5F45" w14:textId="1CDE5D71" w:rsidR="00FF3C5A" w:rsidRDefault="00FF3C5A" w:rsidP="00FF3C5A">
      <w:pPr>
        <w:pStyle w:val="ListParagraph"/>
        <w:numPr>
          <w:ilvl w:val="0"/>
          <w:numId w:val="21"/>
        </w:numPr>
      </w:pPr>
      <w:r>
        <w:t>E</w:t>
      </w:r>
      <w:r w:rsidRPr="00FF3C5A">
        <w:t>xecute Sample Build Job and you can see the trigger jobs run.</w:t>
      </w:r>
    </w:p>
    <w:p w14:paraId="19B37C8A" w14:textId="4FEA106F" w:rsidR="00EA07A3" w:rsidRDefault="00EA07A3" w:rsidP="00FF3C5A">
      <w:pPr>
        <w:pStyle w:val="ListParagraph"/>
        <w:numPr>
          <w:ilvl w:val="0"/>
          <w:numId w:val="21"/>
        </w:numPr>
      </w:pPr>
      <w:r w:rsidRPr="00EA07A3">
        <w:lastRenderedPageBreak/>
        <w:t>Now, install "</w:t>
      </w:r>
      <w:r w:rsidRPr="008860C9">
        <w:rPr>
          <w:b/>
          <w:bCs/>
        </w:rPr>
        <w:t>Delivery Jenkins Pipeline plugin</w:t>
      </w:r>
      <w:r w:rsidRPr="00EA07A3">
        <w:t>" (google  or direct from the manage plugin section)</w:t>
      </w:r>
    </w:p>
    <w:p w14:paraId="61854D83" w14:textId="02119A36" w:rsidR="003F453C" w:rsidRDefault="003F453C" w:rsidP="00FF3C5A">
      <w:pPr>
        <w:pStyle w:val="ListParagraph"/>
        <w:numPr>
          <w:ilvl w:val="0"/>
          <w:numId w:val="21"/>
        </w:numPr>
      </w:pPr>
      <w:r w:rsidRPr="003F453C">
        <w:t xml:space="preserve">After installation, go to the </w:t>
      </w:r>
      <w:r w:rsidR="0000127A">
        <w:t>D</w:t>
      </w:r>
      <w:r w:rsidRPr="003F453C">
        <w:t xml:space="preserve">ashboard and click on + button. Enter name </w:t>
      </w:r>
      <w:r w:rsidRPr="008F6ABC">
        <w:rPr>
          <w:b/>
          <w:bCs/>
        </w:rPr>
        <w:t xml:space="preserve">Test Delivery pipeline </w:t>
      </w:r>
      <w:r w:rsidRPr="003F453C">
        <w:t xml:space="preserve">and select </w:t>
      </w:r>
      <w:r w:rsidRPr="004309DF">
        <w:rPr>
          <w:b/>
          <w:bCs/>
        </w:rPr>
        <w:t>checked box delivery pipeline view</w:t>
      </w:r>
      <w:r w:rsidRPr="003F453C">
        <w:t xml:space="preserve"> and click Ok.</w:t>
      </w:r>
    </w:p>
    <w:p w14:paraId="7855CBC7" w14:textId="638F979F" w:rsidR="00462333" w:rsidRDefault="005B54F1" w:rsidP="00FF3C5A">
      <w:pPr>
        <w:pStyle w:val="ListParagraph"/>
        <w:numPr>
          <w:ilvl w:val="0"/>
          <w:numId w:val="21"/>
        </w:numPr>
      </w:pPr>
      <w:r>
        <w:t>U</w:t>
      </w:r>
      <w:r w:rsidR="00462333" w:rsidRPr="00462333">
        <w:t>ser navigate to test delivery configure s</w:t>
      </w:r>
      <w:r w:rsidR="00F44693">
        <w:t>ec</w:t>
      </w:r>
      <w:r w:rsidR="00462333" w:rsidRPr="00462333">
        <w:t>tion for the time being only go to the components section and click Add button. Enter name "Build Job" and select "Sample Build Job" from initial job drop down. Click save.  After that you can see the complete view.</w:t>
      </w:r>
    </w:p>
    <w:p w14:paraId="16B8ABE5" w14:textId="6E1E0938" w:rsidR="00FB12C3" w:rsidRDefault="00FB12C3" w:rsidP="00FF3C5A">
      <w:pPr>
        <w:pStyle w:val="ListParagraph"/>
        <w:numPr>
          <w:ilvl w:val="0"/>
          <w:numId w:val="21"/>
        </w:numPr>
      </w:pPr>
      <w:r w:rsidRPr="00FB12C3">
        <w:t>CLICK ON EDIT VIEW BUTTON</w:t>
      </w:r>
    </w:p>
    <w:p w14:paraId="11549C83" w14:textId="7023FBFD" w:rsidR="00FB12C3" w:rsidRDefault="00FB12C3" w:rsidP="00FF3C5A">
      <w:pPr>
        <w:pStyle w:val="ListParagraph"/>
        <w:numPr>
          <w:ilvl w:val="0"/>
          <w:numId w:val="21"/>
        </w:numPr>
      </w:pPr>
      <w:r w:rsidRPr="00FB12C3">
        <w:t xml:space="preserve">Also click on view </w:t>
      </w:r>
      <w:proofErr w:type="spellStart"/>
      <w:r w:rsidRPr="00FB12C3">
        <w:t>fullscreen</w:t>
      </w:r>
      <w:proofErr w:type="spellEnd"/>
      <w:r w:rsidRPr="00FB12C3">
        <w:t xml:space="preserve"> and you can see the radiator/full view</w:t>
      </w:r>
    </w:p>
    <w:p w14:paraId="2F871943" w14:textId="09108043" w:rsidR="00FB12C3" w:rsidRDefault="00FB12C3" w:rsidP="00FF3C5A">
      <w:pPr>
        <w:pStyle w:val="ListParagraph"/>
        <w:numPr>
          <w:ilvl w:val="0"/>
          <w:numId w:val="21"/>
        </w:numPr>
      </w:pPr>
      <w:r w:rsidRPr="00FB12C3">
        <w:t>Under view setting this option "Number of pipeline instances per pipeline" provide the options to display the number of jobs on full screen.</w:t>
      </w:r>
    </w:p>
    <w:p w14:paraId="59152E74" w14:textId="525E66AF" w:rsidR="000B3578" w:rsidRDefault="000B3578" w:rsidP="00FF3C5A">
      <w:pPr>
        <w:pStyle w:val="ListParagraph"/>
        <w:numPr>
          <w:ilvl w:val="0"/>
          <w:numId w:val="21"/>
        </w:numPr>
      </w:pPr>
      <w:r w:rsidRPr="000B3578">
        <w:t>View settings:-  select this "Enable start of new pipeline build" check box offer you to trigger build from test delivery job</w:t>
      </w:r>
    </w:p>
    <w:p w14:paraId="0A9617AD" w14:textId="68F17553" w:rsidR="000B3578" w:rsidRDefault="000B3578" w:rsidP="00FF3C5A">
      <w:pPr>
        <w:pStyle w:val="ListParagraph"/>
        <w:numPr>
          <w:ilvl w:val="0"/>
          <w:numId w:val="21"/>
        </w:numPr>
      </w:pPr>
      <w:r w:rsidRPr="000B3578">
        <w:t>View settings:-  select this "Enable rebuild" check box provide option to run any build without trigger the whole pipeline</w:t>
      </w:r>
    </w:p>
    <w:p w14:paraId="122ED1E3" w14:textId="77777777" w:rsidR="00B62433" w:rsidRDefault="00B62433" w:rsidP="00B62433"/>
    <w:p w14:paraId="60F4EAD2" w14:textId="3B141D68" w:rsidR="00B62433" w:rsidRDefault="00B62433" w:rsidP="00B62433">
      <w:r w:rsidRPr="00C3561E">
        <w:t>==========</w:t>
      </w:r>
      <w:r>
        <w:t>=====</w:t>
      </w:r>
      <w:r w:rsidRPr="00B62433">
        <w:rPr>
          <w:b/>
          <w:bCs/>
        </w:rPr>
        <w:t xml:space="preserve">T-14 </w:t>
      </w:r>
      <w:r w:rsidR="0047659E" w:rsidRPr="0047659E">
        <w:rPr>
          <w:b/>
          <w:bCs/>
        </w:rPr>
        <w:t>How to setup BUILD PIPELINE in Jenkins</w:t>
      </w:r>
      <w:r w:rsidRPr="00C3561E">
        <w:t>==================</w:t>
      </w:r>
    </w:p>
    <w:p w14:paraId="0DB8E837" w14:textId="50729F76" w:rsidR="003435B2" w:rsidRDefault="00BE44BE" w:rsidP="003435B2">
      <w:pPr>
        <w:pStyle w:val="ListParagraph"/>
        <w:numPr>
          <w:ilvl w:val="0"/>
          <w:numId w:val="22"/>
        </w:numPr>
      </w:pPr>
      <w:r>
        <w:t>I</w:t>
      </w:r>
      <w:r w:rsidR="003435B2" w:rsidRPr="003435B2">
        <w:t>nstall Build Pipeline plugin from manage plugins section</w:t>
      </w:r>
    </w:p>
    <w:p w14:paraId="585C610F" w14:textId="4D1C7373" w:rsidR="0005524B" w:rsidRDefault="0005524B" w:rsidP="003435B2">
      <w:pPr>
        <w:pStyle w:val="ListParagraph"/>
        <w:numPr>
          <w:ilvl w:val="0"/>
          <w:numId w:val="22"/>
        </w:numPr>
      </w:pPr>
      <w:r w:rsidRPr="0005524B">
        <w:t>Go to dashboard click on + and create build pipeline view</w:t>
      </w:r>
    </w:p>
    <w:p w14:paraId="5785E7DB" w14:textId="1489F06E" w:rsidR="00140A14" w:rsidRDefault="00140A14" w:rsidP="003435B2">
      <w:pPr>
        <w:pStyle w:val="ListParagraph"/>
        <w:numPr>
          <w:ilvl w:val="0"/>
          <w:numId w:val="22"/>
        </w:numPr>
      </w:pPr>
      <w:r w:rsidRPr="00140A14">
        <w:t>Select in</w:t>
      </w:r>
      <w:r w:rsidR="00646F2E">
        <w:t>i</w:t>
      </w:r>
      <w:r w:rsidRPr="00140A14">
        <w:t>tial job from dropdown "</w:t>
      </w:r>
      <w:proofErr w:type="spellStart"/>
      <w:r w:rsidRPr="005E014E">
        <w:rPr>
          <w:b/>
          <w:bCs/>
        </w:rPr>
        <w:t>Sample_Build_Job</w:t>
      </w:r>
      <w:proofErr w:type="spellEnd"/>
      <w:r w:rsidRPr="00140A14">
        <w:t>" under the Pipeline flow: layout and click and save.</w:t>
      </w:r>
    </w:p>
    <w:p w14:paraId="0AD9625D" w14:textId="644DD776" w:rsidR="001A114B" w:rsidRDefault="001A114B" w:rsidP="003435B2">
      <w:pPr>
        <w:pStyle w:val="ListParagraph"/>
        <w:numPr>
          <w:ilvl w:val="0"/>
          <w:numId w:val="22"/>
        </w:numPr>
      </w:pPr>
      <w:r w:rsidRPr="001A114B">
        <w:t>Click on configure button and  select "</w:t>
      </w:r>
      <w:r w:rsidRPr="00F0699B">
        <w:rPr>
          <w:b/>
          <w:bCs/>
        </w:rPr>
        <w:t>No Of Displayed Builds</w:t>
      </w:r>
      <w:r w:rsidRPr="001A114B">
        <w:t>" option to display the more builds under display options.</w:t>
      </w:r>
    </w:p>
    <w:p w14:paraId="194FBD69" w14:textId="67D40136" w:rsidR="00FB41F0" w:rsidRDefault="00FB41F0" w:rsidP="003435B2">
      <w:pPr>
        <w:pStyle w:val="ListParagraph"/>
        <w:numPr>
          <w:ilvl w:val="0"/>
          <w:numId w:val="22"/>
        </w:numPr>
      </w:pPr>
      <w:r w:rsidRPr="00FB41F0">
        <w:t>If you do not  see the any content after click on console button the click on configure button and select "</w:t>
      </w:r>
      <w:r w:rsidRPr="00FB41F0">
        <w:rPr>
          <w:b/>
          <w:bCs/>
        </w:rPr>
        <w:t>new window</w:t>
      </w:r>
      <w:r w:rsidRPr="00FB41F0">
        <w:t>" in console output link style</w:t>
      </w:r>
      <w:r w:rsidR="00B96DCF">
        <w:t>.</w:t>
      </w:r>
    </w:p>
    <w:p w14:paraId="052E3029" w14:textId="77777777" w:rsidR="005A4124" w:rsidRDefault="005A4124" w:rsidP="005A4124">
      <w:pPr>
        <w:ind w:left="360"/>
      </w:pPr>
    </w:p>
    <w:p w14:paraId="73F7D1BB" w14:textId="2E3D5C8A" w:rsidR="005A4124" w:rsidRDefault="005A4124" w:rsidP="005A4124">
      <w:pPr>
        <w:ind w:left="360"/>
      </w:pPr>
      <w:r w:rsidRPr="00C3561E">
        <w:t>==========</w:t>
      </w:r>
      <w:r>
        <w:t>=====</w:t>
      </w:r>
      <w:r w:rsidR="00AB4D55" w:rsidRPr="00AB4D55">
        <w:rPr>
          <w:b/>
          <w:bCs/>
        </w:rPr>
        <w:t xml:space="preserve">T-16 What is BLUE OCEAN (How to get started) </w:t>
      </w:r>
      <w:r w:rsidRPr="00C3561E">
        <w:t>==================</w:t>
      </w:r>
    </w:p>
    <w:p w14:paraId="0313DC13" w14:textId="7AE004CC" w:rsidR="00784E2C" w:rsidRDefault="004072D0" w:rsidP="00784E2C">
      <w:pPr>
        <w:pStyle w:val="ListParagraph"/>
        <w:numPr>
          <w:ilvl w:val="0"/>
          <w:numId w:val="23"/>
        </w:numPr>
      </w:pPr>
      <w:r>
        <w:t>I</w:t>
      </w:r>
      <w:r w:rsidR="00784E2C" w:rsidRPr="00784E2C">
        <w:t>nstall blue ocean plugin from manage plugins</w:t>
      </w:r>
    </w:p>
    <w:p w14:paraId="3511C860" w14:textId="634407AA" w:rsidR="00784E2C" w:rsidRDefault="00784E2C" w:rsidP="00784E2C">
      <w:pPr>
        <w:pStyle w:val="ListParagraph"/>
        <w:numPr>
          <w:ilvl w:val="0"/>
          <w:numId w:val="23"/>
        </w:numPr>
      </w:pPr>
      <w:r w:rsidRPr="00784E2C">
        <w:t>Switch to blue ocean view</w:t>
      </w:r>
    </w:p>
    <w:p w14:paraId="43E6F30D" w14:textId="41965358" w:rsidR="00D66765" w:rsidRDefault="00D66765" w:rsidP="00784E2C">
      <w:pPr>
        <w:pStyle w:val="ListParagraph"/>
        <w:numPr>
          <w:ilvl w:val="0"/>
          <w:numId w:val="23"/>
        </w:numPr>
      </w:pPr>
      <w:r w:rsidRPr="00D66765">
        <w:t>After installation plugin you can see the link on the top middle button""</w:t>
      </w:r>
    </w:p>
    <w:p w14:paraId="3F083B5F" w14:textId="2CD50CB9" w:rsidR="00D803CB" w:rsidRDefault="00D803CB" w:rsidP="00784E2C">
      <w:pPr>
        <w:pStyle w:val="ListParagraph"/>
        <w:numPr>
          <w:ilvl w:val="0"/>
          <w:numId w:val="23"/>
        </w:numPr>
      </w:pPr>
      <w:r w:rsidRPr="00D803CB">
        <w:t xml:space="preserve">Blue Ocean is available if your </w:t>
      </w:r>
      <w:proofErr w:type="spellStart"/>
      <w:r w:rsidRPr="00D803CB">
        <w:t>jenkins</w:t>
      </w:r>
      <w:proofErr w:type="spellEnd"/>
      <w:r w:rsidRPr="00D803CB">
        <w:t xml:space="preserve"> version is 2.7 or above</w:t>
      </w:r>
    </w:p>
    <w:p w14:paraId="0455F139" w14:textId="239F854E" w:rsidR="00425C36" w:rsidRDefault="00425C36" w:rsidP="00425C36"/>
    <w:p w14:paraId="0C46C8ED" w14:textId="27A112A6" w:rsidR="00425C36" w:rsidRDefault="00425C36" w:rsidP="00425C36">
      <w:pPr>
        <w:ind w:left="360"/>
      </w:pPr>
      <w:r w:rsidRPr="00C3561E">
        <w:t>==========</w:t>
      </w:r>
      <w:r>
        <w:t>==</w:t>
      </w:r>
      <w:r w:rsidRPr="00AB4D55">
        <w:rPr>
          <w:b/>
          <w:bCs/>
        </w:rPr>
        <w:t>T-1</w:t>
      </w:r>
      <w:r>
        <w:rPr>
          <w:b/>
          <w:bCs/>
        </w:rPr>
        <w:t>7</w:t>
      </w:r>
      <w:r w:rsidRPr="00AB4D55">
        <w:rPr>
          <w:b/>
          <w:bCs/>
        </w:rPr>
        <w:t xml:space="preserve"> </w:t>
      </w:r>
      <w:r w:rsidR="00BB2DCA" w:rsidRPr="00BB2DCA">
        <w:rPr>
          <w:b/>
          <w:bCs/>
        </w:rPr>
        <w:t>How to Trigger Job with Email | Poll Mailbox Trigger Plugin</w:t>
      </w:r>
      <w:r w:rsidRPr="00AB4D55">
        <w:rPr>
          <w:b/>
          <w:bCs/>
        </w:rPr>
        <w:t xml:space="preserve"> </w:t>
      </w:r>
      <w:r w:rsidRPr="00C3561E">
        <w:t>================</w:t>
      </w:r>
    </w:p>
    <w:p w14:paraId="69553CF3" w14:textId="76AFD239" w:rsidR="000A52F4" w:rsidRDefault="00F5002B" w:rsidP="00F5002B">
      <w:pPr>
        <w:pStyle w:val="ListParagraph"/>
        <w:numPr>
          <w:ilvl w:val="0"/>
          <w:numId w:val="24"/>
        </w:numPr>
      </w:pPr>
      <w:r w:rsidRPr="00F5002B">
        <w:t>Install "</w:t>
      </w:r>
      <w:r w:rsidRPr="00D14ECB">
        <w:rPr>
          <w:b/>
          <w:bCs/>
        </w:rPr>
        <w:t>Poll Mailbox Trigger Plugin</w:t>
      </w:r>
      <w:r w:rsidRPr="00F5002B">
        <w:t>" for trigger job with email</w:t>
      </w:r>
    </w:p>
    <w:p w14:paraId="5220CE9D" w14:textId="50EA88DD" w:rsidR="008B742B" w:rsidRDefault="008B742B" w:rsidP="00F5002B">
      <w:pPr>
        <w:pStyle w:val="ListParagraph"/>
        <w:numPr>
          <w:ilvl w:val="0"/>
          <w:numId w:val="24"/>
        </w:numPr>
      </w:pPr>
      <w:r w:rsidRPr="008B742B">
        <w:t>Create new item and</w:t>
      </w:r>
    </w:p>
    <w:p w14:paraId="6C196B03" w14:textId="77777777" w:rsidR="00A957C4" w:rsidRDefault="00A957C4" w:rsidP="00A957C4">
      <w:r w:rsidRPr="00A957C4">
        <w:rPr>
          <w:highlight w:val="yellow"/>
        </w:rPr>
        <w:t>NEED TO CREATE GMAIL ACCOUNT FOR THIS SESSION</w:t>
      </w:r>
    </w:p>
    <w:p w14:paraId="5091704F" w14:textId="35D20F50" w:rsidR="00A957C4" w:rsidRDefault="00A957C4" w:rsidP="00A957C4">
      <w:hyperlink r:id="rId14" w:history="1">
        <w:r w:rsidRPr="00A07101">
          <w:rPr>
            <w:rStyle w:val="Hyperlink"/>
          </w:rPr>
          <w:t>https://www.youtube.com/watch?v=DWlAQe57uz8&amp;list=PLhW3qG5bs-L_ZCOA4zNPSoGbnVQ-rp_dG&amp;index=18</w:t>
        </w:r>
      </w:hyperlink>
    </w:p>
    <w:p w14:paraId="3B57083E" w14:textId="4E99496D" w:rsidR="002566A1" w:rsidRDefault="002566A1" w:rsidP="002566A1">
      <w:pPr>
        <w:ind w:left="360"/>
      </w:pPr>
      <w:r w:rsidRPr="00C3561E">
        <w:lastRenderedPageBreak/>
        <w:t>==========</w:t>
      </w:r>
      <w:r>
        <w:t>==</w:t>
      </w:r>
      <w:r w:rsidR="00274B17" w:rsidRPr="00274B17">
        <w:rPr>
          <w:b/>
          <w:bCs/>
        </w:rPr>
        <w:t>T-18 How to create Build Monitor View</w:t>
      </w:r>
      <w:r w:rsidRPr="00AB4D55">
        <w:rPr>
          <w:b/>
          <w:bCs/>
        </w:rPr>
        <w:t xml:space="preserve"> </w:t>
      </w:r>
      <w:r w:rsidRPr="00C3561E">
        <w:t>================</w:t>
      </w:r>
    </w:p>
    <w:p w14:paraId="69A2B243" w14:textId="5DCFB79A" w:rsidR="00CB43AC" w:rsidRDefault="00CB43AC" w:rsidP="00CB43AC">
      <w:pPr>
        <w:pStyle w:val="ListParagraph"/>
        <w:numPr>
          <w:ilvl w:val="0"/>
          <w:numId w:val="25"/>
        </w:numPr>
      </w:pPr>
      <w:r w:rsidRPr="00CB43AC">
        <w:t xml:space="preserve">Install Build Monitor view plugins  </w:t>
      </w:r>
    </w:p>
    <w:p w14:paraId="04C37E84" w14:textId="0585A921" w:rsidR="00CB43AC" w:rsidRDefault="00AD71F9" w:rsidP="00CB43AC">
      <w:pPr>
        <w:pStyle w:val="ListParagraph"/>
        <w:numPr>
          <w:ilvl w:val="0"/>
          <w:numId w:val="25"/>
        </w:numPr>
      </w:pPr>
      <w:r w:rsidRPr="00AD71F9">
        <w:t>Create new item : "Build Monitor1"</w:t>
      </w:r>
    </w:p>
    <w:p w14:paraId="73B60D89" w14:textId="3AB04F21" w:rsidR="004E254C" w:rsidRDefault="004E254C" w:rsidP="00CB43AC">
      <w:pPr>
        <w:pStyle w:val="ListParagraph"/>
        <w:numPr>
          <w:ilvl w:val="0"/>
          <w:numId w:val="25"/>
        </w:numPr>
      </w:pPr>
      <w:r w:rsidRPr="004E254C">
        <w:t>Go to configure select the required jobs check boxes to show the information under Job Filters</w:t>
      </w:r>
    </w:p>
    <w:p w14:paraId="18D88533" w14:textId="1D7DFFC5" w:rsidR="00E01D82" w:rsidRDefault="00E01D82" w:rsidP="00CB43AC">
      <w:pPr>
        <w:pStyle w:val="ListParagraph"/>
        <w:numPr>
          <w:ilvl w:val="0"/>
          <w:numId w:val="25"/>
        </w:numPr>
      </w:pPr>
      <w:r w:rsidRPr="00E01D82">
        <w:t>Select Order by "Status " from the dropdown under Build Monitor - View Settings section</w:t>
      </w:r>
    </w:p>
    <w:p w14:paraId="05C9F2C0" w14:textId="77777777" w:rsidR="000B7D09" w:rsidRDefault="000B7D09" w:rsidP="000B7D09">
      <w:pPr>
        <w:pStyle w:val="ListParagraph"/>
      </w:pPr>
    </w:p>
    <w:p w14:paraId="65C5DA88" w14:textId="47D3A56C" w:rsidR="000B7D09" w:rsidRDefault="000B7D09" w:rsidP="000B7D09">
      <w:r w:rsidRPr="000B7D09">
        <w:t>============How to install Jenkins on Amazon AWS EC2 Linux============</w:t>
      </w:r>
      <w:r>
        <w:t>==============</w:t>
      </w:r>
    </w:p>
    <w:p w14:paraId="3760E9FC" w14:textId="77777777" w:rsidR="00CB43AC" w:rsidRDefault="00CB43AC" w:rsidP="002566A1">
      <w:pPr>
        <w:ind w:left="360"/>
      </w:pPr>
    </w:p>
    <w:p w14:paraId="56A243C2" w14:textId="2A0E3F32" w:rsidR="00A957C4" w:rsidRDefault="00A957C4" w:rsidP="00A957C4"/>
    <w:p w14:paraId="7F9B3335" w14:textId="041C8560" w:rsidR="00A957C4" w:rsidRDefault="006A78E7" w:rsidP="00A957C4">
      <w:r w:rsidRPr="006A78E7">
        <w:t xml:space="preserve">============T- </w:t>
      </w:r>
      <w:r>
        <w:t>20</w:t>
      </w:r>
      <w:r w:rsidRPr="006A78E7">
        <w:t xml:space="preserve"> How to add parameters in the job============</w:t>
      </w:r>
      <w:r w:rsidR="00B95355" w:rsidRPr="006A78E7">
        <w:t>========================</w:t>
      </w:r>
    </w:p>
    <w:p w14:paraId="11292781" w14:textId="6033E5BC" w:rsidR="00A957C4" w:rsidRDefault="008F764F" w:rsidP="008F764F">
      <w:pPr>
        <w:pStyle w:val="ListParagraph"/>
        <w:numPr>
          <w:ilvl w:val="0"/>
          <w:numId w:val="26"/>
        </w:numPr>
      </w:pPr>
      <w:r w:rsidRPr="008F764F">
        <w:t>Start Jenkins</w:t>
      </w:r>
    </w:p>
    <w:p w14:paraId="42013DCE" w14:textId="57CADD84" w:rsidR="00364957" w:rsidRDefault="00364957" w:rsidP="008F764F">
      <w:pPr>
        <w:pStyle w:val="ListParagraph"/>
        <w:numPr>
          <w:ilvl w:val="0"/>
          <w:numId w:val="26"/>
        </w:numPr>
      </w:pPr>
      <w:r w:rsidRPr="00364957">
        <w:t>Create free style job/</w:t>
      </w:r>
      <w:proofErr w:type="spellStart"/>
      <w:r w:rsidRPr="00364957">
        <w:t>Job_creation</w:t>
      </w:r>
      <w:proofErr w:type="spellEnd"/>
      <w:r w:rsidRPr="00364957">
        <w:t>/build</w:t>
      </w:r>
    </w:p>
    <w:p w14:paraId="1CA0FEF3" w14:textId="72D09799" w:rsidR="002268FF" w:rsidRDefault="002268FF" w:rsidP="008F764F">
      <w:pPr>
        <w:pStyle w:val="ListParagraph"/>
        <w:numPr>
          <w:ilvl w:val="0"/>
          <w:numId w:val="26"/>
        </w:numPr>
      </w:pPr>
      <w:r w:rsidRPr="002268FF">
        <w:t>Parameterize the job</w:t>
      </w:r>
    </w:p>
    <w:p w14:paraId="4754ADE3" w14:textId="50FF9F18" w:rsidR="00932393" w:rsidRPr="00564420" w:rsidRDefault="00932393" w:rsidP="00932393">
      <w:pPr>
        <w:pStyle w:val="ListParagraph"/>
        <w:numPr>
          <w:ilvl w:val="1"/>
          <w:numId w:val="26"/>
        </w:numPr>
      </w:pPr>
      <w:r w:rsidRPr="00932393">
        <w:t>Syntax for windows:</w:t>
      </w:r>
      <w:r>
        <w:t xml:space="preserve"> </w:t>
      </w:r>
      <w:r w:rsidRPr="00932393">
        <w:rPr>
          <w:b/>
          <w:bCs/>
          <w:highlight w:val="yellow"/>
        </w:rPr>
        <w:t>%</w:t>
      </w:r>
      <w:proofErr w:type="spellStart"/>
      <w:r w:rsidRPr="00932393">
        <w:rPr>
          <w:b/>
          <w:bCs/>
          <w:highlight w:val="yellow"/>
        </w:rPr>
        <w:t>parametername</w:t>
      </w:r>
      <w:proofErr w:type="spellEnd"/>
      <w:r w:rsidRPr="00932393">
        <w:rPr>
          <w:b/>
          <w:bCs/>
          <w:highlight w:val="yellow"/>
        </w:rPr>
        <w:t>%</w:t>
      </w:r>
    </w:p>
    <w:p w14:paraId="79873973" w14:textId="54DC2469" w:rsidR="00564420" w:rsidRDefault="00564420" w:rsidP="00564420">
      <w:pPr>
        <w:pStyle w:val="ListParagraph"/>
        <w:numPr>
          <w:ilvl w:val="0"/>
          <w:numId w:val="26"/>
        </w:numPr>
      </w:pPr>
      <w:r w:rsidRPr="00564420">
        <w:t>Other operating system:</w:t>
      </w:r>
    </w:p>
    <w:p w14:paraId="1C6DC5EF" w14:textId="7B1A4610" w:rsidR="00564420" w:rsidRDefault="00564420" w:rsidP="00564420">
      <w:pPr>
        <w:pStyle w:val="ListParagraph"/>
        <w:numPr>
          <w:ilvl w:val="1"/>
          <w:numId w:val="26"/>
        </w:numPr>
      </w:pPr>
      <w:r w:rsidRPr="00564420">
        <w:t>*</w:t>
      </w:r>
      <w:proofErr w:type="spellStart"/>
      <w:r w:rsidRPr="00564420">
        <w:t>nux</w:t>
      </w:r>
      <w:proofErr w:type="spellEnd"/>
      <w:r w:rsidRPr="00564420">
        <w:t>/mac:</w:t>
      </w:r>
    </w:p>
    <w:p w14:paraId="39FEDF68" w14:textId="071F21E8" w:rsidR="00564420" w:rsidRDefault="00564420" w:rsidP="00564420">
      <w:pPr>
        <w:pStyle w:val="ListParagraph"/>
        <w:numPr>
          <w:ilvl w:val="2"/>
          <w:numId w:val="26"/>
        </w:numPr>
      </w:pPr>
      <w:r w:rsidRPr="00564420">
        <w:t>$</w:t>
      </w:r>
      <w:proofErr w:type="spellStart"/>
      <w:r w:rsidRPr="00564420">
        <w:t>parametername</w:t>
      </w:r>
      <w:proofErr w:type="spellEnd"/>
    </w:p>
    <w:p w14:paraId="5064634C" w14:textId="4E2DAA1B" w:rsidR="00564420" w:rsidRDefault="00564420" w:rsidP="00564420">
      <w:pPr>
        <w:pStyle w:val="ListParagraph"/>
        <w:numPr>
          <w:ilvl w:val="2"/>
          <w:numId w:val="26"/>
        </w:numPr>
      </w:pPr>
      <w:r w:rsidRPr="00564420">
        <w:t>${</w:t>
      </w:r>
      <w:proofErr w:type="spellStart"/>
      <w:r w:rsidRPr="00564420">
        <w:t>parametername</w:t>
      </w:r>
      <w:proofErr w:type="spellEnd"/>
      <w:r w:rsidRPr="00564420">
        <w:t>}</w:t>
      </w:r>
    </w:p>
    <w:p w14:paraId="48E39F68" w14:textId="45768610" w:rsidR="00564420" w:rsidRDefault="00564420" w:rsidP="00564420">
      <w:pPr>
        <w:pStyle w:val="ListParagraph"/>
        <w:numPr>
          <w:ilvl w:val="2"/>
          <w:numId w:val="26"/>
        </w:numPr>
      </w:pPr>
      <w:r w:rsidRPr="00564420">
        <w:t>"${</w:t>
      </w:r>
      <w:proofErr w:type="spellStart"/>
      <w:r w:rsidRPr="00564420">
        <w:t>parametername</w:t>
      </w:r>
      <w:proofErr w:type="spellEnd"/>
      <w:r w:rsidRPr="00564420">
        <w:t>}"</w:t>
      </w:r>
    </w:p>
    <w:p w14:paraId="6F01E46F" w14:textId="2CD433F8" w:rsidR="00983D9C" w:rsidRDefault="00983D9C" w:rsidP="00983D9C">
      <w:pPr>
        <w:pStyle w:val="ListParagraph"/>
        <w:numPr>
          <w:ilvl w:val="0"/>
          <w:numId w:val="26"/>
        </w:numPr>
      </w:pPr>
      <w:r w:rsidRPr="00983D9C">
        <w:t>Under General Tab Select "</w:t>
      </w:r>
      <w:r w:rsidRPr="00377E32">
        <w:rPr>
          <w:b/>
          <w:bCs/>
        </w:rPr>
        <w:t>This project is parameterized</w:t>
      </w:r>
      <w:r w:rsidRPr="00983D9C">
        <w:t>" Select the type of the parameter you want. In  my case use "</w:t>
      </w:r>
      <w:r w:rsidRPr="007D1C12">
        <w:rPr>
          <w:b/>
          <w:bCs/>
        </w:rPr>
        <w:t>string parameter</w:t>
      </w:r>
      <w:r w:rsidRPr="00983D9C">
        <w:t>"</w:t>
      </w:r>
    </w:p>
    <w:p w14:paraId="63DA8A08" w14:textId="054D45D8" w:rsidR="00EC597C" w:rsidRDefault="00EC597C" w:rsidP="00EC597C">
      <w:pPr>
        <w:pStyle w:val="ListParagraph"/>
        <w:numPr>
          <w:ilvl w:val="1"/>
          <w:numId w:val="26"/>
        </w:numPr>
      </w:pPr>
      <w:r>
        <w:t>For example:</w:t>
      </w:r>
    </w:p>
    <w:p w14:paraId="007D1FA7" w14:textId="44DFFC52" w:rsidR="00EC597C" w:rsidRDefault="00EC597C" w:rsidP="00EC597C">
      <w:pPr>
        <w:pStyle w:val="ListParagraph"/>
        <w:numPr>
          <w:ilvl w:val="2"/>
          <w:numId w:val="26"/>
        </w:numPr>
      </w:pPr>
      <w:r w:rsidRPr="00EC597C">
        <w:t>name= name</w:t>
      </w:r>
    </w:p>
    <w:p w14:paraId="5FDFB04D" w14:textId="123D0D4E" w:rsidR="00EC597C" w:rsidRDefault="007125BD" w:rsidP="00EC597C">
      <w:pPr>
        <w:pStyle w:val="ListParagraph"/>
        <w:numPr>
          <w:ilvl w:val="2"/>
          <w:numId w:val="26"/>
        </w:numPr>
      </w:pPr>
      <w:r w:rsidRPr="007125BD">
        <w:t>default value = Automation</w:t>
      </w:r>
    </w:p>
    <w:p w14:paraId="4B3418C4" w14:textId="520B60B6" w:rsidR="00213846" w:rsidRDefault="00213846" w:rsidP="00EC597C">
      <w:pPr>
        <w:pStyle w:val="ListParagraph"/>
        <w:numPr>
          <w:ilvl w:val="2"/>
          <w:numId w:val="26"/>
        </w:numPr>
      </w:pPr>
      <w:r w:rsidRPr="00213846">
        <w:t>description is optional</w:t>
      </w:r>
    </w:p>
    <w:p w14:paraId="27671985" w14:textId="72EA1ACF" w:rsidR="00996AAB" w:rsidRDefault="00027CCB" w:rsidP="00996AAB">
      <w:pPr>
        <w:pStyle w:val="ListParagraph"/>
        <w:numPr>
          <w:ilvl w:val="0"/>
          <w:numId w:val="26"/>
        </w:numPr>
      </w:pPr>
      <w:r w:rsidRPr="00027CCB">
        <w:t>Go to the Build section and select the "</w:t>
      </w:r>
      <w:r w:rsidRPr="00803F71">
        <w:rPr>
          <w:b/>
          <w:bCs/>
        </w:rPr>
        <w:t>Execute windows batch command</w:t>
      </w:r>
      <w:r w:rsidRPr="00027CCB">
        <w:t>"</w:t>
      </w:r>
      <w:r w:rsidR="00803F71">
        <w:t xml:space="preserve"> .</w:t>
      </w:r>
    </w:p>
    <w:p w14:paraId="1A136AF7" w14:textId="6E0818D9" w:rsidR="00221958" w:rsidRDefault="00221958" w:rsidP="00996AAB">
      <w:pPr>
        <w:pStyle w:val="ListParagraph"/>
        <w:numPr>
          <w:ilvl w:val="0"/>
          <w:numId w:val="26"/>
        </w:numPr>
      </w:pPr>
      <w:r w:rsidRPr="00221958">
        <w:t>Click save</w:t>
      </w:r>
      <w:r w:rsidR="003100CC">
        <w:t>.</w:t>
      </w:r>
    </w:p>
    <w:p w14:paraId="47AE2A01" w14:textId="771823D4" w:rsidR="003100CC" w:rsidRDefault="003100CC" w:rsidP="00996AAB">
      <w:pPr>
        <w:pStyle w:val="ListParagraph"/>
        <w:numPr>
          <w:ilvl w:val="0"/>
          <w:numId w:val="26"/>
        </w:numPr>
      </w:pPr>
      <w:r w:rsidRPr="003100CC">
        <w:t>Now you can observe the instead of "Build" we have "</w:t>
      </w:r>
      <w:r w:rsidRPr="003100CC">
        <w:rPr>
          <w:b/>
          <w:bCs/>
        </w:rPr>
        <w:t>Build with Parameter</w:t>
      </w:r>
      <w:r w:rsidRPr="003100CC">
        <w:t>"</w:t>
      </w:r>
    </w:p>
    <w:p w14:paraId="74236B5B" w14:textId="313C49F9" w:rsidR="003100CC" w:rsidRDefault="003100CC" w:rsidP="00996AAB">
      <w:pPr>
        <w:pStyle w:val="ListParagraph"/>
        <w:numPr>
          <w:ilvl w:val="0"/>
          <w:numId w:val="26"/>
        </w:numPr>
      </w:pPr>
      <w:r>
        <w:t>W</w:t>
      </w:r>
      <w:r w:rsidRPr="003100CC">
        <w:t>hen you click on Build with Parameter but</w:t>
      </w:r>
      <w:r w:rsidR="00F70831">
        <w:t>t</w:t>
      </w:r>
      <w:r w:rsidRPr="003100CC">
        <w:t>on you can see the default value is "Automation" or you can modify it.</w:t>
      </w:r>
    </w:p>
    <w:p w14:paraId="70EEB00B" w14:textId="77777777" w:rsidR="00362C30" w:rsidRDefault="00362C30" w:rsidP="00362C30"/>
    <w:p w14:paraId="573D645A" w14:textId="702B71BF" w:rsidR="00362C30" w:rsidRDefault="00362C30" w:rsidP="00362C30">
      <w:pPr>
        <w:pStyle w:val="ListParagraph"/>
        <w:numPr>
          <w:ilvl w:val="0"/>
          <w:numId w:val="18"/>
        </w:numPr>
      </w:pPr>
      <w:r w:rsidRPr="00362C30">
        <w:t>Now check with other parameters options</w:t>
      </w:r>
      <w:r w:rsidR="001E4CDE">
        <w:t>:</w:t>
      </w:r>
    </w:p>
    <w:p w14:paraId="4DB7931D" w14:textId="4EC7D063" w:rsidR="001E4CDE" w:rsidRDefault="001E4CDE" w:rsidP="001E4CDE">
      <w:pPr>
        <w:pStyle w:val="ListParagraph"/>
        <w:numPr>
          <w:ilvl w:val="1"/>
          <w:numId w:val="18"/>
        </w:numPr>
      </w:pPr>
      <w:r w:rsidRPr="001E4CDE">
        <w:t>Choice Parameter:</w:t>
      </w:r>
      <w:r w:rsidR="00472D06">
        <w:t xml:space="preserve"> </w:t>
      </w:r>
      <w:r w:rsidR="00472D06" w:rsidRPr="00472D06">
        <w:t>Under General Tab Select "This project is parameterized" Select the type of the parameter you want. In my case use "</w:t>
      </w:r>
      <w:r w:rsidR="00472D06" w:rsidRPr="002624F3">
        <w:rPr>
          <w:b/>
          <w:bCs/>
        </w:rPr>
        <w:t>Choice parameter</w:t>
      </w:r>
      <w:r w:rsidR="00472D06" w:rsidRPr="00472D06">
        <w:t>"</w:t>
      </w:r>
    </w:p>
    <w:p w14:paraId="0E4DC4E3" w14:textId="77777777" w:rsidR="007C6E05" w:rsidRDefault="00F05471" w:rsidP="00F05471">
      <w:pPr>
        <w:pStyle w:val="ListParagraph"/>
        <w:numPr>
          <w:ilvl w:val="2"/>
          <w:numId w:val="18"/>
        </w:numPr>
      </w:pPr>
      <w:r w:rsidRPr="00EC597C">
        <w:t xml:space="preserve">name= </w:t>
      </w:r>
      <w:r w:rsidR="007C6E05" w:rsidRPr="007C6E05">
        <w:t>browser</w:t>
      </w:r>
    </w:p>
    <w:p w14:paraId="2A7835EE" w14:textId="14B3CF0C" w:rsidR="004F3B86" w:rsidRDefault="004F3B86" w:rsidP="00F05471">
      <w:pPr>
        <w:pStyle w:val="ListParagraph"/>
        <w:numPr>
          <w:ilvl w:val="2"/>
          <w:numId w:val="18"/>
        </w:numPr>
      </w:pPr>
      <w:r w:rsidRPr="004F3B86">
        <w:t xml:space="preserve">Choices </w:t>
      </w:r>
      <w:r w:rsidR="00F05471" w:rsidRPr="007125BD">
        <w:t xml:space="preserve"> = </w:t>
      </w:r>
      <w:r w:rsidRPr="004F3B86">
        <w:t xml:space="preserve">chrome, edge, firefox, </w:t>
      </w:r>
      <w:proofErr w:type="spellStart"/>
      <w:r w:rsidRPr="004F3B86">
        <w:t>ie</w:t>
      </w:r>
      <w:proofErr w:type="spellEnd"/>
    </w:p>
    <w:p w14:paraId="46B93CB9" w14:textId="5342A6B9" w:rsidR="00F05471" w:rsidRDefault="00F05471" w:rsidP="00F05471">
      <w:pPr>
        <w:pStyle w:val="ListParagraph"/>
        <w:numPr>
          <w:ilvl w:val="2"/>
          <w:numId w:val="18"/>
        </w:numPr>
      </w:pPr>
      <w:r w:rsidRPr="00213846">
        <w:t>description is optional</w:t>
      </w:r>
    </w:p>
    <w:p w14:paraId="3F02FB6C" w14:textId="23DBF64F" w:rsidR="00106884" w:rsidRDefault="00106884" w:rsidP="00F05471">
      <w:pPr>
        <w:pStyle w:val="ListParagraph"/>
        <w:numPr>
          <w:ilvl w:val="2"/>
          <w:numId w:val="18"/>
        </w:numPr>
      </w:pPr>
      <w:r w:rsidRPr="00106884">
        <w:t>Click Save.</w:t>
      </w:r>
    </w:p>
    <w:p w14:paraId="488503F9" w14:textId="77777777" w:rsidR="006A4203" w:rsidRDefault="006A4203" w:rsidP="00F05471">
      <w:pPr>
        <w:pStyle w:val="ListParagraph"/>
        <w:numPr>
          <w:ilvl w:val="2"/>
          <w:numId w:val="18"/>
        </w:numPr>
      </w:pPr>
    </w:p>
    <w:p w14:paraId="0D70DF5B" w14:textId="42B0E8F4" w:rsidR="00447979" w:rsidRDefault="000416CD" w:rsidP="000F2FF7">
      <w:pPr>
        <w:pStyle w:val="ListParagraph"/>
        <w:numPr>
          <w:ilvl w:val="1"/>
          <w:numId w:val="18"/>
        </w:numPr>
      </w:pPr>
      <w:r>
        <w:lastRenderedPageBreak/>
        <w:t>W</w:t>
      </w:r>
      <w:r w:rsidRPr="000416CD">
        <w:t>hen you click on Build with Parameter but</w:t>
      </w:r>
      <w:r>
        <w:t>t</w:t>
      </w:r>
      <w:r w:rsidRPr="000416CD">
        <w:t>on you can see the parameter name browser and select the options from the dropdown such as chrome, firefox...</w:t>
      </w:r>
    </w:p>
    <w:p w14:paraId="17E5BDF2" w14:textId="77777777" w:rsidR="00D73D77" w:rsidRDefault="00D73D77" w:rsidP="00D73D77">
      <w:pPr>
        <w:pStyle w:val="ListParagraph"/>
        <w:ind w:left="1440"/>
      </w:pPr>
    </w:p>
    <w:p w14:paraId="11F73F0A" w14:textId="2D32B5B0" w:rsidR="000416CD" w:rsidRDefault="000F2FF7" w:rsidP="00D73D77">
      <w:pPr>
        <w:ind w:left="720" w:firstLine="720"/>
      </w:pPr>
      <w:r w:rsidRPr="000F2FF7">
        <w:t>RUN AND VALIDATE THE JOB</w:t>
      </w:r>
    </w:p>
    <w:p w14:paraId="6292401B" w14:textId="77777777" w:rsidR="00F05471" w:rsidRDefault="00F05471" w:rsidP="00F05471">
      <w:pPr>
        <w:pStyle w:val="ListParagraph"/>
        <w:ind w:left="2160"/>
      </w:pPr>
    </w:p>
    <w:p w14:paraId="7EBA1FE0" w14:textId="6F94559A" w:rsidR="001618AB" w:rsidRDefault="001618AB" w:rsidP="001618AB">
      <w:r w:rsidRPr="006A78E7">
        <w:t xml:space="preserve">============T- </w:t>
      </w:r>
      <w:r>
        <w:t>20</w:t>
      </w:r>
      <w:r w:rsidRPr="006A78E7">
        <w:t xml:space="preserve"> </w:t>
      </w:r>
      <w:r w:rsidR="00DD3F8A" w:rsidRPr="00DD3F8A">
        <w:t xml:space="preserve">How to RUN </w:t>
      </w:r>
      <w:proofErr w:type="spellStart"/>
      <w:r w:rsidR="00DD3F8A" w:rsidRPr="00DD3F8A">
        <w:t>jenkins</w:t>
      </w:r>
      <w:proofErr w:type="spellEnd"/>
      <w:r w:rsidR="00DD3F8A" w:rsidRPr="00DD3F8A">
        <w:t xml:space="preserve"> job from command line</w:t>
      </w:r>
      <w:r w:rsidRPr="006A78E7">
        <w:t>================================</w:t>
      </w:r>
    </w:p>
    <w:p w14:paraId="28A4E9D6" w14:textId="7248CEBD" w:rsidR="001369E3" w:rsidRDefault="001369E3" w:rsidP="001369E3">
      <w:pPr>
        <w:pStyle w:val="ListParagraph"/>
        <w:numPr>
          <w:ilvl w:val="0"/>
          <w:numId w:val="27"/>
        </w:numPr>
      </w:pPr>
      <w:r w:rsidRPr="001369E3">
        <w:t>First you need to download jenkins-cli.jar</w:t>
      </w:r>
    </w:p>
    <w:p w14:paraId="6E30250A" w14:textId="1CE412B0" w:rsidR="001369E3" w:rsidRDefault="0016680C" w:rsidP="001369E3">
      <w:pPr>
        <w:pStyle w:val="ListParagraph"/>
        <w:numPr>
          <w:ilvl w:val="0"/>
          <w:numId w:val="27"/>
        </w:numPr>
      </w:pPr>
      <w:r w:rsidRPr="0016680C">
        <w:t xml:space="preserve">Pasted in your same location where you places </w:t>
      </w:r>
      <w:proofErr w:type="spellStart"/>
      <w:r w:rsidRPr="0016680C">
        <w:t>Jenkins.war</w:t>
      </w:r>
      <w:proofErr w:type="spellEnd"/>
      <w:r w:rsidRPr="0016680C">
        <w:t xml:space="preserve"> file</w:t>
      </w:r>
    </w:p>
    <w:p w14:paraId="74ADBCCE" w14:textId="029C0CB0" w:rsidR="00EE1364" w:rsidRDefault="00EE1364" w:rsidP="001369E3">
      <w:pPr>
        <w:pStyle w:val="ListParagraph"/>
        <w:numPr>
          <w:ilvl w:val="0"/>
          <w:numId w:val="27"/>
        </w:numPr>
      </w:pPr>
      <w:r>
        <w:t>B</w:t>
      </w:r>
      <w:r w:rsidRPr="00EE1364">
        <w:t xml:space="preserve">efore do anything just change the </w:t>
      </w:r>
      <w:proofErr w:type="spellStart"/>
      <w:r w:rsidRPr="00EE1364">
        <w:t>jenkins</w:t>
      </w:r>
      <w:proofErr w:type="spellEnd"/>
      <w:r w:rsidRPr="00EE1364">
        <w:t xml:space="preserve"> settings:</w:t>
      </w:r>
    </w:p>
    <w:p w14:paraId="379F7615" w14:textId="6A77E14A" w:rsidR="00062538" w:rsidRDefault="00062538" w:rsidP="00062538">
      <w:pPr>
        <w:pStyle w:val="ListParagraph"/>
        <w:numPr>
          <w:ilvl w:val="1"/>
          <w:numId w:val="27"/>
        </w:numPr>
      </w:pPr>
      <w:r w:rsidRPr="00062538">
        <w:t xml:space="preserve">Go to the manage </w:t>
      </w:r>
      <w:proofErr w:type="spellStart"/>
      <w:r w:rsidRPr="00062538">
        <w:t>jenkins</w:t>
      </w:r>
      <w:proofErr w:type="spellEnd"/>
      <w:r w:rsidRPr="00062538">
        <w:t xml:space="preserve"> -&gt;  Click "Configure Global Security" select "Anyone can do anything" in Authorization section and save</w:t>
      </w:r>
      <w:r w:rsidR="00613E1B">
        <w:t>.</w:t>
      </w:r>
    </w:p>
    <w:p w14:paraId="140ACDB8" w14:textId="1E0DBDC0" w:rsidR="00613E1B" w:rsidRDefault="00613E1B" w:rsidP="00613E1B">
      <w:pPr>
        <w:pStyle w:val="ListParagraph"/>
        <w:numPr>
          <w:ilvl w:val="0"/>
          <w:numId w:val="27"/>
        </w:numPr>
      </w:pPr>
      <w:r w:rsidRPr="00613E1B">
        <w:t>Open new command prompt go to the location where you "jenkins-cli.jar" place and run this command "</w:t>
      </w:r>
      <w:r w:rsidRPr="00C3579E">
        <w:rPr>
          <w:b/>
          <w:bCs/>
        </w:rPr>
        <w:t>java -jar jenkins-cli.jar -s http://localhost:9090/ -</w:t>
      </w:r>
      <w:proofErr w:type="spellStart"/>
      <w:r w:rsidRPr="00C3579E">
        <w:rPr>
          <w:b/>
          <w:bCs/>
        </w:rPr>
        <w:t>webSocket</w:t>
      </w:r>
      <w:proofErr w:type="spellEnd"/>
      <w:r w:rsidRPr="00C3579E">
        <w:rPr>
          <w:b/>
          <w:bCs/>
        </w:rPr>
        <w:t xml:space="preserve"> build </w:t>
      </w:r>
      <w:proofErr w:type="spellStart"/>
      <w:r w:rsidRPr="00C3579E">
        <w:rPr>
          <w:b/>
          <w:bCs/>
        </w:rPr>
        <w:t>Job_creation</w:t>
      </w:r>
      <w:proofErr w:type="spellEnd"/>
      <w:r w:rsidRPr="00613E1B">
        <w:t xml:space="preserve">" . </w:t>
      </w:r>
      <w:proofErr w:type="spellStart"/>
      <w:r w:rsidRPr="00613E1B">
        <w:t>Job_creation</w:t>
      </w:r>
      <w:proofErr w:type="spellEnd"/>
      <w:r w:rsidRPr="00613E1B">
        <w:t xml:space="preserve"> is your job name which you want to execute</w:t>
      </w:r>
      <w:r w:rsidR="00C3579E">
        <w:t>.</w:t>
      </w:r>
    </w:p>
    <w:p w14:paraId="10352228" w14:textId="6CAE187C" w:rsidR="00C3579E" w:rsidRDefault="00C3579E" w:rsidP="00613E1B">
      <w:pPr>
        <w:pStyle w:val="ListParagraph"/>
        <w:numPr>
          <w:ilvl w:val="0"/>
          <w:numId w:val="27"/>
        </w:numPr>
      </w:pPr>
      <w:r w:rsidRPr="00C3579E">
        <w:t>you can check on the Jenkins site and see the latest build started</w:t>
      </w:r>
      <w:r>
        <w:t>.</w:t>
      </w:r>
    </w:p>
    <w:p w14:paraId="6DEE2E00" w14:textId="22BE9D5C" w:rsidR="006C65D5" w:rsidRDefault="006C65D5" w:rsidP="00613E1B">
      <w:pPr>
        <w:pStyle w:val="ListParagraph"/>
        <w:numPr>
          <w:ilvl w:val="0"/>
          <w:numId w:val="27"/>
        </w:numPr>
      </w:pPr>
      <w:r w:rsidRPr="006C65D5">
        <w:t>User can see the job information in command prompt "include -f " in your run command : "</w:t>
      </w:r>
      <w:r w:rsidRPr="00BC4259">
        <w:rPr>
          <w:b/>
          <w:bCs/>
        </w:rPr>
        <w:t>java -jar jenkins-cli.jar -s http://localhost:9090/ -</w:t>
      </w:r>
      <w:proofErr w:type="spellStart"/>
      <w:r w:rsidRPr="00BC4259">
        <w:rPr>
          <w:b/>
          <w:bCs/>
        </w:rPr>
        <w:t>webSocket</w:t>
      </w:r>
      <w:proofErr w:type="spellEnd"/>
      <w:r w:rsidRPr="00BC4259">
        <w:rPr>
          <w:b/>
          <w:bCs/>
        </w:rPr>
        <w:t xml:space="preserve"> build </w:t>
      </w:r>
      <w:proofErr w:type="spellStart"/>
      <w:r w:rsidRPr="00BC4259">
        <w:rPr>
          <w:b/>
          <w:bCs/>
        </w:rPr>
        <w:t>Job_creation</w:t>
      </w:r>
      <w:proofErr w:type="spellEnd"/>
      <w:r w:rsidRPr="00BC4259">
        <w:rPr>
          <w:b/>
          <w:bCs/>
        </w:rPr>
        <w:t xml:space="preserve"> -f</w:t>
      </w:r>
      <w:r w:rsidRPr="006C65D5">
        <w:t>"</w:t>
      </w:r>
    </w:p>
    <w:p w14:paraId="05A79A6F" w14:textId="4156B8C5" w:rsidR="002411AC" w:rsidRPr="002411AC" w:rsidRDefault="002411AC" w:rsidP="002411AC">
      <w:pPr>
        <w:rPr>
          <w:b/>
          <w:bCs/>
        </w:rPr>
      </w:pPr>
      <w:r w:rsidRPr="002411AC">
        <w:rPr>
          <w:b/>
          <w:bCs/>
        </w:rPr>
        <w:t>Note: User can check the other options in help section of build command</w:t>
      </w:r>
    </w:p>
    <w:p w14:paraId="2C2D390A" w14:textId="7873F46B" w:rsidR="00DF241E" w:rsidRDefault="00CF095F" w:rsidP="00CF095F">
      <w:pPr>
        <w:pStyle w:val="ListParagraph"/>
        <w:numPr>
          <w:ilvl w:val="0"/>
          <w:numId w:val="27"/>
        </w:numPr>
      </w:pPr>
      <w:r w:rsidRPr="00CF095F">
        <w:t xml:space="preserve">Only logged in user can access: Go to the manage </w:t>
      </w:r>
      <w:proofErr w:type="spellStart"/>
      <w:r w:rsidRPr="00CF095F">
        <w:t>jenkins</w:t>
      </w:r>
      <w:proofErr w:type="spellEnd"/>
      <w:r w:rsidRPr="00CF095F">
        <w:t xml:space="preserve"> -&gt;  Click "</w:t>
      </w:r>
      <w:r w:rsidRPr="00F341FE">
        <w:rPr>
          <w:b/>
          <w:bCs/>
        </w:rPr>
        <w:t>Configure Global Security</w:t>
      </w:r>
      <w:r w:rsidRPr="00CF095F">
        <w:t>" select "</w:t>
      </w:r>
      <w:r w:rsidRPr="00351208">
        <w:rPr>
          <w:b/>
          <w:bCs/>
        </w:rPr>
        <w:t>Logged-in users can do anything -&gt; Allow anonymous read access</w:t>
      </w:r>
      <w:r w:rsidRPr="00CF095F">
        <w:t>"</w:t>
      </w:r>
    </w:p>
    <w:p w14:paraId="1374A1FD" w14:textId="10667FFB" w:rsidR="00BD362F" w:rsidRPr="00351208" w:rsidRDefault="00FF1D44" w:rsidP="00CF095F">
      <w:pPr>
        <w:pStyle w:val="ListParagraph"/>
        <w:numPr>
          <w:ilvl w:val="0"/>
          <w:numId w:val="27"/>
        </w:numPr>
        <w:rPr>
          <w:b/>
          <w:bCs/>
        </w:rPr>
      </w:pPr>
      <w:r>
        <w:t>G</w:t>
      </w:r>
      <w:r w:rsidR="00BD362F" w:rsidRPr="00BD362F">
        <w:t>o to the command line: "</w:t>
      </w:r>
      <w:r w:rsidR="00BD362F" w:rsidRPr="00351208">
        <w:rPr>
          <w:b/>
          <w:bCs/>
        </w:rPr>
        <w:t>java -jar jenkins-cli.jar -s http://localhost:9090/ -</w:t>
      </w:r>
      <w:proofErr w:type="spellStart"/>
      <w:r w:rsidR="00BD362F" w:rsidRPr="00351208">
        <w:rPr>
          <w:b/>
          <w:bCs/>
        </w:rPr>
        <w:t>webSocket</w:t>
      </w:r>
      <w:proofErr w:type="spellEnd"/>
      <w:r w:rsidR="00BD362F" w:rsidRPr="00351208">
        <w:rPr>
          <w:b/>
          <w:bCs/>
        </w:rPr>
        <w:t xml:space="preserve"> build </w:t>
      </w:r>
      <w:proofErr w:type="spellStart"/>
      <w:r w:rsidR="00BD362F" w:rsidRPr="00351208">
        <w:rPr>
          <w:b/>
          <w:bCs/>
        </w:rPr>
        <w:t>Job_creation</w:t>
      </w:r>
      <w:proofErr w:type="spellEnd"/>
      <w:r w:rsidR="00BD362F" w:rsidRPr="00351208">
        <w:rPr>
          <w:b/>
          <w:bCs/>
        </w:rPr>
        <w:t xml:space="preserve"> -f" --username=admin --password=admin</w:t>
      </w:r>
    </w:p>
    <w:p w14:paraId="0E47D1B1" w14:textId="77777777" w:rsidR="006B55DD" w:rsidRPr="006B55DD" w:rsidRDefault="006B55DD" w:rsidP="006B55DD">
      <w:pPr>
        <w:rPr>
          <w:b/>
          <w:bCs/>
          <w:highlight w:val="yellow"/>
        </w:rPr>
      </w:pPr>
    </w:p>
    <w:p w14:paraId="03AF40C3" w14:textId="5992C72B" w:rsidR="008E1054" w:rsidRDefault="008E1054" w:rsidP="008E1054">
      <w:r w:rsidRPr="006A78E7">
        <w:t xml:space="preserve">============T- </w:t>
      </w:r>
      <w:r w:rsidR="005E5DCD">
        <w:t>21</w:t>
      </w:r>
      <w:r w:rsidR="00742996" w:rsidRPr="00742996">
        <w:t xml:space="preserve">How to RUN parameter </w:t>
      </w:r>
      <w:proofErr w:type="spellStart"/>
      <w:r w:rsidR="00742996" w:rsidRPr="00742996">
        <w:t>jenkins</w:t>
      </w:r>
      <w:proofErr w:type="spellEnd"/>
      <w:r w:rsidR="00742996" w:rsidRPr="00742996">
        <w:t xml:space="preserve"> job from command line</w:t>
      </w:r>
      <w:r w:rsidRPr="006A78E7">
        <w:t>=======================</w:t>
      </w:r>
    </w:p>
    <w:p w14:paraId="6EEF9063" w14:textId="07691972" w:rsidR="000A1F77" w:rsidRDefault="000A1F77" w:rsidP="008E1054">
      <w:pPr>
        <w:rPr>
          <w:b/>
          <w:bCs/>
        </w:rPr>
      </w:pPr>
      <w:r w:rsidRPr="000A1F77">
        <w:rPr>
          <w:b/>
          <w:bCs/>
        </w:rPr>
        <w:t>REFER T-20 CHAPTER TO Run THE TEST USING COMMAND LINE</w:t>
      </w:r>
    </w:p>
    <w:p w14:paraId="6601D9C4" w14:textId="2DC0742D" w:rsidR="00681663" w:rsidRDefault="00681663" w:rsidP="00681663">
      <w:pPr>
        <w:pStyle w:val="ListParagraph"/>
        <w:numPr>
          <w:ilvl w:val="0"/>
          <w:numId w:val="28"/>
        </w:numPr>
      </w:pPr>
      <w:r w:rsidRPr="00681663">
        <w:t>Open new command prompt go to the location where you "jenkins-cli.jar" place and run this command: "java -jar jenkins-cli.jar -s http://localhost:9090/ -</w:t>
      </w:r>
      <w:proofErr w:type="spellStart"/>
      <w:r w:rsidRPr="00681663">
        <w:t>webSocket</w:t>
      </w:r>
      <w:proofErr w:type="spellEnd"/>
      <w:r w:rsidRPr="00681663">
        <w:t xml:space="preserve"> build </w:t>
      </w:r>
      <w:proofErr w:type="spellStart"/>
      <w:r w:rsidRPr="00681663">
        <w:t>Job_creation</w:t>
      </w:r>
      <w:proofErr w:type="spellEnd"/>
      <w:r w:rsidRPr="00681663">
        <w:t xml:space="preserve"> -s -v -p MESSAGE=HELLO</w:t>
      </w:r>
    </w:p>
    <w:p w14:paraId="4B35AFD3" w14:textId="1FC93DE0" w:rsidR="00A84887" w:rsidRDefault="00A84887" w:rsidP="00A84887"/>
    <w:p w14:paraId="68246BFE" w14:textId="47F22574" w:rsidR="00A84887" w:rsidRDefault="00A84887" w:rsidP="00A84887">
      <w:r w:rsidRPr="006A78E7">
        <w:t xml:space="preserve">============T- </w:t>
      </w:r>
      <w:r>
        <w:t>2</w:t>
      </w:r>
      <w:r>
        <w:t xml:space="preserve">2 </w:t>
      </w:r>
      <w:r w:rsidRPr="00A84887">
        <w:t>How to create parameters with check box, radio button, dropdown</w:t>
      </w:r>
      <w:r w:rsidRPr="006A78E7">
        <w:t>==============</w:t>
      </w:r>
    </w:p>
    <w:p w14:paraId="2F93BD8A" w14:textId="056429A7" w:rsidR="00E519C5" w:rsidRDefault="00E519C5" w:rsidP="00E519C5">
      <w:pPr>
        <w:pStyle w:val="ListParagraph"/>
        <w:numPr>
          <w:ilvl w:val="0"/>
          <w:numId w:val="29"/>
        </w:numPr>
      </w:pPr>
      <w:r w:rsidRPr="00E519C5">
        <w:t>Install "Extended Choice Parameter" from manage plugin section Jenkins</w:t>
      </w:r>
    </w:p>
    <w:p w14:paraId="6E9E9001" w14:textId="6BA3BF88" w:rsidR="00AE7DFC" w:rsidRDefault="00AE7DFC" w:rsidP="00AE7DFC">
      <w:pPr>
        <w:ind w:left="720"/>
      </w:pPr>
      <w:r>
        <w:t>OR</w:t>
      </w:r>
    </w:p>
    <w:p w14:paraId="03F7A9B7" w14:textId="51DC8C00" w:rsidR="00AE7DFC" w:rsidRDefault="00AE7DFC" w:rsidP="00AE7DFC">
      <w:pPr>
        <w:ind w:left="720"/>
      </w:pPr>
      <w:hyperlink r:id="rId15" w:history="1">
        <w:r w:rsidRPr="00A07101">
          <w:rPr>
            <w:rStyle w:val="Hyperlink"/>
          </w:rPr>
          <w:t>https://plugins.jenkins.io/extended-choice-parameter/</w:t>
        </w:r>
      </w:hyperlink>
    </w:p>
    <w:p w14:paraId="54AED5F2" w14:textId="3B3F5979" w:rsidR="00AE7DFC" w:rsidRDefault="00AE7DFC" w:rsidP="00AE7DFC">
      <w:pPr>
        <w:pStyle w:val="ListParagraph"/>
        <w:numPr>
          <w:ilvl w:val="0"/>
          <w:numId w:val="29"/>
        </w:numPr>
      </w:pPr>
      <w:r w:rsidRPr="00AE7DFC">
        <w:t>Create a new job "</w:t>
      </w:r>
      <w:proofErr w:type="spellStart"/>
      <w:r w:rsidRPr="00AE7DFC">
        <w:t>Extended_Parameterized_job</w:t>
      </w:r>
      <w:proofErr w:type="spellEnd"/>
      <w:r w:rsidRPr="00AE7DFC">
        <w:t>" free style.</w:t>
      </w:r>
    </w:p>
    <w:p w14:paraId="08584E1A" w14:textId="34EF4617" w:rsidR="00847FAF" w:rsidRDefault="00847FAF" w:rsidP="00AE7DFC">
      <w:pPr>
        <w:pStyle w:val="ListParagraph"/>
        <w:numPr>
          <w:ilvl w:val="0"/>
          <w:numId w:val="29"/>
        </w:numPr>
      </w:pPr>
      <w:r w:rsidRPr="00847FAF">
        <w:lastRenderedPageBreak/>
        <w:t>Under General Tab Select "</w:t>
      </w:r>
      <w:r w:rsidRPr="00284DE8">
        <w:rPr>
          <w:b/>
          <w:bCs/>
        </w:rPr>
        <w:t>This project is parameterized</w:t>
      </w:r>
      <w:r w:rsidRPr="00847FAF">
        <w:t>"</w:t>
      </w:r>
      <w:r w:rsidR="00284DE8">
        <w:t xml:space="preserve"> </w:t>
      </w:r>
      <w:r w:rsidRPr="00847FAF">
        <w:t>now you can see new option "</w:t>
      </w:r>
      <w:r w:rsidRPr="00284DE8">
        <w:rPr>
          <w:b/>
          <w:bCs/>
        </w:rPr>
        <w:t>EXTENDED CHOICE PARAMETER</w:t>
      </w:r>
      <w:r w:rsidRPr="00847FAF">
        <w:t>" select it. After that you can see few more radio button such as  "</w:t>
      </w:r>
      <w:r w:rsidRPr="00284DE8">
        <w:rPr>
          <w:b/>
          <w:bCs/>
        </w:rPr>
        <w:t>Basic Parameter Types</w:t>
      </w:r>
      <w:r w:rsidRPr="00847FAF">
        <w:t xml:space="preserve">", " </w:t>
      </w:r>
      <w:r w:rsidRPr="008D7592">
        <w:rPr>
          <w:b/>
          <w:bCs/>
        </w:rPr>
        <w:t>Multi-level Parameter Types</w:t>
      </w:r>
      <w:r w:rsidRPr="00847FAF">
        <w:t>", "</w:t>
      </w:r>
      <w:r w:rsidRPr="008D7592">
        <w:rPr>
          <w:b/>
          <w:bCs/>
        </w:rPr>
        <w:t>JSON Parameter Type</w:t>
      </w:r>
      <w:r w:rsidRPr="00847FAF">
        <w:t>"</w:t>
      </w:r>
    </w:p>
    <w:p w14:paraId="5A60B1CD" w14:textId="5F44584B" w:rsidR="00AE37E6" w:rsidRDefault="00AE37E6" w:rsidP="00AE7DFC">
      <w:pPr>
        <w:pStyle w:val="ListParagraph"/>
        <w:numPr>
          <w:ilvl w:val="0"/>
          <w:numId w:val="29"/>
        </w:numPr>
      </w:pPr>
      <w:r w:rsidRPr="00AE37E6">
        <w:t>Select "</w:t>
      </w:r>
      <w:r w:rsidRPr="00AE37E6">
        <w:rPr>
          <w:b/>
          <w:bCs/>
        </w:rPr>
        <w:t>Basic Parameter Types</w:t>
      </w:r>
      <w:r w:rsidRPr="00AE37E6">
        <w:t>"</w:t>
      </w:r>
    </w:p>
    <w:p w14:paraId="5BFC1A40" w14:textId="7C919361" w:rsidR="0073617E" w:rsidRDefault="0073617E" w:rsidP="0073617E">
      <w:pPr>
        <w:pStyle w:val="ListParagraph"/>
        <w:numPr>
          <w:ilvl w:val="1"/>
          <w:numId w:val="29"/>
        </w:numPr>
      </w:pPr>
      <w:r w:rsidRPr="0073617E">
        <w:t>Name: "Browser"</w:t>
      </w:r>
    </w:p>
    <w:p w14:paraId="77CFD95C" w14:textId="71878E43" w:rsidR="0073617E" w:rsidRDefault="0073617E" w:rsidP="0073617E">
      <w:pPr>
        <w:pStyle w:val="ListParagraph"/>
        <w:numPr>
          <w:ilvl w:val="1"/>
          <w:numId w:val="29"/>
        </w:numPr>
      </w:pPr>
      <w:r w:rsidRPr="0073617E">
        <w:t>Parameter Type: "Check Boxes"</w:t>
      </w:r>
    </w:p>
    <w:p w14:paraId="78699BE5" w14:textId="23A6DE65" w:rsidR="0073617E" w:rsidRDefault="0073617E" w:rsidP="0073617E">
      <w:pPr>
        <w:pStyle w:val="ListParagraph"/>
        <w:numPr>
          <w:ilvl w:val="1"/>
          <w:numId w:val="29"/>
        </w:numPr>
      </w:pPr>
      <w:r w:rsidRPr="0073617E">
        <w:t>Number of Visible Items: 4</w:t>
      </w:r>
    </w:p>
    <w:p w14:paraId="53AE9D0F" w14:textId="7D07BB99" w:rsidR="0073617E" w:rsidRDefault="0073617E" w:rsidP="0073617E">
      <w:pPr>
        <w:pStyle w:val="ListParagraph"/>
        <w:numPr>
          <w:ilvl w:val="1"/>
          <w:numId w:val="29"/>
        </w:numPr>
      </w:pPr>
      <w:r w:rsidRPr="0073617E">
        <w:t>Delimiter: ","</w:t>
      </w:r>
    </w:p>
    <w:p w14:paraId="2CB4DD03" w14:textId="54EC944F" w:rsidR="00F2433E" w:rsidRDefault="00F2433E" w:rsidP="0073617E">
      <w:pPr>
        <w:pStyle w:val="ListParagraph"/>
        <w:numPr>
          <w:ilvl w:val="1"/>
          <w:numId w:val="29"/>
        </w:numPr>
      </w:pPr>
      <w:r w:rsidRPr="00F2433E">
        <w:t>Choose Source for Value:</w:t>
      </w:r>
    </w:p>
    <w:p w14:paraId="13026E8C" w14:textId="11DCAF64" w:rsidR="00F2433E" w:rsidRDefault="00F2433E" w:rsidP="00F2433E">
      <w:pPr>
        <w:pStyle w:val="ListParagraph"/>
        <w:numPr>
          <w:ilvl w:val="2"/>
          <w:numId w:val="29"/>
        </w:numPr>
      </w:pPr>
      <w:r w:rsidRPr="00F2433E">
        <w:t xml:space="preserve">value: </w:t>
      </w:r>
      <w:proofErr w:type="spellStart"/>
      <w:r w:rsidRPr="00F2433E">
        <w:t>chrome,firefox,safari,edge,ie,opera</w:t>
      </w:r>
      <w:proofErr w:type="spellEnd"/>
    </w:p>
    <w:p w14:paraId="5A414606" w14:textId="04AC314A" w:rsidR="00F61534" w:rsidRDefault="00F61534" w:rsidP="00F61534">
      <w:pPr>
        <w:pStyle w:val="ListParagraph"/>
        <w:numPr>
          <w:ilvl w:val="0"/>
          <w:numId w:val="29"/>
        </w:numPr>
      </w:pPr>
      <w:r w:rsidRPr="00F61534">
        <w:t>Go to the Build section</w:t>
      </w:r>
    </w:p>
    <w:p w14:paraId="5CEB9BB4" w14:textId="7AC331A9" w:rsidR="00FC6589" w:rsidRDefault="00FC6589" w:rsidP="00FC6589">
      <w:pPr>
        <w:pStyle w:val="ListParagraph"/>
        <w:numPr>
          <w:ilvl w:val="1"/>
          <w:numId w:val="29"/>
        </w:numPr>
      </w:pPr>
      <w:r w:rsidRPr="00FC6589">
        <w:t>Execute windows Batch Command:  "echo %BROWSER%"</w:t>
      </w:r>
      <w:r w:rsidRPr="00FC6589">
        <w:tab/>
      </w:r>
      <w:r w:rsidRPr="00FC6589">
        <w:tab/>
      </w:r>
    </w:p>
    <w:p w14:paraId="2D550AA5" w14:textId="3E60DA94" w:rsidR="00DB1F1E" w:rsidRDefault="00DB1F1E" w:rsidP="00DB1F1E">
      <w:pPr>
        <w:pStyle w:val="ListParagraph"/>
        <w:numPr>
          <w:ilvl w:val="0"/>
          <w:numId w:val="29"/>
        </w:numPr>
      </w:pPr>
      <w:r w:rsidRPr="00DB1F1E">
        <w:t>Click Save</w:t>
      </w:r>
    </w:p>
    <w:p w14:paraId="24AE30EA" w14:textId="77777777" w:rsidR="002831B3" w:rsidRDefault="002831B3" w:rsidP="002831B3"/>
    <w:p w14:paraId="6C85DBAE" w14:textId="3E457D0D" w:rsidR="002831B3" w:rsidRDefault="002831B3" w:rsidP="002831B3">
      <w:pPr>
        <w:pStyle w:val="ListParagraph"/>
        <w:numPr>
          <w:ilvl w:val="0"/>
          <w:numId w:val="18"/>
        </w:numPr>
      </w:pPr>
      <w:r w:rsidRPr="002831B3">
        <w:t>Now user can see the option on the respective job: "</w:t>
      </w:r>
      <w:proofErr w:type="spellStart"/>
      <w:r w:rsidRPr="002831B3">
        <w:t>Extended_Parameterized_job</w:t>
      </w:r>
      <w:proofErr w:type="spellEnd"/>
      <w:r w:rsidRPr="002831B3">
        <w:t>"</w:t>
      </w:r>
    </w:p>
    <w:p w14:paraId="61BBCF2C" w14:textId="68FE1FF9" w:rsidR="00F2433E" w:rsidRDefault="002831B3" w:rsidP="00DB1F1E">
      <w:pPr>
        <w:ind w:left="1080"/>
      </w:pPr>
      <w:r w:rsidRPr="002831B3">
        <w:t>Click on Build with parameter button. you can see that</w:t>
      </w:r>
    </w:p>
    <w:p w14:paraId="781D71CA" w14:textId="0F740781" w:rsidR="002831B3" w:rsidRDefault="001836A9" w:rsidP="00DB1F1E">
      <w:pPr>
        <w:ind w:left="1080"/>
      </w:pPr>
      <w:r>
        <w:tab/>
      </w:r>
      <w:r w:rsidRPr="001836A9">
        <w:t>BROWSER:</w:t>
      </w:r>
    </w:p>
    <w:p w14:paraId="71509728" w14:textId="38706765" w:rsidR="001836A9" w:rsidRDefault="001836A9" w:rsidP="001836A9">
      <w:pPr>
        <w:pStyle w:val="ListParagraph"/>
        <w:numPr>
          <w:ilvl w:val="2"/>
          <w:numId w:val="18"/>
        </w:numPr>
      </w:pPr>
      <w:r w:rsidRPr="001836A9">
        <w:t>C</w:t>
      </w:r>
      <w:r w:rsidRPr="001836A9">
        <w:t>hrome</w:t>
      </w:r>
    </w:p>
    <w:p w14:paraId="425E7259" w14:textId="49C28C91" w:rsidR="001836A9" w:rsidRDefault="001836A9" w:rsidP="001836A9">
      <w:pPr>
        <w:pStyle w:val="ListParagraph"/>
        <w:numPr>
          <w:ilvl w:val="2"/>
          <w:numId w:val="18"/>
        </w:numPr>
      </w:pPr>
      <w:r w:rsidRPr="001836A9">
        <w:t>E</w:t>
      </w:r>
      <w:r w:rsidRPr="001836A9">
        <w:t>dge</w:t>
      </w:r>
    </w:p>
    <w:p w14:paraId="087BCC8F" w14:textId="54E6709B" w:rsidR="001836A9" w:rsidRDefault="001836A9" w:rsidP="001836A9">
      <w:pPr>
        <w:pStyle w:val="ListParagraph"/>
        <w:numPr>
          <w:ilvl w:val="2"/>
          <w:numId w:val="18"/>
        </w:numPr>
      </w:pPr>
      <w:r w:rsidRPr="001836A9">
        <w:t>F</w:t>
      </w:r>
      <w:r w:rsidRPr="001836A9">
        <w:t>irefox</w:t>
      </w:r>
    </w:p>
    <w:p w14:paraId="3F7E384B" w14:textId="1A1DAC27" w:rsidR="001836A9" w:rsidRDefault="008B5490" w:rsidP="001836A9">
      <w:pPr>
        <w:pStyle w:val="ListParagraph"/>
        <w:numPr>
          <w:ilvl w:val="2"/>
          <w:numId w:val="18"/>
        </w:numPr>
      </w:pPr>
      <w:r w:rsidRPr="001836A9">
        <w:t>S</w:t>
      </w:r>
      <w:r w:rsidR="001836A9" w:rsidRPr="001836A9">
        <w:t>afari</w:t>
      </w:r>
    </w:p>
    <w:p w14:paraId="7266CD19" w14:textId="77777777" w:rsidR="008B5490" w:rsidRDefault="008B5490" w:rsidP="008B5490">
      <w:pPr>
        <w:pStyle w:val="ListParagraph"/>
        <w:numPr>
          <w:ilvl w:val="1"/>
          <w:numId w:val="18"/>
        </w:numPr>
      </w:pPr>
      <w:r w:rsidRPr="008B5490">
        <w:t>only 4 is visible and scroll down you can see other options</w:t>
      </w:r>
    </w:p>
    <w:p w14:paraId="7F621FB1" w14:textId="1692733E" w:rsidR="008B5490" w:rsidRDefault="008B5490" w:rsidP="008B5490">
      <w:pPr>
        <w:pStyle w:val="ListParagraph"/>
        <w:ind w:left="1440"/>
      </w:pPr>
    </w:p>
    <w:p w14:paraId="0B5BC082" w14:textId="64346C4E" w:rsidR="008B5490" w:rsidRDefault="008B5490" w:rsidP="008B5490">
      <w:pPr>
        <w:pStyle w:val="ListParagraph"/>
        <w:numPr>
          <w:ilvl w:val="0"/>
          <w:numId w:val="29"/>
        </w:numPr>
      </w:pPr>
      <w:r w:rsidRPr="008B5490">
        <w:t>Select any option and you can see the result in console log</w:t>
      </w:r>
    </w:p>
    <w:p w14:paraId="4A2BD011" w14:textId="224B9D3F" w:rsidR="00AD7337" w:rsidRDefault="00AD7337" w:rsidP="008B5490">
      <w:pPr>
        <w:pStyle w:val="ListParagraph"/>
        <w:numPr>
          <w:ilvl w:val="0"/>
          <w:numId w:val="29"/>
        </w:numPr>
      </w:pPr>
      <w:r w:rsidRPr="00AD7337">
        <w:t>explore other options, if you want</w:t>
      </w:r>
    </w:p>
    <w:p w14:paraId="3B19CABA" w14:textId="67831CD5" w:rsidR="008B5490" w:rsidRDefault="008B5490" w:rsidP="008B5490">
      <w:pPr>
        <w:pStyle w:val="ListParagraph"/>
        <w:ind w:left="1440"/>
      </w:pPr>
    </w:p>
    <w:p w14:paraId="2BF5FA5C" w14:textId="77777777" w:rsidR="008B5490" w:rsidRDefault="008B5490" w:rsidP="008B5490">
      <w:pPr>
        <w:pStyle w:val="ListParagraph"/>
        <w:ind w:left="1440"/>
      </w:pPr>
    </w:p>
    <w:p w14:paraId="61E90F0C" w14:textId="70191885" w:rsidR="00317143" w:rsidRDefault="00317143" w:rsidP="00317143">
      <w:r w:rsidRPr="006A78E7">
        <w:t xml:space="preserve">============T- </w:t>
      </w:r>
      <w:r>
        <w:t xml:space="preserve">22 </w:t>
      </w:r>
      <w:r w:rsidRPr="00317143">
        <w:t>How to Trigger Job with Email | Poll Mailbox Trigger Plugin</w:t>
      </w:r>
      <w:r w:rsidRPr="006A78E7">
        <w:t>==============</w:t>
      </w:r>
    </w:p>
    <w:p w14:paraId="0DCEA074" w14:textId="48D9676D" w:rsidR="00C5243A" w:rsidRDefault="00C5243A" w:rsidP="00317143">
      <w:r w:rsidRPr="00C5243A">
        <w:t xml:space="preserve">NEED TO REVISIT THIS LINK: </w:t>
      </w:r>
      <w:hyperlink r:id="rId16" w:history="1">
        <w:r w:rsidRPr="00A07101">
          <w:rPr>
            <w:rStyle w:val="Hyperlink"/>
          </w:rPr>
          <w:t>https://www.youtube.com/watch?v=DWlAQe57uz8&amp;list=PLhW3qG5bs-L8T-0JT464rkIvnUz5q4CQC&amp;index=5</w:t>
        </w:r>
      </w:hyperlink>
    </w:p>
    <w:p w14:paraId="57619C62" w14:textId="77777777" w:rsidR="00355064" w:rsidRDefault="00355064" w:rsidP="00317143"/>
    <w:p w14:paraId="08F20C95" w14:textId="0F2B7079" w:rsidR="00355064" w:rsidRDefault="00355064" w:rsidP="00355064">
      <w:r w:rsidRPr="006A78E7">
        <w:t xml:space="preserve">============T- </w:t>
      </w:r>
      <w:r w:rsidR="00CC6E7B" w:rsidRPr="00CC6E7B">
        <w:t>23 How to Pass Parameters to downstream Job</w:t>
      </w:r>
      <w:r w:rsidRPr="006A78E7">
        <w:t>==============</w:t>
      </w:r>
    </w:p>
    <w:p w14:paraId="10869BD7" w14:textId="0BD0DEED" w:rsidR="00892AA7" w:rsidRDefault="00892AA7" w:rsidP="00892AA7">
      <w:pPr>
        <w:pStyle w:val="ListParagraph"/>
        <w:numPr>
          <w:ilvl w:val="0"/>
          <w:numId w:val="30"/>
        </w:numPr>
      </w:pPr>
      <w:r w:rsidRPr="00892AA7">
        <w:t xml:space="preserve">start </w:t>
      </w:r>
      <w:r>
        <w:t>Jenkins</w:t>
      </w:r>
    </w:p>
    <w:p w14:paraId="1901278C" w14:textId="39C688AC" w:rsidR="00892AA7" w:rsidRDefault="00892AA7" w:rsidP="00892AA7">
      <w:pPr>
        <w:pStyle w:val="ListParagraph"/>
        <w:numPr>
          <w:ilvl w:val="0"/>
          <w:numId w:val="30"/>
        </w:numPr>
      </w:pPr>
      <w:r w:rsidRPr="00892AA7">
        <w:t xml:space="preserve">go to manage </w:t>
      </w:r>
      <w:proofErr w:type="spellStart"/>
      <w:r w:rsidRPr="00892AA7">
        <w:t>jenkins</w:t>
      </w:r>
      <w:proofErr w:type="spellEnd"/>
      <w:r w:rsidRPr="00892AA7">
        <w:t>- &gt;manage plugins-&gt;</w:t>
      </w:r>
    </w:p>
    <w:p w14:paraId="1075EEC7" w14:textId="35AB9EA2" w:rsidR="00892AA7" w:rsidRDefault="00892AA7" w:rsidP="00892AA7">
      <w:pPr>
        <w:pStyle w:val="ListParagraph"/>
        <w:numPr>
          <w:ilvl w:val="0"/>
          <w:numId w:val="30"/>
        </w:numPr>
      </w:pPr>
      <w:r w:rsidRPr="00892AA7">
        <w:t>Install "Parameterized Trigger Plugin"</w:t>
      </w:r>
    </w:p>
    <w:p w14:paraId="13F17EC0" w14:textId="1DBB4F17" w:rsidR="00892AA7" w:rsidRDefault="00892AA7" w:rsidP="00892AA7">
      <w:pPr>
        <w:pStyle w:val="ListParagraph"/>
        <w:numPr>
          <w:ilvl w:val="0"/>
          <w:numId w:val="30"/>
        </w:numPr>
      </w:pPr>
      <w:r w:rsidRPr="00892AA7">
        <w:t xml:space="preserve">create two jobs, in my case </w:t>
      </w:r>
      <w:proofErr w:type="spellStart"/>
      <w:r w:rsidRPr="00892AA7">
        <w:t>Parameterized_Job</w:t>
      </w:r>
      <w:proofErr w:type="spellEnd"/>
      <w:r w:rsidRPr="00892AA7">
        <w:t xml:space="preserve"> and </w:t>
      </w:r>
      <w:proofErr w:type="spellStart"/>
      <w:r w:rsidRPr="00892AA7">
        <w:t>Trigger_Job</w:t>
      </w:r>
      <w:proofErr w:type="spellEnd"/>
    </w:p>
    <w:p w14:paraId="35D5EEC9" w14:textId="31644673" w:rsidR="00892AA7" w:rsidRDefault="00892AA7" w:rsidP="00892AA7">
      <w:pPr>
        <w:pStyle w:val="ListParagraph"/>
        <w:numPr>
          <w:ilvl w:val="0"/>
          <w:numId w:val="30"/>
        </w:numPr>
      </w:pPr>
      <w:r w:rsidRPr="00892AA7">
        <w:t>Go the post section of "</w:t>
      </w:r>
      <w:proofErr w:type="spellStart"/>
      <w:r w:rsidRPr="00892AA7">
        <w:t>Trigger_Job</w:t>
      </w:r>
      <w:proofErr w:type="spellEnd"/>
      <w:r w:rsidRPr="00892AA7">
        <w:t>" and select "Trigger parameterized build on other projects". Enter the following information:</w:t>
      </w:r>
    </w:p>
    <w:p w14:paraId="6EEF85B6" w14:textId="38BA96AD" w:rsidR="00892AA7" w:rsidRDefault="00892AA7" w:rsidP="00892AA7">
      <w:pPr>
        <w:pStyle w:val="ListParagraph"/>
        <w:numPr>
          <w:ilvl w:val="1"/>
          <w:numId w:val="30"/>
        </w:numPr>
      </w:pPr>
      <w:r w:rsidRPr="00892AA7">
        <w:t>Projects to build: "</w:t>
      </w:r>
      <w:proofErr w:type="spellStart"/>
      <w:r w:rsidRPr="00892AA7">
        <w:t>Parameterized_Job</w:t>
      </w:r>
      <w:proofErr w:type="spellEnd"/>
      <w:r w:rsidRPr="00892AA7">
        <w:t>"</w:t>
      </w:r>
    </w:p>
    <w:p w14:paraId="693331F4" w14:textId="18C2C003" w:rsidR="00892AA7" w:rsidRDefault="00892AA7" w:rsidP="00892AA7">
      <w:pPr>
        <w:pStyle w:val="ListParagraph"/>
        <w:numPr>
          <w:ilvl w:val="1"/>
          <w:numId w:val="30"/>
        </w:numPr>
      </w:pPr>
      <w:r w:rsidRPr="00892AA7">
        <w:lastRenderedPageBreak/>
        <w:t>Trigger when build is: "stable"</w:t>
      </w:r>
    </w:p>
    <w:p w14:paraId="024CDF3A" w14:textId="796D61B4" w:rsidR="00892AA7" w:rsidRDefault="00892AA7" w:rsidP="00892AA7">
      <w:pPr>
        <w:pStyle w:val="ListParagraph"/>
        <w:numPr>
          <w:ilvl w:val="0"/>
          <w:numId w:val="30"/>
        </w:numPr>
      </w:pPr>
      <w:r w:rsidRPr="00892AA7">
        <w:t>Click Add parameter and select "predefined parameters"</w:t>
      </w:r>
      <w:r w:rsidRPr="00892AA7">
        <w:tab/>
      </w:r>
    </w:p>
    <w:p w14:paraId="744A2A4D" w14:textId="4787DB3B" w:rsidR="00927DC6" w:rsidRDefault="00927DC6" w:rsidP="00927DC6">
      <w:pPr>
        <w:pStyle w:val="ListParagraph"/>
        <w:numPr>
          <w:ilvl w:val="1"/>
          <w:numId w:val="30"/>
        </w:numPr>
      </w:pPr>
      <w:r>
        <w:t xml:space="preserve">For </w:t>
      </w:r>
      <w:proofErr w:type="spellStart"/>
      <w:r>
        <w:t>eg</w:t>
      </w:r>
      <w:proofErr w:type="spellEnd"/>
      <w:r>
        <w:t>:</w:t>
      </w:r>
    </w:p>
    <w:p w14:paraId="41F23136" w14:textId="79C7501B" w:rsidR="00927DC6" w:rsidRDefault="00927DC6" w:rsidP="00927DC6">
      <w:pPr>
        <w:pStyle w:val="ListParagraph"/>
        <w:numPr>
          <w:ilvl w:val="2"/>
          <w:numId w:val="30"/>
        </w:numPr>
      </w:pPr>
      <w:r w:rsidRPr="00927DC6">
        <w:t>Name=Automation "This value is for you job which you want to execute"</w:t>
      </w:r>
    </w:p>
    <w:p w14:paraId="6E59278C" w14:textId="4077A8B9" w:rsidR="00927DC6" w:rsidRDefault="00927DC6" w:rsidP="00927DC6">
      <w:pPr>
        <w:pStyle w:val="ListParagraph"/>
        <w:numPr>
          <w:ilvl w:val="0"/>
          <w:numId w:val="30"/>
        </w:numPr>
      </w:pPr>
      <w:r w:rsidRPr="00927DC6">
        <w:t>Run the "</w:t>
      </w:r>
      <w:proofErr w:type="spellStart"/>
      <w:r w:rsidRPr="00927DC6">
        <w:t>Trigger_Job</w:t>
      </w:r>
      <w:proofErr w:type="spellEnd"/>
      <w:r w:rsidRPr="00927DC6">
        <w:t xml:space="preserve">" and you can see </w:t>
      </w:r>
      <w:proofErr w:type="spellStart"/>
      <w:r w:rsidRPr="00927DC6">
        <w:t>Parameterized_Job</w:t>
      </w:r>
      <w:proofErr w:type="spellEnd"/>
      <w:r w:rsidRPr="00927DC6">
        <w:t xml:space="preserve"> is execute by "</w:t>
      </w:r>
      <w:proofErr w:type="spellStart"/>
      <w:r w:rsidRPr="00927DC6">
        <w:t>Trigger_Job</w:t>
      </w:r>
      <w:proofErr w:type="spellEnd"/>
      <w:r w:rsidRPr="00927DC6">
        <w:t>"</w:t>
      </w:r>
    </w:p>
    <w:p w14:paraId="6F1E559D" w14:textId="77777777" w:rsidR="00927DC6" w:rsidRDefault="00927DC6" w:rsidP="00927DC6">
      <w:pPr>
        <w:pStyle w:val="ListParagraph"/>
        <w:ind w:left="2160"/>
      </w:pPr>
    </w:p>
    <w:p w14:paraId="00424D74" w14:textId="77777777" w:rsidR="00C5243A" w:rsidRDefault="00C5243A" w:rsidP="00317143"/>
    <w:p w14:paraId="772A989B" w14:textId="77777777" w:rsidR="00AE7DFC" w:rsidRDefault="00AE7DFC" w:rsidP="00AE7DFC">
      <w:pPr>
        <w:ind w:left="720"/>
      </w:pPr>
    </w:p>
    <w:p w14:paraId="06578F63" w14:textId="77777777" w:rsidR="00A84887" w:rsidRPr="00681663" w:rsidRDefault="00A84887" w:rsidP="00A84887"/>
    <w:p w14:paraId="42E78CBE" w14:textId="77777777" w:rsidR="003E72CA" w:rsidRPr="008E1054" w:rsidRDefault="003E72CA" w:rsidP="003E72CA">
      <w:pPr>
        <w:rPr>
          <w:b/>
          <w:bCs/>
        </w:rPr>
      </w:pPr>
    </w:p>
    <w:p w14:paraId="780C88E8" w14:textId="77777777" w:rsidR="00471B82" w:rsidRPr="00471B82" w:rsidRDefault="00471B82" w:rsidP="00471B82">
      <w:pPr>
        <w:rPr>
          <w:b/>
          <w:bCs/>
        </w:rPr>
      </w:pPr>
    </w:p>
    <w:p w14:paraId="3D4039D4" w14:textId="655BCF67" w:rsidR="00C3561E" w:rsidRDefault="00C3561E" w:rsidP="00C3561E"/>
    <w:p w14:paraId="031F057E" w14:textId="63F73D86" w:rsidR="00C3561E" w:rsidRDefault="00C3561E" w:rsidP="00C3561E"/>
    <w:p w14:paraId="0E1BB9B7" w14:textId="5822771B" w:rsidR="00C3561E" w:rsidRDefault="00C3561E" w:rsidP="00C3561E"/>
    <w:p w14:paraId="6C85F847" w14:textId="58B06BA9" w:rsidR="0038023F" w:rsidRDefault="0038023F" w:rsidP="0038023F"/>
    <w:p w14:paraId="04AF4C85" w14:textId="77777777" w:rsidR="000B68B8" w:rsidRPr="000B68B8" w:rsidRDefault="000B68B8" w:rsidP="000B68B8"/>
    <w:p w14:paraId="066DE2C1" w14:textId="77777777" w:rsidR="000B68B8" w:rsidRPr="000B68B8" w:rsidRDefault="000B68B8" w:rsidP="000B68B8"/>
    <w:sectPr w:rsidR="000B68B8" w:rsidRPr="000B68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A7392"/>
    <w:multiLevelType w:val="hybridMultilevel"/>
    <w:tmpl w:val="ED3CD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E66BC"/>
    <w:multiLevelType w:val="hybridMultilevel"/>
    <w:tmpl w:val="768A1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C711A"/>
    <w:multiLevelType w:val="hybridMultilevel"/>
    <w:tmpl w:val="3574EA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611842"/>
    <w:multiLevelType w:val="hybridMultilevel"/>
    <w:tmpl w:val="835E5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443AF6"/>
    <w:multiLevelType w:val="hybridMultilevel"/>
    <w:tmpl w:val="89DC25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9C369E"/>
    <w:multiLevelType w:val="hybridMultilevel"/>
    <w:tmpl w:val="59686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8A1283"/>
    <w:multiLevelType w:val="hybridMultilevel"/>
    <w:tmpl w:val="87BE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D118D0"/>
    <w:multiLevelType w:val="hybridMultilevel"/>
    <w:tmpl w:val="FD9AA05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44F135F"/>
    <w:multiLevelType w:val="hybridMultilevel"/>
    <w:tmpl w:val="551C8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6B6442"/>
    <w:multiLevelType w:val="hybridMultilevel"/>
    <w:tmpl w:val="9D961BD8"/>
    <w:lvl w:ilvl="0" w:tplc="C534EF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C0043CF"/>
    <w:multiLevelType w:val="hybridMultilevel"/>
    <w:tmpl w:val="0D10A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211B3A"/>
    <w:multiLevelType w:val="hybridMultilevel"/>
    <w:tmpl w:val="9EF6AE0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D51397E"/>
    <w:multiLevelType w:val="hybridMultilevel"/>
    <w:tmpl w:val="B28090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D804B0F"/>
    <w:multiLevelType w:val="hybridMultilevel"/>
    <w:tmpl w:val="70B66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815FEC"/>
    <w:multiLevelType w:val="hybridMultilevel"/>
    <w:tmpl w:val="FEA21E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302E06"/>
    <w:multiLevelType w:val="hybridMultilevel"/>
    <w:tmpl w:val="79C4C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7E577F"/>
    <w:multiLevelType w:val="hybridMultilevel"/>
    <w:tmpl w:val="C79C598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3614D4E"/>
    <w:multiLevelType w:val="hybridMultilevel"/>
    <w:tmpl w:val="7340C29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3836347"/>
    <w:multiLevelType w:val="hybridMultilevel"/>
    <w:tmpl w:val="3F400CB4"/>
    <w:lvl w:ilvl="0" w:tplc="3A3216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C41D47"/>
    <w:multiLevelType w:val="hybridMultilevel"/>
    <w:tmpl w:val="0D8860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76813"/>
    <w:multiLevelType w:val="hybridMultilevel"/>
    <w:tmpl w:val="C616B7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4B1D21"/>
    <w:multiLevelType w:val="hybridMultilevel"/>
    <w:tmpl w:val="5FFCAE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DF46920"/>
    <w:multiLevelType w:val="hybridMultilevel"/>
    <w:tmpl w:val="12209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407105"/>
    <w:multiLevelType w:val="hybridMultilevel"/>
    <w:tmpl w:val="90E40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283843"/>
    <w:multiLevelType w:val="hybridMultilevel"/>
    <w:tmpl w:val="CED8E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125146"/>
    <w:multiLevelType w:val="hybridMultilevel"/>
    <w:tmpl w:val="87380308"/>
    <w:lvl w:ilvl="0" w:tplc="04384CF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833ABC"/>
    <w:multiLevelType w:val="hybridMultilevel"/>
    <w:tmpl w:val="5CB26B0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3A30E0A"/>
    <w:multiLevelType w:val="hybridMultilevel"/>
    <w:tmpl w:val="0E52C13A"/>
    <w:lvl w:ilvl="0" w:tplc="3006D7B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3CE79B2"/>
    <w:multiLevelType w:val="hybridMultilevel"/>
    <w:tmpl w:val="CEFE5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C7532F"/>
    <w:multiLevelType w:val="hybridMultilevel"/>
    <w:tmpl w:val="48F07A24"/>
    <w:lvl w:ilvl="0" w:tplc="7C88D83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7"/>
  </w:num>
  <w:num w:numId="3">
    <w:abstractNumId w:val="29"/>
  </w:num>
  <w:num w:numId="4">
    <w:abstractNumId w:val="11"/>
  </w:num>
  <w:num w:numId="5">
    <w:abstractNumId w:val="0"/>
  </w:num>
  <w:num w:numId="6">
    <w:abstractNumId w:val="21"/>
  </w:num>
  <w:num w:numId="7">
    <w:abstractNumId w:val="8"/>
  </w:num>
  <w:num w:numId="8">
    <w:abstractNumId w:val="20"/>
  </w:num>
  <w:num w:numId="9">
    <w:abstractNumId w:val="1"/>
  </w:num>
  <w:num w:numId="10">
    <w:abstractNumId w:val="18"/>
  </w:num>
  <w:num w:numId="11">
    <w:abstractNumId w:val="9"/>
  </w:num>
  <w:num w:numId="12">
    <w:abstractNumId w:val="24"/>
  </w:num>
  <w:num w:numId="13">
    <w:abstractNumId w:val="25"/>
  </w:num>
  <w:num w:numId="14">
    <w:abstractNumId w:val="28"/>
  </w:num>
  <w:num w:numId="15">
    <w:abstractNumId w:val="12"/>
  </w:num>
  <w:num w:numId="16">
    <w:abstractNumId w:val="27"/>
  </w:num>
  <w:num w:numId="17">
    <w:abstractNumId w:val="22"/>
  </w:num>
  <w:num w:numId="18">
    <w:abstractNumId w:val="16"/>
  </w:num>
  <w:num w:numId="19">
    <w:abstractNumId w:val="4"/>
  </w:num>
  <w:num w:numId="20">
    <w:abstractNumId w:val="7"/>
  </w:num>
  <w:num w:numId="21">
    <w:abstractNumId w:val="10"/>
  </w:num>
  <w:num w:numId="22">
    <w:abstractNumId w:val="13"/>
  </w:num>
  <w:num w:numId="23">
    <w:abstractNumId w:val="23"/>
  </w:num>
  <w:num w:numId="24">
    <w:abstractNumId w:val="3"/>
  </w:num>
  <w:num w:numId="25">
    <w:abstractNumId w:val="15"/>
  </w:num>
  <w:num w:numId="26">
    <w:abstractNumId w:val="14"/>
  </w:num>
  <w:num w:numId="27">
    <w:abstractNumId w:val="5"/>
  </w:num>
  <w:num w:numId="28">
    <w:abstractNumId w:val="6"/>
  </w:num>
  <w:num w:numId="29">
    <w:abstractNumId w:val="2"/>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bYwMbE0MTE2MjNV0lEKTi0uzszPAykwrAUA9T+AASwAAAA="/>
  </w:docVars>
  <w:rsids>
    <w:rsidRoot w:val="00513662"/>
    <w:rsid w:val="0000127A"/>
    <w:rsid w:val="00023302"/>
    <w:rsid w:val="00025F0C"/>
    <w:rsid w:val="00027CCB"/>
    <w:rsid w:val="0003052D"/>
    <w:rsid w:val="000353DC"/>
    <w:rsid w:val="00036380"/>
    <w:rsid w:val="000416CD"/>
    <w:rsid w:val="00050FD6"/>
    <w:rsid w:val="0005524B"/>
    <w:rsid w:val="0006120C"/>
    <w:rsid w:val="00062538"/>
    <w:rsid w:val="000A0E94"/>
    <w:rsid w:val="000A1CED"/>
    <w:rsid w:val="000A1F77"/>
    <w:rsid w:val="000A52F4"/>
    <w:rsid w:val="000B3578"/>
    <w:rsid w:val="000B68B8"/>
    <w:rsid w:val="000B7D09"/>
    <w:rsid w:val="000D67A2"/>
    <w:rsid w:val="000E65F8"/>
    <w:rsid w:val="000F2FF7"/>
    <w:rsid w:val="00105C3D"/>
    <w:rsid w:val="00106884"/>
    <w:rsid w:val="00111EFE"/>
    <w:rsid w:val="001128BA"/>
    <w:rsid w:val="001369E3"/>
    <w:rsid w:val="00137026"/>
    <w:rsid w:val="00140A14"/>
    <w:rsid w:val="0014483A"/>
    <w:rsid w:val="0015545E"/>
    <w:rsid w:val="001618AB"/>
    <w:rsid w:val="0016680C"/>
    <w:rsid w:val="001836A9"/>
    <w:rsid w:val="001A114B"/>
    <w:rsid w:val="001A3A13"/>
    <w:rsid w:val="001B7198"/>
    <w:rsid w:val="001D03D3"/>
    <w:rsid w:val="001D1A22"/>
    <w:rsid w:val="001D6878"/>
    <w:rsid w:val="001E3F38"/>
    <w:rsid w:val="001E4CDE"/>
    <w:rsid w:val="001E72AE"/>
    <w:rsid w:val="002027D0"/>
    <w:rsid w:val="00213846"/>
    <w:rsid w:val="00217003"/>
    <w:rsid w:val="002179D2"/>
    <w:rsid w:val="00221195"/>
    <w:rsid w:val="00221958"/>
    <w:rsid w:val="002268FF"/>
    <w:rsid w:val="002411AC"/>
    <w:rsid w:val="002566A1"/>
    <w:rsid w:val="002624F3"/>
    <w:rsid w:val="00263A5A"/>
    <w:rsid w:val="00274B17"/>
    <w:rsid w:val="00282886"/>
    <w:rsid w:val="002831B3"/>
    <w:rsid w:val="00284DE8"/>
    <w:rsid w:val="002A4902"/>
    <w:rsid w:val="002B56FB"/>
    <w:rsid w:val="002D6174"/>
    <w:rsid w:val="002D703F"/>
    <w:rsid w:val="002F37D9"/>
    <w:rsid w:val="003100CC"/>
    <w:rsid w:val="00317143"/>
    <w:rsid w:val="00322C79"/>
    <w:rsid w:val="00333D9B"/>
    <w:rsid w:val="00336EEB"/>
    <w:rsid w:val="00337936"/>
    <w:rsid w:val="00337E97"/>
    <w:rsid w:val="003435B2"/>
    <w:rsid w:val="003502A8"/>
    <w:rsid w:val="00351208"/>
    <w:rsid w:val="00355064"/>
    <w:rsid w:val="00362C30"/>
    <w:rsid w:val="00364187"/>
    <w:rsid w:val="00364705"/>
    <w:rsid w:val="00364957"/>
    <w:rsid w:val="00377E32"/>
    <w:rsid w:val="0038023F"/>
    <w:rsid w:val="003840A0"/>
    <w:rsid w:val="003970E1"/>
    <w:rsid w:val="003A642E"/>
    <w:rsid w:val="003A776A"/>
    <w:rsid w:val="003B1B43"/>
    <w:rsid w:val="003B5D20"/>
    <w:rsid w:val="003C240F"/>
    <w:rsid w:val="003D74DE"/>
    <w:rsid w:val="003E285A"/>
    <w:rsid w:val="003E72CA"/>
    <w:rsid w:val="003F36DA"/>
    <w:rsid w:val="003F453C"/>
    <w:rsid w:val="003F57D4"/>
    <w:rsid w:val="003F7706"/>
    <w:rsid w:val="004072D0"/>
    <w:rsid w:val="0041147C"/>
    <w:rsid w:val="00414CB5"/>
    <w:rsid w:val="00416A7A"/>
    <w:rsid w:val="004238EA"/>
    <w:rsid w:val="004247A8"/>
    <w:rsid w:val="00425C36"/>
    <w:rsid w:val="004309DF"/>
    <w:rsid w:val="004351F1"/>
    <w:rsid w:val="00444773"/>
    <w:rsid w:val="00444E6B"/>
    <w:rsid w:val="00447979"/>
    <w:rsid w:val="00461D2B"/>
    <w:rsid w:val="00462333"/>
    <w:rsid w:val="00471B82"/>
    <w:rsid w:val="00472D06"/>
    <w:rsid w:val="00474583"/>
    <w:rsid w:val="0047659E"/>
    <w:rsid w:val="004A413B"/>
    <w:rsid w:val="004B5359"/>
    <w:rsid w:val="004E254C"/>
    <w:rsid w:val="004E7AE0"/>
    <w:rsid w:val="004F38D0"/>
    <w:rsid w:val="004F3B86"/>
    <w:rsid w:val="00502EBA"/>
    <w:rsid w:val="005114F2"/>
    <w:rsid w:val="00513662"/>
    <w:rsid w:val="00520CDC"/>
    <w:rsid w:val="0053119A"/>
    <w:rsid w:val="00531C25"/>
    <w:rsid w:val="005404EF"/>
    <w:rsid w:val="0054234D"/>
    <w:rsid w:val="0055305C"/>
    <w:rsid w:val="00563769"/>
    <w:rsid w:val="00564420"/>
    <w:rsid w:val="0056447F"/>
    <w:rsid w:val="00564FA6"/>
    <w:rsid w:val="005674B8"/>
    <w:rsid w:val="00574296"/>
    <w:rsid w:val="005A4124"/>
    <w:rsid w:val="005B54F1"/>
    <w:rsid w:val="005E0062"/>
    <w:rsid w:val="005E014E"/>
    <w:rsid w:val="005E1E9A"/>
    <w:rsid w:val="005E5DCD"/>
    <w:rsid w:val="005F5455"/>
    <w:rsid w:val="00600446"/>
    <w:rsid w:val="00613E1B"/>
    <w:rsid w:val="00625BA6"/>
    <w:rsid w:val="00643CE0"/>
    <w:rsid w:val="006467F4"/>
    <w:rsid w:val="00646F2E"/>
    <w:rsid w:val="006708FD"/>
    <w:rsid w:val="00681663"/>
    <w:rsid w:val="0069521C"/>
    <w:rsid w:val="006A4203"/>
    <w:rsid w:val="006A78E7"/>
    <w:rsid w:val="006B55DD"/>
    <w:rsid w:val="006C65D5"/>
    <w:rsid w:val="006D07F7"/>
    <w:rsid w:val="006D5FC4"/>
    <w:rsid w:val="006E305E"/>
    <w:rsid w:val="00701E7E"/>
    <w:rsid w:val="007068E3"/>
    <w:rsid w:val="007125BD"/>
    <w:rsid w:val="007128A4"/>
    <w:rsid w:val="007148BF"/>
    <w:rsid w:val="00720A9F"/>
    <w:rsid w:val="00732029"/>
    <w:rsid w:val="0073617E"/>
    <w:rsid w:val="00742996"/>
    <w:rsid w:val="007437E1"/>
    <w:rsid w:val="00747519"/>
    <w:rsid w:val="00765139"/>
    <w:rsid w:val="00765B11"/>
    <w:rsid w:val="0078280B"/>
    <w:rsid w:val="00784E2C"/>
    <w:rsid w:val="0078700E"/>
    <w:rsid w:val="007B7237"/>
    <w:rsid w:val="007C6E05"/>
    <w:rsid w:val="007D1C12"/>
    <w:rsid w:val="007D5F2B"/>
    <w:rsid w:val="007E1854"/>
    <w:rsid w:val="007F54EF"/>
    <w:rsid w:val="00803F71"/>
    <w:rsid w:val="0083733A"/>
    <w:rsid w:val="0084227D"/>
    <w:rsid w:val="00847FAF"/>
    <w:rsid w:val="00855922"/>
    <w:rsid w:val="00866151"/>
    <w:rsid w:val="008860C9"/>
    <w:rsid w:val="00892AA7"/>
    <w:rsid w:val="008B2DF6"/>
    <w:rsid w:val="008B43A9"/>
    <w:rsid w:val="008B5490"/>
    <w:rsid w:val="008B742B"/>
    <w:rsid w:val="008B794F"/>
    <w:rsid w:val="008C3272"/>
    <w:rsid w:val="008D2247"/>
    <w:rsid w:val="008D7592"/>
    <w:rsid w:val="008E1054"/>
    <w:rsid w:val="008F6ABC"/>
    <w:rsid w:val="008F764F"/>
    <w:rsid w:val="00911103"/>
    <w:rsid w:val="00922BE0"/>
    <w:rsid w:val="00923A09"/>
    <w:rsid w:val="00924ADE"/>
    <w:rsid w:val="00927DC6"/>
    <w:rsid w:val="00931E31"/>
    <w:rsid w:val="00932393"/>
    <w:rsid w:val="00945C75"/>
    <w:rsid w:val="00952101"/>
    <w:rsid w:val="00954EF2"/>
    <w:rsid w:val="009632E4"/>
    <w:rsid w:val="00974515"/>
    <w:rsid w:val="00983307"/>
    <w:rsid w:val="00983D9C"/>
    <w:rsid w:val="00996AAB"/>
    <w:rsid w:val="009979FC"/>
    <w:rsid w:val="009B4D6B"/>
    <w:rsid w:val="009D3752"/>
    <w:rsid w:val="009D4748"/>
    <w:rsid w:val="009D54F3"/>
    <w:rsid w:val="009E18A7"/>
    <w:rsid w:val="00A033E0"/>
    <w:rsid w:val="00A07868"/>
    <w:rsid w:val="00A157B2"/>
    <w:rsid w:val="00A33A9B"/>
    <w:rsid w:val="00A36EE0"/>
    <w:rsid w:val="00A55010"/>
    <w:rsid w:val="00A677D7"/>
    <w:rsid w:val="00A835E2"/>
    <w:rsid w:val="00A84887"/>
    <w:rsid w:val="00A957C4"/>
    <w:rsid w:val="00AB4D55"/>
    <w:rsid w:val="00AC53DF"/>
    <w:rsid w:val="00AD71F9"/>
    <w:rsid w:val="00AD7337"/>
    <w:rsid w:val="00AE0133"/>
    <w:rsid w:val="00AE37E6"/>
    <w:rsid w:val="00AE7DFC"/>
    <w:rsid w:val="00AF00A0"/>
    <w:rsid w:val="00AF054E"/>
    <w:rsid w:val="00AF109F"/>
    <w:rsid w:val="00B15C51"/>
    <w:rsid w:val="00B375B1"/>
    <w:rsid w:val="00B62433"/>
    <w:rsid w:val="00B707F3"/>
    <w:rsid w:val="00B84DC6"/>
    <w:rsid w:val="00B95355"/>
    <w:rsid w:val="00B96453"/>
    <w:rsid w:val="00B96DCF"/>
    <w:rsid w:val="00BB2DCA"/>
    <w:rsid w:val="00BC02A9"/>
    <w:rsid w:val="00BC4259"/>
    <w:rsid w:val="00BD1340"/>
    <w:rsid w:val="00BD362F"/>
    <w:rsid w:val="00BE2BE4"/>
    <w:rsid w:val="00BE44BE"/>
    <w:rsid w:val="00BF2CDA"/>
    <w:rsid w:val="00C2314A"/>
    <w:rsid w:val="00C3561E"/>
    <w:rsid w:val="00C3579E"/>
    <w:rsid w:val="00C37825"/>
    <w:rsid w:val="00C5243A"/>
    <w:rsid w:val="00C75CAD"/>
    <w:rsid w:val="00CB43AC"/>
    <w:rsid w:val="00CB7D98"/>
    <w:rsid w:val="00CC6E7B"/>
    <w:rsid w:val="00CF095F"/>
    <w:rsid w:val="00D041A5"/>
    <w:rsid w:val="00D06B1E"/>
    <w:rsid w:val="00D119AB"/>
    <w:rsid w:val="00D14ECB"/>
    <w:rsid w:val="00D20B4E"/>
    <w:rsid w:val="00D53B36"/>
    <w:rsid w:val="00D66765"/>
    <w:rsid w:val="00D707DD"/>
    <w:rsid w:val="00D73D77"/>
    <w:rsid w:val="00D75F65"/>
    <w:rsid w:val="00D803CB"/>
    <w:rsid w:val="00D85325"/>
    <w:rsid w:val="00D85A69"/>
    <w:rsid w:val="00DB09D0"/>
    <w:rsid w:val="00DB1F1E"/>
    <w:rsid w:val="00DB3001"/>
    <w:rsid w:val="00DB5A3C"/>
    <w:rsid w:val="00DD3F8A"/>
    <w:rsid w:val="00DE52BF"/>
    <w:rsid w:val="00DF241E"/>
    <w:rsid w:val="00DF66CC"/>
    <w:rsid w:val="00E005A3"/>
    <w:rsid w:val="00E01D82"/>
    <w:rsid w:val="00E5188D"/>
    <w:rsid w:val="00E519C5"/>
    <w:rsid w:val="00E60282"/>
    <w:rsid w:val="00E7211B"/>
    <w:rsid w:val="00E72CC1"/>
    <w:rsid w:val="00E90BC0"/>
    <w:rsid w:val="00E95DE8"/>
    <w:rsid w:val="00EA07A3"/>
    <w:rsid w:val="00EB480D"/>
    <w:rsid w:val="00EC597C"/>
    <w:rsid w:val="00ED29EC"/>
    <w:rsid w:val="00ED4153"/>
    <w:rsid w:val="00EE1364"/>
    <w:rsid w:val="00EE5E5A"/>
    <w:rsid w:val="00F03220"/>
    <w:rsid w:val="00F05471"/>
    <w:rsid w:val="00F0699B"/>
    <w:rsid w:val="00F1162D"/>
    <w:rsid w:val="00F15719"/>
    <w:rsid w:val="00F2433E"/>
    <w:rsid w:val="00F31670"/>
    <w:rsid w:val="00F341FE"/>
    <w:rsid w:val="00F44693"/>
    <w:rsid w:val="00F5002B"/>
    <w:rsid w:val="00F537F4"/>
    <w:rsid w:val="00F5611F"/>
    <w:rsid w:val="00F61534"/>
    <w:rsid w:val="00F6753E"/>
    <w:rsid w:val="00F70831"/>
    <w:rsid w:val="00F80F6D"/>
    <w:rsid w:val="00F83141"/>
    <w:rsid w:val="00F832B8"/>
    <w:rsid w:val="00F8378B"/>
    <w:rsid w:val="00F90E8B"/>
    <w:rsid w:val="00FB12C3"/>
    <w:rsid w:val="00FB41F0"/>
    <w:rsid w:val="00FC6589"/>
    <w:rsid w:val="00FD3B38"/>
    <w:rsid w:val="00FF1D44"/>
    <w:rsid w:val="00FF3C5A"/>
    <w:rsid w:val="00FF3E73"/>
    <w:rsid w:val="00FF5562"/>
    <w:rsid w:val="00FF7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B2135"/>
  <w15:chartTrackingRefBased/>
  <w15:docId w15:val="{19A01AB9-3B80-4C57-8D54-13937CD3B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68B8"/>
    <w:rPr>
      <w:color w:val="0563C1" w:themeColor="hyperlink"/>
      <w:u w:val="single"/>
    </w:rPr>
  </w:style>
  <w:style w:type="character" w:styleId="UnresolvedMention">
    <w:name w:val="Unresolved Mention"/>
    <w:basedOn w:val="DefaultParagraphFont"/>
    <w:uiPriority w:val="99"/>
    <w:semiHidden/>
    <w:unhideWhenUsed/>
    <w:rsid w:val="000B68B8"/>
    <w:rPr>
      <w:color w:val="605E5C"/>
      <w:shd w:val="clear" w:color="auto" w:fill="E1DFDD"/>
    </w:rPr>
  </w:style>
  <w:style w:type="paragraph" w:styleId="ListParagraph">
    <w:name w:val="List Paragraph"/>
    <w:basedOn w:val="Normal"/>
    <w:uiPriority w:val="34"/>
    <w:qFormat/>
    <w:rsid w:val="005637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080/cli" TargetMode="External"/><Relationship Id="rId13" Type="http://schemas.openxmlformats.org/officeDocument/2006/relationships/hyperlink" Target="http://localhost:8080/sampl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tomcat.apache.org/download-90.cgi" TargetMode="External"/><Relationship Id="rId12" Type="http://schemas.openxmlformats.org/officeDocument/2006/relationships/hyperlink" Target="https://tomcat.apache.org/tomcat-7.0-doc/appdev/sampl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DWlAQe57uz8&amp;list=PLhW3qG5bs-L8T-0JT464rkIvnUz5q4CQC&amp;index=5" TargetMode="External"/><Relationship Id="rId1" Type="http://schemas.openxmlformats.org/officeDocument/2006/relationships/numbering" Target="numbering.xml"/><Relationship Id="rId6" Type="http://schemas.openxmlformats.org/officeDocument/2006/relationships/hyperlink" Target="https://jenkins.io/download/" TargetMode="External"/><Relationship Id="rId11" Type="http://schemas.openxmlformats.org/officeDocument/2006/relationships/hyperlink" Target="https://blog.catlight.io/" TargetMode="External"/><Relationship Id="rId5" Type="http://schemas.openxmlformats.org/officeDocument/2006/relationships/hyperlink" Target="https://www.youtube.com/watch?v=Fi9pgrMlQZY&amp;list=PLhW3qG5bs-L_ZCOA4zNPSoGbnVQ-rp_dG&amp;index=2" TargetMode="External"/><Relationship Id="rId15" Type="http://schemas.openxmlformats.org/officeDocument/2006/relationships/hyperlink" Target="https://plugins.jenkins.io/extended-choice-parameter/" TargetMode="External"/><Relationship Id="rId10" Type="http://schemas.openxmlformats.org/officeDocument/2006/relationships/hyperlink" Target="http://support.catlight.io/" TargetMode="External"/><Relationship Id="rId4" Type="http://schemas.openxmlformats.org/officeDocument/2006/relationships/webSettings" Target="webSettings.xml"/><Relationship Id="rId9" Type="http://schemas.openxmlformats.org/officeDocument/2006/relationships/hyperlink" Target="https://catlight.io/" TargetMode="External"/><Relationship Id="rId14" Type="http://schemas.openxmlformats.org/officeDocument/2006/relationships/hyperlink" Target="https://www.youtube.com/watch?v=DWlAQe57uz8&amp;list=PLhW3qG5bs-L_ZCOA4zNPSoGbnVQ-rp_dG&amp;index=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10</Pages>
  <Words>2475</Words>
  <Characters>1411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 Saini</dc:creator>
  <cp:keywords/>
  <dc:description/>
  <cp:lastModifiedBy>Ashu Saini</cp:lastModifiedBy>
  <cp:revision>353</cp:revision>
  <dcterms:created xsi:type="dcterms:W3CDTF">2020-04-12T05:44:00Z</dcterms:created>
  <dcterms:modified xsi:type="dcterms:W3CDTF">2020-04-12T08:11:00Z</dcterms:modified>
</cp:coreProperties>
</file>